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E4D40" w14:textId="528559EE" w:rsidR="00BF1879" w:rsidRPr="00901F49" w:rsidRDefault="004528D3" w:rsidP="00BF1879">
      <w:pPr>
        <w:pStyle w:val="Title"/>
        <w:ind w:left="-720"/>
        <w:jc w:val="left"/>
        <w:rPr>
          <w:rFonts w:asciiTheme="minorHAnsi" w:hAnsiTheme="minorHAnsi" w:cstheme="minorHAnsi"/>
          <w:sz w:val="20"/>
          <w:szCs w:val="20"/>
          <w:u w:val="none"/>
          <w:lang w:eastAsia="zh-CN"/>
        </w:rPr>
      </w:pPr>
      <w:r w:rsidRPr="00414A35">
        <w:rPr>
          <w:rFonts w:asciiTheme="minorHAnsi" w:hAnsiTheme="minorHAnsi" w:cstheme="minorHAnsi"/>
          <w:noProof/>
          <w:sz w:val="20"/>
          <w:szCs w:val="20"/>
          <w:lang w:val="en-IE" w:eastAsia="en-IE"/>
        </w:rPr>
        <w:drawing>
          <wp:anchor distT="0" distB="0" distL="114300" distR="114300" simplePos="0" relativeHeight="251659264" behindDoc="1" locked="0" layoutInCell="1" allowOverlap="1" wp14:anchorId="2312D055" wp14:editId="56B4CE3E">
            <wp:simplePos x="0" y="0"/>
            <wp:positionH relativeFrom="column">
              <wp:posOffset>5080000</wp:posOffset>
            </wp:positionH>
            <wp:positionV relativeFrom="paragraph">
              <wp:posOffset>263525</wp:posOffset>
            </wp:positionV>
            <wp:extent cx="1519555" cy="1029335"/>
            <wp:effectExtent l="0" t="0" r="4445" b="0"/>
            <wp:wrapTight wrapText="bothSides">
              <wp:wrapPolygon edited="0">
                <wp:start x="0" y="0"/>
                <wp:lineTo x="0" y="21320"/>
                <wp:lineTo x="21483" y="21320"/>
                <wp:lineTo x="21483" y="0"/>
                <wp:lineTo x="0" y="0"/>
              </wp:wrapPolygon>
            </wp:wrapTight>
            <wp:docPr id="8" name="Picture 1" descr="N:\HR Pol. &amp; Proc\CorePersonnel\Researchers\Research Logos\HR_01 excellence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R Pol. &amp; Proc\CorePersonnel\Researchers\Research Logos\HR_01 excellence logo.bmp"/>
                    <pic:cNvPicPr>
                      <a:picLocks noChangeAspect="1" noChangeArrowheads="1"/>
                    </pic:cNvPicPr>
                  </pic:nvPicPr>
                  <pic:blipFill>
                    <a:blip r:embed="rId10" cstate="print"/>
                    <a:srcRect/>
                    <a:stretch>
                      <a:fillRect/>
                    </a:stretch>
                  </pic:blipFill>
                  <pic:spPr bwMode="auto">
                    <a:xfrm>
                      <a:off x="0" y="0"/>
                      <a:ext cx="1519555" cy="10293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1B1D85">
        <w:rPr>
          <w:rFonts w:cs="Arial"/>
          <w:noProof/>
          <w:lang w:val="en-IE" w:eastAsia="en-IE"/>
        </w:rPr>
        <w:drawing>
          <wp:anchor distT="0" distB="0" distL="114300" distR="114300" simplePos="0" relativeHeight="251662336" behindDoc="0" locked="0" layoutInCell="1" allowOverlap="1" wp14:anchorId="36E653D2" wp14:editId="14BF4BC7">
            <wp:simplePos x="0" y="0"/>
            <wp:positionH relativeFrom="margin">
              <wp:posOffset>2523490</wp:posOffset>
            </wp:positionH>
            <wp:positionV relativeFrom="margin">
              <wp:posOffset>103505</wp:posOffset>
            </wp:positionV>
            <wp:extent cx="2432050" cy="1455420"/>
            <wp:effectExtent l="0" t="0" r="6350" b="5080"/>
            <wp:wrapSquare wrapText="bothSides"/>
            <wp:docPr id="15" name="Picture 15" descr="C:\Users\0108614s\AppData\Local\Microsoft\Windows\INetCache\Content.Outlook\0FZBRL6T\CURAM CMYK_August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0108614s\AppData\Local\Microsoft\Windows\INetCache\Content.Outlook\0FZBRL6T\CURAM CMYK_August 1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1455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879" w:rsidRPr="00901F49">
        <w:rPr>
          <w:rFonts w:asciiTheme="minorHAnsi" w:hAnsiTheme="minorHAnsi" w:cstheme="minorHAnsi"/>
          <w:sz w:val="20"/>
          <w:szCs w:val="20"/>
          <w:u w:val="none"/>
        </w:rPr>
        <w:t xml:space="preserve">   </w:t>
      </w:r>
    </w:p>
    <w:p w14:paraId="04F65723" w14:textId="5C81AB45" w:rsidR="00943FE4" w:rsidRPr="0057688E" w:rsidRDefault="004528D3" w:rsidP="00741DED">
      <w:pPr>
        <w:spacing w:line="360" w:lineRule="auto"/>
        <w:ind w:left="-567"/>
        <w:jc w:val="center"/>
        <w:rPr>
          <w:rFonts w:asciiTheme="minorHAnsi" w:hAnsiTheme="minorHAnsi" w:cstheme="minorHAnsi"/>
          <w:b/>
          <w:sz w:val="20"/>
          <w:szCs w:val="20"/>
        </w:rPr>
      </w:pPr>
      <w:r w:rsidRPr="00901F49">
        <w:rPr>
          <w:rFonts w:asciiTheme="minorHAnsi" w:hAnsiTheme="minorHAnsi" w:cstheme="minorHAnsi"/>
          <w:noProof/>
          <w:sz w:val="20"/>
          <w:szCs w:val="20"/>
          <w:lang w:val="en-IE" w:eastAsia="en-IE"/>
        </w:rPr>
        <w:drawing>
          <wp:anchor distT="0" distB="0" distL="114300" distR="114300" simplePos="0" relativeHeight="251660288" behindDoc="1" locked="0" layoutInCell="1" allowOverlap="1" wp14:anchorId="7F0AFA17" wp14:editId="693E19BD">
            <wp:simplePos x="0" y="0"/>
            <wp:positionH relativeFrom="column">
              <wp:posOffset>-370205</wp:posOffset>
            </wp:positionH>
            <wp:positionV relativeFrom="paragraph">
              <wp:posOffset>280670</wp:posOffset>
            </wp:positionV>
            <wp:extent cx="2789555" cy="861060"/>
            <wp:effectExtent l="0" t="0" r="4445" b="2540"/>
            <wp:wrapTight wrapText="bothSides">
              <wp:wrapPolygon edited="0">
                <wp:start x="0" y="0"/>
                <wp:lineTo x="0" y="21345"/>
                <wp:lineTo x="21536" y="21345"/>
                <wp:lineTo x="21536" y="0"/>
                <wp:lineTo x="0" y="0"/>
              </wp:wrapPolygon>
            </wp:wrapTight>
            <wp:docPr id="1" name="Picture 1" descr="NUI_Galway_BrandMark_B_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I_Galway_BrandMark_B_Col"/>
                    <pic:cNvPicPr>
                      <a:picLocks noChangeAspect="1" noChangeArrowheads="1"/>
                    </pic:cNvPicPr>
                  </pic:nvPicPr>
                  <pic:blipFill>
                    <a:blip r:embed="rId12" cstate="print"/>
                    <a:srcRect/>
                    <a:stretch>
                      <a:fillRect/>
                    </a:stretch>
                  </pic:blipFill>
                  <pic:spPr bwMode="auto">
                    <a:xfrm>
                      <a:off x="0" y="0"/>
                      <a:ext cx="2789555" cy="86106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741DED" w:rsidRPr="00901F49">
        <w:rPr>
          <w:rFonts w:asciiTheme="minorHAnsi" w:hAnsiTheme="minorHAnsi" w:cstheme="minorHAnsi"/>
          <w:noProof/>
          <w:sz w:val="20"/>
          <w:szCs w:val="20"/>
          <w:lang w:val="en-IE" w:eastAsia="en-IE"/>
        </w:rPr>
        <w:t xml:space="preserve">           </w:t>
      </w:r>
      <w:r w:rsidR="00165E1F" w:rsidRPr="00901F49">
        <w:rPr>
          <w:rFonts w:asciiTheme="minorHAnsi" w:hAnsiTheme="minorHAnsi" w:cstheme="minorHAnsi"/>
          <w:noProof/>
          <w:sz w:val="20"/>
          <w:szCs w:val="20"/>
          <w:lang w:val="en-IE" w:eastAsia="en-IE"/>
        </w:rPr>
        <w:tab/>
      </w:r>
      <w:r w:rsidR="008758F5">
        <w:rPr>
          <w:rFonts w:asciiTheme="minorHAnsi" w:hAnsiTheme="minorHAnsi" w:cstheme="minorHAnsi"/>
          <w:noProof/>
          <w:sz w:val="20"/>
          <w:szCs w:val="20"/>
          <w:lang w:val="en-IE" w:eastAsia="en-IE"/>
        </w:rPr>
        <w:t xml:space="preserve"> </w:t>
      </w:r>
      <w:r w:rsidR="00A65ECE" w:rsidRPr="00901F49">
        <w:rPr>
          <w:rFonts w:asciiTheme="minorHAnsi" w:hAnsiTheme="minorHAnsi" w:cstheme="minorHAnsi"/>
          <w:noProof/>
          <w:sz w:val="20"/>
          <w:szCs w:val="20"/>
          <w:lang w:val="en-IE" w:eastAsia="en-IE"/>
        </w:rPr>
        <w:tab/>
      </w:r>
      <w:r w:rsidR="00250131" w:rsidRPr="00901F49">
        <w:rPr>
          <w:rFonts w:asciiTheme="minorHAnsi" w:hAnsiTheme="minorHAnsi" w:cstheme="minorHAnsi"/>
          <w:noProof/>
          <w:sz w:val="20"/>
          <w:szCs w:val="20"/>
          <w:lang w:val="en-IE" w:eastAsia="en-IE"/>
        </w:rPr>
        <w:tab/>
      </w:r>
      <w:r w:rsidR="008813C0" w:rsidRPr="00901F49">
        <w:rPr>
          <w:rFonts w:asciiTheme="minorHAnsi" w:hAnsiTheme="minorHAnsi" w:cstheme="minorHAnsi"/>
          <w:noProof/>
          <w:sz w:val="20"/>
          <w:szCs w:val="20"/>
          <w:lang w:val="en-IE" w:eastAsia="en-IE"/>
        </w:rPr>
        <w:t xml:space="preserve">      </w:t>
      </w:r>
      <w:r w:rsidR="00741DED" w:rsidRPr="00901F49">
        <w:rPr>
          <w:rFonts w:asciiTheme="minorHAnsi" w:hAnsiTheme="minorHAnsi" w:cstheme="minorHAnsi"/>
          <w:noProof/>
          <w:sz w:val="20"/>
          <w:szCs w:val="20"/>
          <w:lang w:val="en-IE" w:eastAsia="en-IE"/>
        </w:rPr>
        <w:t xml:space="preserve"> </w:t>
      </w:r>
    </w:p>
    <w:p w14:paraId="797986BE" w14:textId="1BDAA022" w:rsidR="00943FE4" w:rsidRPr="008758F5" w:rsidRDefault="00943FE4" w:rsidP="00943FE4">
      <w:pPr>
        <w:spacing w:line="360" w:lineRule="auto"/>
        <w:jc w:val="center"/>
        <w:rPr>
          <w:rFonts w:asciiTheme="minorHAnsi" w:hAnsiTheme="minorHAnsi" w:cstheme="minorHAnsi"/>
          <w:b/>
          <w:sz w:val="20"/>
          <w:szCs w:val="20"/>
        </w:rPr>
      </w:pPr>
    </w:p>
    <w:p w14:paraId="0833DEC4" w14:textId="77777777" w:rsidR="005667BF" w:rsidRDefault="005667BF" w:rsidP="004528D3">
      <w:pPr>
        <w:spacing w:line="360" w:lineRule="auto"/>
        <w:rPr>
          <w:rFonts w:asciiTheme="minorHAnsi" w:hAnsiTheme="minorHAnsi" w:cstheme="minorHAnsi"/>
          <w:b/>
          <w:color w:val="000000" w:themeColor="text1"/>
          <w:sz w:val="22"/>
          <w:szCs w:val="22"/>
        </w:rPr>
      </w:pPr>
    </w:p>
    <w:p w14:paraId="46332D98" w14:textId="43A2F1D3" w:rsidR="00BF1879" w:rsidRPr="007F2649" w:rsidRDefault="00BB4376" w:rsidP="004528D3">
      <w:pPr>
        <w:spacing w:line="360" w:lineRule="auto"/>
        <w:jc w:val="center"/>
        <w:rPr>
          <w:rFonts w:asciiTheme="minorHAnsi" w:hAnsiTheme="minorHAnsi" w:cstheme="minorHAnsi"/>
          <w:b/>
          <w:color w:val="000000" w:themeColor="text1"/>
          <w:sz w:val="22"/>
          <w:szCs w:val="22"/>
        </w:rPr>
      </w:pPr>
      <w:r w:rsidRPr="0057688E">
        <w:rPr>
          <w:rFonts w:asciiTheme="minorHAnsi" w:hAnsiTheme="minorHAnsi" w:cstheme="minorHAnsi"/>
          <w:b/>
          <w:color w:val="000000" w:themeColor="text1"/>
          <w:sz w:val="22"/>
          <w:szCs w:val="22"/>
        </w:rPr>
        <w:t xml:space="preserve">Postdoctoral </w:t>
      </w:r>
      <w:r w:rsidR="003D30D1" w:rsidRPr="0057688E">
        <w:rPr>
          <w:rFonts w:asciiTheme="minorHAnsi" w:hAnsiTheme="minorHAnsi" w:cstheme="minorHAnsi"/>
          <w:b/>
          <w:color w:val="000000" w:themeColor="text1"/>
          <w:sz w:val="22"/>
          <w:szCs w:val="22"/>
        </w:rPr>
        <w:t xml:space="preserve">Research Fellow </w:t>
      </w:r>
      <w:r w:rsidRPr="0057688E">
        <w:rPr>
          <w:rFonts w:asciiTheme="minorHAnsi" w:hAnsiTheme="minorHAnsi" w:cstheme="minorHAnsi"/>
          <w:b/>
          <w:color w:val="000000" w:themeColor="text1"/>
          <w:sz w:val="22"/>
          <w:szCs w:val="22"/>
        </w:rPr>
        <w:t xml:space="preserve">Position </w:t>
      </w:r>
      <w:r w:rsidR="00165E1F" w:rsidRPr="0057688E">
        <w:rPr>
          <w:rFonts w:asciiTheme="minorHAnsi" w:hAnsiTheme="minorHAnsi" w:cstheme="minorHAnsi"/>
          <w:b/>
          <w:sz w:val="22"/>
          <w:szCs w:val="22"/>
        </w:rPr>
        <w:t>(</w:t>
      </w:r>
      <w:r w:rsidR="00250A5E">
        <w:rPr>
          <w:rFonts w:asciiTheme="minorHAnsi" w:hAnsiTheme="minorHAnsi" w:cstheme="minorHAnsi"/>
          <w:b/>
          <w:sz w:val="22"/>
          <w:szCs w:val="22"/>
        </w:rPr>
        <w:t>EU</w:t>
      </w:r>
      <w:r w:rsidR="00165E1F" w:rsidRPr="00DC5B61">
        <w:rPr>
          <w:rFonts w:asciiTheme="minorHAnsi" w:hAnsiTheme="minorHAnsi" w:cstheme="minorHAnsi"/>
          <w:b/>
          <w:sz w:val="22"/>
          <w:szCs w:val="22"/>
        </w:rPr>
        <w:t>)</w:t>
      </w:r>
    </w:p>
    <w:p w14:paraId="346902C0" w14:textId="77777777" w:rsidR="00BB4376" w:rsidRPr="0057688E" w:rsidRDefault="00BB4376" w:rsidP="004528D3">
      <w:pPr>
        <w:jc w:val="center"/>
        <w:rPr>
          <w:rFonts w:asciiTheme="minorHAnsi" w:eastAsia="Times New Roman" w:hAnsiTheme="minorHAnsi" w:cstheme="minorHAnsi"/>
          <w:sz w:val="22"/>
          <w:szCs w:val="22"/>
          <w:lang w:val="en-IE" w:eastAsia="en-GB"/>
        </w:rPr>
      </w:pPr>
      <w:r w:rsidRPr="0057688E">
        <w:rPr>
          <w:rFonts w:asciiTheme="minorHAnsi" w:eastAsia="Times New Roman" w:hAnsiTheme="minorHAnsi" w:cstheme="minorHAnsi"/>
          <w:sz w:val="22"/>
          <w:szCs w:val="22"/>
          <w:lang w:val="en-IE" w:eastAsia="en-GB"/>
        </w:rPr>
        <w:t>CÚRAM</w:t>
      </w:r>
      <w:r w:rsidR="0057688E" w:rsidRPr="0057688E">
        <w:rPr>
          <w:rFonts w:asciiTheme="minorHAnsi" w:eastAsia="Times New Roman" w:hAnsiTheme="minorHAnsi" w:cstheme="minorHAnsi"/>
          <w:sz w:val="22"/>
          <w:szCs w:val="22"/>
          <w:lang w:val="en-IE" w:eastAsia="en-GB"/>
        </w:rPr>
        <w:t>,</w:t>
      </w:r>
      <w:r w:rsidRPr="0057688E">
        <w:rPr>
          <w:rFonts w:asciiTheme="minorHAnsi" w:eastAsia="Times New Roman" w:hAnsiTheme="minorHAnsi" w:cstheme="minorHAnsi"/>
          <w:sz w:val="22"/>
          <w:szCs w:val="22"/>
          <w:lang w:val="en-IE" w:eastAsia="en-GB"/>
        </w:rPr>
        <w:t xml:space="preserve"> SFI Research Centre for Medical Devices, National University of Ireland, Galway, Ireland</w:t>
      </w:r>
    </w:p>
    <w:p w14:paraId="3B9B541F" w14:textId="26920900" w:rsidR="00BF1879" w:rsidRPr="0057688E" w:rsidRDefault="00BF1879" w:rsidP="004528D3">
      <w:pPr>
        <w:spacing w:line="360" w:lineRule="auto"/>
        <w:jc w:val="center"/>
        <w:rPr>
          <w:rFonts w:asciiTheme="minorHAnsi" w:hAnsiTheme="minorHAnsi" w:cstheme="minorHAnsi"/>
          <w:b/>
          <w:sz w:val="22"/>
          <w:szCs w:val="22"/>
          <w:lang w:eastAsia="zh-CN"/>
        </w:rPr>
      </w:pPr>
      <w:r w:rsidRPr="0057688E">
        <w:rPr>
          <w:rFonts w:asciiTheme="minorHAnsi" w:hAnsiTheme="minorHAnsi" w:cstheme="minorHAnsi"/>
          <w:b/>
          <w:sz w:val="22"/>
          <w:szCs w:val="22"/>
        </w:rPr>
        <w:t xml:space="preserve">Ref. No. </w:t>
      </w:r>
      <w:r w:rsidR="00710A42">
        <w:rPr>
          <w:rFonts w:asciiTheme="minorHAnsi" w:hAnsiTheme="minorHAnsi" w:cstheme="minorHAnsi"/>
          <w:b/>
          <w:sz w:val="22"/>
          <w:szCs w:val="22"/>
        </w:rPr>
        <w:t>NUIG RES 129-22</w:t>
      </w:r>
    </w:p>
    <w:p w14:paraId="50F6F0F8" w14:textId="77777777" w:rsidR="007C7B5B" w:rsidRPr="00901F49" w:rsidRDefault="007C7B5B" w:rsidP="00BF1879">
      <w:pPr>
        <w:pStyle w:val="BodyText"/>
        <w:jc w:val="both"/>
        <w:rPr>
          <w:rFonts w:asciiTheme="minorHAnsi" w:hAnsiTheme="minorHAnsi" w:cstheme="minorHAnsi"/>
          <w:color w:val="auto"/>
          <w:szCs w:val="22"/>
          <w:lang w:val="en-US"/>
        </w:rPr>
      </w:pPr>
    </w:p>
    <w:p w14:paraId="2C872D6A" w14:textId="05F1E252" w:rsidR="009C4B07" w:rsidRPr="00901F49" w:rsidRDefault="009C4B07" w:rsidP="00661914">
      <w:pPr>
        <w:pStyle w:val="Default"/>
        <w:jc w:val="both"/>
        <w:rPr>
          <w:rFonts w:asciiTheme="minorHAnsi" w:hAnsiTheme="minorHAnsi" w:cstheme="minorHAnsi"/>
          <w:color w:val="000000" w:themeColor="text1"/>
          <w:sz w:val="22"/>
          <w:szCs w:val="22"/>
        </w:rPr>
      </w:pPr>
      <w:r w:rsidRPr="00901F49">
        <w:rPr>
          <w:rFonts w:asciiTheme="minorHAnsi" w:hAnsiTheme="minorHAnsi" w:cstheme="minorHAnsi"/>
          <w:sz w:val="22"/>
          <w:szCs w:val="22"/>
          <w:lang w:eastAsia="en-GB"/>
        </w:rPr>
        <w:t>Applications are invited from suitably qualified candidates for a full-time</w:t>
      </w:r>
      <w:r w:rsidR="007930A1" w:rsidRPr="00901F49">
        <w:rPr>
          <w:rFonts w:asciiTheme="minorHAnsi" w:hAnsiTheme="minorHAnsi" w:cstheme="minorHAnsi"/>
          <w:sz w:val="22"/>
          <w:szCs w:val="22"/>
          <w:lang w:eastAsia="en-GB"/>
        </w:rPr>
        <w:t>,</w:t>
      </w:r>
      <w:r w:rsidRPr="00901F49">
        <w:rPr>
          <w:rFonts w:asciiTheme="minorHAnsi" w:hAnsiTheme="minorHAnsi" w:cstheme="minorHAnsi"/>
          <w:sz w:val="22"/>
          <w:szCs w:val="22"/>
          <w:lang w:eastAsia="en-GB"/>
        </w:rPr>
        <w:t xml:space="preserve"> </w:t>
      </w:r>
      <w:r w:rsidR="00064EEF" w:rsidRPr="00901F49">
        <w:rPr>
          <w:rFonts w:asciiTheme="minorHAnsi" w:hAnsiTheme="minorHAnsi" w:cstheme="minorHAnsi"/>
          <w:sz w:val="22"/>
          <w:szCs w:val="22"/>
          <w:lang w:eastAsia="en-GB"/>
        </w:rPr>
        <w:t>fixed-term</w:t>
      </w:r>
      <w:r w:rsidRPr="00901F49">
        <w:rPr>
          <w:rFonts w:asciiTheme="minorHAnsi" w:hAnsiTheme="minorHAnsi" w:cstheme="minorHAnsi"/>
          <w:sz w:val="22"/>
          <w:szCs w:val="22"/>
          <w:lang w:eastAsia="en-GB"/>
        </w:rPr>
        <w:t xml:space="preserve"> contract </w:t>
      </w:r>
      <w:r w:rsidR="00165E1F" w:rsidRPr="00901F49">
        <w:rPr>
          <w:rFonts w:asciiTheme="minorHAnsi" w:hAnsiTheme="minorHAnsi" w:cstheme="minorHAnsi"/>
          <w:sz w:val="22"/>
          <w:szCs w:val="22"/>
          <w:lang w:eastAsia="en-GB"/>
        </w:rPr>
        <w:t xml:space="preserve">as </w:t>
      </w:r>
      <w:r w:rsidR="003D30D1" w:rsidRPr="00901F49">
        <w:rPr>
          <w:rFonts w:asciiTheme="minorHAnsi" w:hAnsiTheme="minorHAnsi" w:cstheme="minorHAnsi"/>
          <w:sz w:val="22"/>
          <w:szCs w:val="22"/>
          <w:lang w:eastAsia="en-GB"/>
        </w:rPr>
        <w:t xml:space="preserve">Postdoctoral Research Fellow </w:t>
      </w:r>
      <w:r w:rsidR="00165E1F" w:rsidRPr="00901F49">
        <w:rPr>
          <w:rFonts w:asciiTheme="minorHAnsi" w:hAnsiTheme="minorHAnsi" w:cstheme="minorHAnsi"/>
          <w:sz w:val="22"/>
          <w:szCs w:val="22"/>
          <w:lang w:eastAsia="en-GB"/>
        </w:rPr>
        <w:t>(EU)</w:t>
      </w:r>
      <w:r w:rsidRPr="00901F49">
        <w:rPr>
          <w:rFonts w:asciiTheme="minorHAnsi" w:hAnsiTheme="minorHAnsi" w:cstheme="minorHAnsi"/>
          <w:sz w:val="22"/>
          <w:szCs w:val="22"/>
          <w:lang w:eastAsia="en-GB"/>
        </w:rPr>
        <w:t xml:space="preserve"> at the </w:t>
      </w:r>
      <w:r w:rsidR="003D30D1" w:rsidRPr="00901F49">
        <w:rPr>
          <w:rFonts w:asciiTheme="minorHAnsi" w:hAnsiTheme="minorHAnsi" w:cstheme="minorHAnsi"/>
          <w:sz w:val="22"/>
          <w:szCs w:val="22"/>
          <w:lang w:eastAsia="en-GB"/>
        </w:rPr>
        <w:t xml:space="preserve">CÚRAM </w:t>
      </w:r>
      <w:r w:rsidR="00E02FE2" w:rsidRPr="00901F49">
        <w:rPr>
          <w:rFonts w:asciiTheme="minorHAnsi" w:hAnsiTheme="minorHAnsi" w:cstheme="minorHAnsi"/>
          <w:sz w:val="22"/>
          <w:szCs w:val="22"/>
          <w:lang w:eastAsia="en-GB"/>
        </w:rPr>
        <w:t xml:space="preserve">SFI </w:t>
      </w:r>
      <w:r w:rsidRPr="00901F49">
        <w:rPr>
          <w:rFonts w:asciiTheme="minorHAnsi" w:hAnsiTheme="minorHAnsi" w:cstheme="minorHAnsi"/>
          <w:sz w:val="22"/>
          <w:szCs w:val="22"/>
          <w:lang w:eastAsia="en-GB"/>
        </w:rPr>
        <w:t>Centre for Research in Medical Devices (</w:t>
      </w:r>
      <w:r w:rsidR="008813C0" w:rsidRPr="00901F49">
        <w:rPr>
          <w:rFonts w:asciiTheme="minorHAnsi" w:hAnsiTheme="minorHAnsi" w:cstheme="minorHAnsi"/>
          <w:sz w:val="22"/>
          <w:szCs w:val="22"/>
          <w:lang w:eastAsia="en-GB"/>
        </w:rPr>
        <w:t xml:space="preserve">National University of Ireland, </w:t>
      </w:r>
      <w:r w:rsidRPr="00901F49">
        <w:rPr>
          <w:rFonts w:asciiTheme="minorHAnsi" w:hAnsiTheme="minorHAnsi" w:cstheme="minorHAnsi"/>
          <w:sz w:val="22"/>
          <w:szCs w:val="22"/>
          <w:lang w:eastAsia="en-GB"/>
        </w:rPr>
        <w:t>Galway.</w:t>
      </w:r>
      <w:r w:rsidR="00A54BB5" w:rsidRPr="00901F49">
        <w:rPr>
          <w:rFonts w:asciiTheme="minorHAnsi" w:hAnsiTheme="minorHAnsi" w:cstheme="minorHAnsi"/>
          <w:sz w:val="22"/>
          <w:szCs w:val="22"/>
          <w:lang w:eastAsia="en-GB"/>
        </w:rPr>
        <w:t xml:space="preserve"> </w:t>
      </w:r>
      <w:r w:rsidRPr="00901F49">
        <w:rPr>
          <w:rFonts w:asciiTheme="minorHAnsi" w:hAnsiTheme="minorHAnsi" w:cstheme="minorHAnsi"/>
          <w:sz w:val="22"/>
          <w:szCs w:val="22"/>
          <w:lang w:eastAsia="en-GB"/>
        </w:rPr>
        <w:t xml:space="preserve"> The position is available </w:t>
      </w:r>
      <w:r w:rsidR="00FF4EE8" w:rsidRPr="00901F49">
        <w:rPr>
          <w:rFonts w:asciiTheme="minorHAnsi" w:hAnsiTheme="minorHAnsi" w:cstheme="minorHAnsi"/>
          <w:sz w:val="22"/>
          <w:szCs w:val="22"/>
          <w:lang w:eastAsia="en-GB"/>
        </w:rPr>
        <w:t xml:space="preserve">from </w:t>
      </w:r>
      <w:r w:rsidR="006F6D7D">
        <w:rPr>
          <w:rFonts w:asciiTheme="minorHAnsi" w:hAnsiTheme="minorHAnsi" w:cstheme="minorHAnsi"/>
          <w:sz w:val="22"/>
          <w:szCs w:val="22"/>
          <w:lang w:eastAsia="en-GB"/>
        </w:rPr>
        <w:t>mid-June 2022 for 24 months</w:t>
      </w:r>
      <w:r w:rsidR="00F44451">
        <w:rPr>
          <w:rFonts w:asciiTheme="minorHAnsi" w:hAnsiTheme="minorHAnsi" w:cstheme="minorHAnsi"/>
          <w:sz w:val="22"/>
          <w:szCs w:val="22"/>
          <w:lang w:eastAsia="en-GB"/>
        </w:rPr>
        <w:t>, subject to an initial 12 month probation period</w:t>
      </w:r>
      <w:r w:rsidR="00250A5E">
        <w:rPr>
          <w:rFonts w:asciiTheme="minorHAnsi" w:hAnsiTheme="minorHAnsi" w:cstheme="minorHAnsi"/>
          <w:sz w:val="22"/>
          <w:szCs w:val="22"/>
          <w:lang w:eastAsia="en-GB"/>
        </w:rPr>
        <w:t>.</w:t>
      </w:r>
      <w:r w:rsidR="00943FE4" w:rsidRPr="00901F49">
        <w:rPr>
          <w:rFonts w:asciiTheme="minorHAnsi" w:hAnsiTheme="minorHAnsi" w:cstheme="minorHAnsi"/>
          <w:sz w:val="22"/>
          <w:szCs w:val="22"/>
          <w:lang w:eastAsia="en-GB"/>
        </w:rPr>
        <w:t xml:space="preserve"> </w:t>
      </w:r>
      <w:r w:rsidR="0057688E" w:rsidRPr="00901F49">
        <w:rPr>
          <w:rFonts w:asciiTheme="minorHAnsi" w:hAnsiTheme="minorHAnsi" w:cstheme="minorHAnsi"/>
          <w:sz w:val="22"/>
          <w:szCs w:val="22"/>
          <w:lang w:eastAsia="en-GB"/>
        </w:rPr>
        <w:t>This position is funded by</w:t>
      </w:r>
      <w:r w:rsidR="00250A5E">
        <w:rPr>
          <w:rFonts w:asciiTheme="minorHAnsi" w:hAnsiTheme="minorHAnsi" w:cstheme="minorHAnsi"/>
          <w:sz w:val="22"/>
          <w:szCs w:val="22"/>
          <w:lang w:eastAsia="en-GB"/>
        </w:rPr>
        <w:t xml:space="preserve"> an EU Horizon 2020 grant. </w:t>
      </w:r>
    </w:p>
    <w:p w14:paraId="58E614BF" w14:textId="77777777" w:rsidR="009C4B07" w:rsidRPr="00901F49" w:rsidRDefault="009C4B07" w:rsidP="00661914">
      <w:pPr>
        <w:pStyle w:val="BodyText"/>
        <w:jc w:val="both"/>
        <w:rPr>
          <w:rFonts w:asciiTheme="minorHAnsi" w:hAnsiTheme="minorHAnsi" w:cstheme="minorHAnsi"/>
          <w:color w:val="auto"/>
          <w:szCs w:val="22"/>
        </w:rPr>
      </w:pPr>
    </w:p>
    <w:p w14:paraId="0DB6CA0B" w14:textId="00C793A4" w:rsidR="003D30D1" w:rsidRPr="00901F49" w:rsidRDefault="009C4B07" w:rsidP="003D30D1">
      <w:pPr>
        <w:pStyle w:val="BodyText31"/>
        <w:spacing w:after="0"/>
        <w:jc w:val="both"/>
        <w:rPr>
          <w:rFonts w:asciiTheme="minorHAnsi" w:hAnsiTheme="minorHAnsi" w:cstheme="minorHAnsi"/>
          <w:color w:val="auto"/>
          <w:sz w:val="22"/>
          <w:szCs w:val="22"/>
        </w:rPr>
      </w:pPr>
      <w:r w:rsidRPr="00901F49">
        <w:rPr>
          <w:rFonts w:asciiTheme="minorHAnsi" w:hAnsiTheme="minorHAnsi" w:cstheme="minorHAnsi"/>
          <w:b/>
          <w:color w:val="auto"/>
          <w:sz w:val="22"/>
          <w:szCs w:val="22"/>
        </w:rPr>
        <w:t>Organisation:</w:t>
      </w:r>
      <w:r w:rsidRPr="00901F49">
        <w:rPr>
          <w:rFonts w:asciiTheme="minorHAnsi" w:hAnsiTheme="minorHAnsi" w:cstheme="minorHAnsi"/>
          <w:color w:val="auto"/>
          <w:sz w:val="22"/>
          <w:szCs w:val="22"/>
        </w:rPr>
        <w:t xml:space="preserve"> </w:t>
      </w:r>
      <w:r w:rsidR="00521CEA" w:rsidRPr="00901F49">
        <w:rPr>
          <w:rFonts w:asciiTheme="minorHAnsi" w:hAnsiTheme="minorHAnsi" w:cstheme="minorHAnsi"/>
          <w:color w:val="auto"/>
          <w:sz w:val="22"/>
          <w:szCs w:val="22"/>
          <w:shd w:val="clear" w:color="auto" w:fill="FFFFFF"/>
        </w:rPr>
        <w:t xml:space="preserve"> </w:t>
      </w:r>
      <w:r w:rsidR="003D30D1" w:rsidRPr="00901F49">
        <w:rPr>
          <w:rFonts w:asciiTheme="minorHAnsi" w:eastAsia="Times New Roman" w:hAnsiTheme="minorHAnsi" w:cstheme="minorHAnsi"/>
          <w:sz w:val="22"/>
          <w:szCs w:val="22"/>
          <w:lang w:val="en-IE" w:eastAsia="en-GB"/>
        </w:rPr>
        <w:t>CÚRAM</w:t>
      </w:r>
      <w:r w:rsidR="003D30D1" w:rsidRPr="00901F49">
        <w:rPr>
          <w:rFonts w:asciiTheme="minorHAnsi" w:hAnsiTheme="minorHAnsi" w:cstheme="minorHAnsi"/>
          <w:color w:val="auto"/>
          <w:sz w:val="22"/>
          <w:szCs w:val="22"/>
        </w:rPr>
        <w:t xml:space="preserve"> </w:t>
      </w:r>
      <w:r w:rsidR="0071008F" w:rsidRPr="00901F49">
        <w:rPr>
          <w:rFonts w:asciiTheme="minorHAnsi" w:hAnsiTheme="minorHAnsi" w:cstheme="minorHAnsi"/>
          <w:color w:val="auto"/>
          <w:sz w:val="22"/>
          <w:szCs w:val="22"/>
        </w:rPr>
        <w:t>is a national, SFI</w:t>
      </w:r>
      <w:r w:rsidR="0057688E" w:rsidRPr="00901F49">
        <w:rPr>
          <w:rFonts w:asciiTheme="minorHAnsi" w:hAnsiTheme="minorHAnsi" w:cstheme="minorHAnsi"/>
          <w:color w:val="auto"/>
          <w:sz w:val="22"/>
          <w:szCs w:val="22"/>
        </w:rPr>
        <w:t>-</w:t>
      </w:r>
      <w:r w:rsidR="0071008F" w:rsidRPr="00901F49">
        <w:rPr>
          <w:rFonts w:asciiTheme="minorHAnsi" w:hAnsiTheme="minorHAnsi" w:cstheme="minorHAnsi"/>
          <w:color w:val="auto"/>
          <w:sz w:val="22"/>
          <w:szCs w:val="22"/>
        </w:rPr>
        <w:t>funded</w:t>
      </w:r>
      <w:r w:rsidR="00453B6E" w:rsidRPr="00901F49">
        <w:rPr>
          <w:rFonts w:asciiTheme="minorHAnsi" w:hAnsiTheme="minorHAnsi" w:cstheme="minorHAnsi"/>
          <w:color w:val="auto"/>
          <w:sz w:val="22"/>
          <w:szCs w:val="22"/>
        </w:rPr>
        <w:t xml:space="preserve"> </w:t>
      </w:r>
      <w:r w:rsidR="0071008F" w:rsidRPr="00901F49">
        <w:rPr>
          <w:rFonts w:asciiTheme="minorHAnsi" w:hAnsiTheme="minorHAnsi" w:cstheme="minorHAnsi"/>
          <w:color w:val="auto"/>
          <w:sz w:val="22"/>
          <w:szCs w:val="22"/>
        </w:rPr>
        <w:t>research centre that brings together researchers from NUI Galway, University College Dublin, Dublin City University, University of Limerick, University College Cork</w:t>
      </w:r>
      <w:r w:rsidR="009F4CD9" w:rsidRPr="00901F49">
        <w:rPr>
          <w:rFonts w:asciiTheme="minorHAnsi" w:hAnsiTheme="minorHAnsi" w:cstheme="minorHAnsi"/>
          <w:color w:val="auto"/>
          <w:sz w:val="22"/>
          <w:szCs w:val="22"/>
        </w:rPr>
        <w:t xml:space="preserve">, Trinity College </w:t>
      </w:r>
      <w:r w:rsidR="003D30D1" w:rsidRPr="00901F49">
        <w:rPr>
          <w:rFonts w:asciiTheme="minorHAnsi" w:hAnsiTheme="minorHAnsi" w:cstheme="minorHAnsi"/>
          <w:color w:val="auto"/>
          <w:sz w:val="22"/>
          <w:szCs w:val="22"/>
        </w:rPr>
        <w:t>Dublin,</w:t>
      </w:r>
      <w:r w:rsidR="0071008F" w:rsidRPr="00901F49">
        <w:rPr>
          <w:rFonts w:asciiTheme="minorHAnsi" w:hAnsiTheme="minorHAnsi" w:cstheme="minorHAnsi"/>
          <w:color w:val="auto"/>
          <w:sz w:val="22"/>
          <w:szCs w:val="22"/>
        </w:rPr>
        <w:t xml:space="preserve"> and Royal College of Surgeons Ireland. The prime objective for CÚRAM is to radically improve health outcomes for patients by developing innovative implantable ‘smart’ medical devices to treat major unmet medical needs. Implants will be designed and manufactured to respond to the body’s environment and deliver therapeutic agents, such as drugs, exactly where needed. Cutting-edge science will develop devices using the latest research from biomaterials, stem cells and drug delivery and the support of </w:t>
      </w:r>
      <w:r w:rsidR="00064EEF" w:rsidRPr="00901F49">
        <w:rPr>
          <w:rFonts w:asciiTheme="minorHAnsi" w:hAnsiTheme="minorHAnsi" w:cstheme="minorHAnsi"/>
          <w:color w:val="auto"/>
          <w:sz w:val="22"/>
          <w:szCs w:val="22"/>
        </w:rPr>
        <w:t>clinical solid</w:t>
      </w:r>
      <w:r w:rsidR="0071008F" w:rsidRPr="00901F49">
        <w:rPr>
          <w:rFonts w:asciiTheme="minorHAnsi" w:hAnsiTheme="minorHAnsi" w:cstheme="minorHAnsi"/>
          <w:color w:val="auto"/>
          <w:sz w:val="22"/>
          <w:szCs w:val="22"/>
        </w:rPr>
        <w:t xml:space="preserve"> collaborations, industry partners and hospital groups to enable r</w:t>
      </w:r>
      <w:r w:rsidR="00FF4EE8" w:rsidRPr="00901F49">
        <w:rPr>
          <w:rFonts w:asciiTheme="minorHAnsi" w:hAnsiTheme="minorHAnsi" w:cstheme="minorHAnsi"/>
          <w:color w:val="auto"/>
          <w:sz w:val="22"/>
          <w:szCs w:val="22"/>
        </w:rPr>
        <w:t>apid translation to the clinic.</w:t>
      </w:r>
    </w:p>
    <w:p w14:paraId="7D51ACB6" w14:textId="119EDBE1" w:rsidR="003D30D1" w:rsidRPr="00901F49" w:rsidRDefault="003D30D1" w:rsidP="00661914">
      <w:pPr>
        <w:pStyle w:val="BodyText31"/>
        <w:spacing w:after="0"/>
        <w:jc w:val="both"/>
        <w:rPr>
          <w:rFonts w:asciiTheme="minorHAnsi" w:eastAsia="Times New Roman" w:hAnsiTheme="minorHAnsi" w:cstheme="minorHAnsi"/>
          <w:sz w:val="22"/>
          <w:szCs w:val="22"/>
          <w:lang w:val="en-IE" w:eastAsia="en-GB"/>
        </w:rPr>
      </w:pPr>
      <w:r w:rsidRPr="00901F49">
        <w:rPr>
          <w:rFonts w:asciiTheme="minorHAnsi" w:eastAsia="Times New Roman" w:hAnsiTheme="minorHAnsi" w:cstheme="minorHAnsi"/>
          <w:sz w:val="22"/>
          <w:szCs w:val="22"/>
          <w:lang w:val="en-IE" w:eastAsia="en-GB"/>
        </w:rPr>
        <w:t>The candidate will be based in</w:t>
      </w:r>
      <w:r w:rsidRPr="00250A5E">
        <w:rPr>
          <w:rFonts w:asciiTheme="minorHAnsi" w:eastAsia="Times New Roman" w:hAnsiTheme="minorHAnsi" w:cstheme="minorHAnsi"/>
          <w:sz w:val="22"/>
          <w:szCs w:val="22"/>
          <w:lang w:val="en-IE" w:eastAsia="en-GB"/>
        </w:rPr>
        <w:t xml:space="preserve"> Prof</w:t>
      </w:r>
      <w:r w:rsidR="00250A5E">
        <w:rPr>
          <w:rFonts w:asciiTheme="minorHAnsi" w:eastAsia="Times New Roman" w:hAnsiTheme="minorHAnsi" w:cstheme="minorHAnsi"/>
          <w:sz w:val="22"/>
          <w:szCs w:val="22"/>
          <w:lang w:val="en-IE" w:eastAsia="en-GB"/>
        </w:rPr>
        <w:t>essor Abhay P</w:t>
      </w:r>
      <w:r w:rsidRPr="00250A5E">
        <w:rPr>
          <w:rFonts w:asciiTheme="minorHAnsi" w:eastAsia="Times New Roman" w:hAnsiTheme="minorHAnsi" w:cstheme="minorHAnsi"/>
          <w:sz w:val="22"/>
          <w:szCs w:val="22"/>
          <w:lang w:val="en-IE" w:eastAsia="en-GB"/>
        </w:rPr>
        <w:t xml:space="preserve">andit’s research group. </w:t>
      </w:r>
      <w:r w:rsidR="00064EEF" w:rsidRPr="00250A5E">
        <w:rPr>
          <w:rFonts w:asciiTheme="minorHAnsi" w:eastAsia="Times New Roman" w:hAnsiTheme="minorHAnsi" w:cstheme="minorHAnsi"/>
          <w:sz w:val="22"/>
          <w:szCs w:val="22"/>
          <w:lang w:val="en-IE" w:eastAsia="en-GB"/>
        </w:rPr>
        <w:t>Pro</w:t>
      </w:r>
      <w:r w:rsidR="00064EEF" w:rsidRPr="00901F49">
        <w:rPr>
          <w:rFonts w:asciiTheme="minorHAnsi" w:eastAsia="Times New Roman" w:hAnsiTheme="minorHAnsi" w:cstheme="minorHAnsi"/>
          <w:sz w:val="22"/>
          <w:szCs w:val="22"/>
          <w:lang w:val="en-IE" w:eastAsia="en-GB"/>
        </w:rPr>
        <w:t>f</w:t>
      </w:r>
      <w:r w:rsidR="00250A5E">
        <w:rPr>
          <w:rFonts w:asciiTheme="minorHAnsi" w:eastAsia="Times New Roman" w:hAnsiTheme="minorHAnsi" w:cstheme="minorHAnsi"/>
          <w:sz w:val="22"/>
          <w:szCs w:val="22"/>
          <w:lang w:val="en-IE" w:eastAsia="en-GB"/>
        </w:rPr>
        <w:t>essor</w:t>
      </w:r>
      <w:r w:rsidR="00064EEF" w:rsidRPr="00901F49">
        <w:rPr>
          <w:rFonts w:asciiTheme="minorHAnsi" w:eastAsia="Times New Roman" w:hAnsiTheme="minorHAnsi" w:cstheme="minorHAnsi"/>
          <w:sz w:val="22"/>
          <w:szCs w:val="22"/>
          <w:lang w:val="en-IE" w:eastAsia="en-GB"/>
        </w:rPr>
        <w:t xml:space="preserve"> Pandit</w:t>
      </w:r>
      <w:r w:rsidR="0057688E" w:rsidRPr="00901F49">
        <w:rPr>
          <w:rFonts w:asciiTheme="minorHAnsi" w:eastAsia="Times New Roman" w:hAnsiTheme="minorHAnsi" w:cstheme="minorHAnsi"/>
          <w:sz w:val="22"/>
          <w:szCs w:val="22"/>
          <w:lang w:val="en-IE" w:eastAsia="en-GB"/>
        </w:rPr>
        <w:t>’s</w:t>
      </w:r>
      <w:r w:rsidRPr="00901F49">
        <w:rPr>
          <w:rFonts w:asciiTheme="minorHAnsi" w:eastAsia="Times New Roman" w:hAnsiTheme="minorHAnsi" w:cstheme="minorHAnsi"/>
          <w:sz w:val="22"/>
          <w:szCs w:val="22"/>
          <w:lang w:val="en-IE" w:eastAsia="en-GB"/>
        </w:rPr>
        <w:t xml:space="preserve"> research integrates material science and biological paradigms in developing solutions for chronic diseases. He has </w:t>
      </w:r>
      <w:r w:rsidR="00064EEF" w:rsidRPr="00901F49">
        <w:rPr>
          <w:rFonts w:asciiTheme="minorHAnsi" w:eastAsia="Times New Roman" w:hAnsiTheme="minorHAnsi" w:cstheme="minorHAnsi"/>
          <w:sz w:val="22"/>
          <w:szCs w:val="22"/>
          <w:lang w:val="en-IE" w:eastAsia="en-GB"/>
        </w:rPr>
        <w:t>designed</w:t>
      </w:r>
      <w:r w:rsidRPr="00901F49">
        <w:rPr>
          <w:rFonts w:asciiTheme="minorHAnsi" w:eastAsia="Times New Roman" w:hAnsiTheme="minorHAnsi" w:cstheme="minorHAnsi"/>
          <w:sz w:val="22"/>
          <w:szCs w:val="22"/>
          <w:lang w:val="en-IE" w:eastAsia="en-GB"/>
        </w:rPr>
        <w:t xml:space="preserve"> </w:t>
      </w:r>
      <w:r w:rsidR="00064EEF" w:rsidRPr="00901F49">
        <w:rPr>
          <w:rFonts w:asciiTheme="minorHAnsi" w:eastAsia="Times New Roman" w:hAnsiTheme="minorHAnsi" w:cstheme="minorHAnsi"/>
          <w:sz w:val="22"/>
          <w:szCs w:val="22"/>
          <w:lang w:val="en-IE" w:eastAsia="en-GB"/>
        </w:rPr>
        <w:t>next-generation</w:t>
      </w:r>
      <w:r w:rsidRPr="00901F49">
        <w:rPr>
          <w:rFonts w:asciiTheme="minorHAnsi" w:eastAsia="Times New Roman" w:hAnsiTheme="minorHAnsi" w:cstheme="minorHAnsi"/>
          <w:sz w:val="22"/>
          <w:szCs w:val="22"/>
          <w:lang w:val="en-IE" w:eastAsia="en-GB"/>
        </w:rPr>
        <w:t xml:space="preserve"> reservoir delivery vehicles with high payload capacity, programmable degradation profiles and inbuilt gradients of physical, chemotropic and protective cues, which facilitate spatiotemporal localised sustained delivery of multiple biomolecules to target injury mechanisms at the molecular and cellular levels. The biomaterial platforms have been validated to act as inductive templates for constructive remodelling and as templates for the induction of de novo functional, site-appropriate tissue formation.</w:t>
      </w:r>
      <w:r w:rsidR="00DC5B61">
        <w:rPr>
          <w:rFonts w:asciiTheme="minorHAnsi" w:eastAsia="Times New Roman" w:hAnsiTheme="minorHAnsi" w:cstheme="minorHAnsi"/>
          <w:sz w:val="22"/>
          <w:szCs w:val="22"/>
          <w:lang w:val="en-IE" w:eastAsia="en-GB"/>
        </w:rPr>
        <w:t xml:space="preserve"> His current research focusses on characterising a glyco-host response to implants and disease states. </w:t>
      </w:r>
      <w:r w:rsidRPr="00901F49">
        <w:rPr>
          <w:rFonts w:asciiTheme="minorHAnsi" w:eastAsia="Times New Roman" w:hAnsiTheme="minorHAnsi" w:cstheme="minorHAnsi"/>
          <w:sz w:val="22"/>
          <w:szCs w:val="22"/>
          <w:lang w:val="en-IE" w:eastAsia="en-GB"/>
        </w:rPr>
        <w:t xml:space="preserve">These platforms have been developed for neural, musculoskeletal and cardiovascular clinical targets with numerous other targets currently under development. </w:t>
      </w:r>
    </w:p>
    <w:p w14:paraId="365900C7" w14:textId="48EB5491" w:rsidR="001D2481" w:rsidRDefault="009C4B07" w:rsidP="00250A5E">
      <w:pPr>
        <w:pStyle w:val="BodyText31"/>
        <w:spacing w:before="240" w:after="0"/>
        <w:jc w:val="both"/>
        <w:rPr>
          <w:rFonts w:asciiTheme="minorHAnsi" w:eastAsia="Times New Roman" w:hAnsiTheme="minorHAnsi" w:cstheme="minorHAnsi"/>
          <w:sz w:val="22"/>
          <w:szCs w:val="22"/>
          <w:lang w:val="en-IE" w:eastAsia="en-GB"/>
        </w:rPr>
      </w:pPr>
      <w:r w:rsidRPr="00901F49">
        <w:rPr>
          <w:rFonts w:asciiTheme="minorHAnsi" w:eastAsia="Times New Roman" w:hAnsiTheme="minorHAnsi" w:cstheme="minorHAnsi"/>
          <w:b/>
          <w:bCs/>
          <w:sz w:val="22"/>
          <w:szCs w:val="22"/>
          <w:lang w:val="en-IE" w:eastAsia="en-GB"/>
        </w:rPr>
        <w:t>Job Description</w:t>
      </w:r>
      <w:r w:rsidRPr="00901F49">
        <w:rPr>
          <w:rFonts w:asciiTheme="minorHAnsi" w:eastAsia="Times New Roman" w:hAnsiTheme="minorHAnsi" w:cstheme="minorHAnsi"/>
          <w:sz w:val="22"/>
          <w:szCs w:val="22"/>
          <w:lang w:val="en-IE" w:eastAsia="en-GB"/>
        </w:rPr>
        <w:t xml:space="preserve">: </w:t>
      </w:r>
      <w:r w:rsidR="003D30D1" w:rsidRPr="00901F49">
        <w:rPr>
          <w:rFonts w:asciiTheme="minorHAnsi" w:eastAsia="Times New Roman" w:hAnsiTheme="minorHAnsi" w:cstheme="minorHAnsi"/>
          <w:sz w:val="22"/>
          <w:szCs w:val="22"/>
          <w:lang w:val="en-IE" w:eastAsia="en-GB"/>
        </w:rPr>
        <w:t xml:space="preserve">This is </w:t>
      </w:r>
      <w:r w:rsidR="00064EEF" w:rsidRPr="00901F49">
        <w:rPr>
          <w:rFonts w:asciiTheme="minorHAnsi" w:eastAsia="Times New Roman" w:hAnsiTheme="minorHAnsi" w:cstheme="minorHAnsi"/>
          <w:sz w:val="22"/>
          <w:szCs w:val="22"/>
          <w:lang w:val="en-IE" w:eastAsia="en-GB"/>
        </w:rPr>
        <w:t xml:space="preserve">a </w:t>
      </w:r>
      <w:r w:rsidR="003D30D1" w:rsidRPr="00901F49">
        <w:rPr>
          <w:rFonts w:asciiTheme="minorHAnsi" w:eastAsia="Times New Roman" w:hAnsiTheme="minorHAnsi" w:cstheme="minorHAnsi"/>
          <w:sz w:val="22"/>
          <w:szCs w:val="22"/>
          <w:lang w:val="en-IE" w:eastAsia="en-GB"/>
        </w:rPr>
        <w:t xml:space="preserve">prestigious two-year </w:t>
      </w:r>
      <w:r w:rsidR="00064EEF" w:rsidRPr="00901F49">
        <w:rPr>
          <w:rFonts w:asciiTheme="minorHAnsi" w:eastAsia="Times New Roman" w:hAnsiTheme="minorHAnsi" w:cstheme="minorHAnsi"/>
          <w:sz w:val="22"/>
          <w:szCs w:val="22"/>
          <w:lang w:val="en-IE" w:eastAsia="en-GB"/>
        </w:rPr>
        <w:t>fellowship</w:t>
      </w:r>
      <w:r w:rsidR="003D30D1" w:rsidRPr="00901F49">
        <w:rPr>
          <w:rFonts w:asciiTheme="minorHAnsi" w:eastAsia="Times New Roman" w:hAnsiTheme="minorHAnsi" w:cstheme="minorHAnsi"/>
          <w:sz w:val="22"/>
          <w:szCs w:val="22"/>
          <w:lang w:val="en-IE" w:eastAsia="en-GB"/>
        </w:rPr>
        <w:t xml:space="preserve"> </w:t>
      </w:r>
      <w:r w:rsidR="0057688E">
        <w:rPr>
          <w:rFonts w:asciiTheme="minorHAnsi" w:eastAsia="Times New Roman" w:hAnsiTheme="minorHAnsi" w:cstheme="minorHAnsi"/>
          <w:sz w:val="22"/>
          <w:szCs w:val="22"/>
          <w:lang w:val="en-IE" w:eastAsia="en-GB"/>
        </w:rPr>
        <w:t xml:space="preserve">for </w:t>
      </w:r>
      <w:r w:rsidR="003D30D1" w:rsidRPr="00901F49">
        <w:rPr>
          <w:rFonts w:asciiTheme="minorHAnsi" w:eastAsia="Times New Roman" w:hAnsiTheme="minorHAnsi" w:cstheme="minorHAnsi"/>
          <w:sz w:val="22"/>
          <w:szCs w:val="22"/>
          <w:lang w:val="en-IE" w:eastAsia="en-GB"/>
        </w:rPr>
        <w:t xml:space="preserve">eligible experienced researchers in the area of </w:t>
      </w:r>
      <w:r w:rsidR="00DC5B61">
        <w:rPr>
          <w:rFonts w:asciiTheme="minorHAnsi" w:eastAsia="Times New Roman" w:hAnsiTheme="minorHAnsi" w:cstheme="minorHAnsi"/>
          <w:sz w:val="22"/>
          <w:szCs w:val="22"/>
          <w:lang w:val="en-IE" w:eastAsia="en-GB"/>
        </w:rPr>
        <w:t xml:space="preserve">functional </w:t>
      </w:r>
      <w:r w:rsidR="003D30D1" w:rsidRPr="00901F49">
        <w:rPr>
          <w:rFonts w:asciiTheme="minorHAnsi" w:eastAsia="Times New Roman" w:hAnsiTheme="minorHAnsi" w:cstheme="minorHAnsi"/>
          <w:sz w:val="22"/>
          <w:szCs w:val="22"/>
          <w:lang w:val="en-IE" w:eastAsia="en-GB"/>
        </w:rPr>
        <w:t>biomaterials</w:t>
      </w:r>
      <w:r w:rsidR="00DC5B61">
        <w:rPr>
          <w:rFonts w:asciiTheme="minorHAnsi" w:eastAsia="Times New Roman" w:hAnsiTheme="minorHAnsi" w:cstheme="minorHAnsi"/>
          <w:sz w:val="22"/>
          <w:szCs w:val="22"/>
          <w:lang w:val="en-IE" w:eastAsia="en-GB"/>
        </w:rPr>
        <w:t xml:space="preserve"> at the interface of </w:t>
      </w:r>
      <w:r w:rsidR="003D30D1" w:rsidRPr="00901F49">
        <w:rPr>
          <w:rFonts w:asciiTheme="minorHAnsi" w:eastAsia="Times New Roman" w:hAnsiTheme="minorHAnsi" w:cstheme="minorHAnsi"/>
          <w:sz w:val="22"/>
          <w:szCs w:val="22"/>
          <w:lang w:val="en-IE" w:eastAsia="en-GB"/>
        </w:rPr>
        <w:t>glycoscience</w:t>
      </w:r>
      <w:r w:rsidR="00861E0D" w:rsidRPr="00901F49">
        <w:rPr>
          <w:rFonts w:asciiTheme="minorHAnsi" w:eastAsia="Times New Roman" w:hAnsiTheme="minorHAnsi" w:cstheme="minorHAnsi"/>
          <w:sz w:val="22"/>
          <w:szCs w:val="22"/>
          <w:lang w:val="en-IE" w:eastAsia="en-GB"/>
        </w:rPr>
        <w:t xml:space="preserve"> and glycobio</w:t>
      </w:r>
      <w:r w:rsidR="00DC5B61">
        <w:rPr>
          <w:rFonts w:asciiTheme="minorHAnsi" w:eastAsia="Times New Roman" w:hAnsiTheme="minorHAnsi" w:cstheme="minorHAnsi"/>
          <w:sz w:val="22"/>
          <w:szCs w:val="22"/>
          <w:lang w:val="en-IE" w:eastAsia="en-GB"/>
        </w:rPr>
        <w:t xml:space="preserve">logy </w:t>
      </w:r>
      <w:r w:rsidR="003D30D1" w:rsidRPr="00901F49">
        <w:rPr>
          <w:rFonts w:asciiTheme="minorHAnsi" w:eastAsia="Times New Roman" w:hAnsiTheme="minorHAnsi" w:cstheme="minorHAnsi"/>
          <w:sz w:val="22"/>
          <w:szCs w:val="22"/>
          <w:lang w:val="en-IE" w:eastAsia="en-GB"/>
        </w:rPr>
        <w:t xml:space="preserve">. </w:t>
      </w:r>
      <w:r w:rsidR="00064EEF" w:rsidRPr="00901F49">
        <w:rPr>
          <w:rFonts w:asciiTheme="minorHAnsi" w:eastAsia="Times New Roman" w:hAnsiTheme="minorHAnsi" w:cstheme="minorHAnsi"/>
          <w:sz w:val="22"/>
          <w:szCs w:val="22"/>
          <w:lang w:val="en-IE" w:eastAsia="en-GB"/>
        </w:rPr>
        <w:t>To</w:t>
      </w:r>
      <w:r w:rsidR="003D30D1" w:rsidRPr="00901F49">
        <w:rPr>
          <w:rFonts w:asciiTheme="minorHAnsi" w:eastAsia="Times New Roman" w:hAnsiTheme="minorHAnsi" w:cstheme="minorHAnsi"/>
          <w:sz w:val="22"/>
          <w:szCs w:val="22"/>
          <w:lang w:val="en-IE" w:eastAsia="en-GB"/>
        </w:rPr>
        <w:t xml:space="preserve"> apply, candidates are required to develop a project proposal in collaboration with </w:t>
      </w:r>
      <w:r w:rsidR="002B570D" w:rsidRPr="00901F49">
        <w:rPr>
          <w:rFonts w:asciiTheme="minorHAnsi" w:eastAsia="Times New Roman" w:hAnsiTheme="minorHAnsi" w:cstheme="minorHAnsi"/>
          <w:sz w:val="22"/>
          <w:szCs w:val="22"/>
          <w:lang w:val="en-IE" w:eastAsia="en-GB"/>
        </w:rPr>
        <w:t>Prof</w:t>
      </w:r>
      <w:r w:rsidR="00250A5E">
        <w:rPr>
          <w:rFonts w:asciiTheme="minorHAnsi" w:eastAsia="Times New Roman" w:hAnsiTheme="minorHAnsi" w:cstheme="minorHAnsi"/>
          <w:sz w:val="22"/>
          <w:szCs w:val="22"/>
          <w:lang w:val="en-IE" w:eastAsia="en-GB"/>
        </w:rPr>
        <w:t xml:space="preserve">essor </w:t>
      </w:r>
      <w:r w:rsidR="002B570D" w:rsidRPr="00901F49">
        <w:rPr>
          <w:rFonts w:asciiTheme="minorHAnsi" w:eastAsia="Times New Roman" w:hAnsiTheme="minorHAnsi" w:cstheme="minorHAnsi"/>
          <w:sz w:val="22"/>
          <w:szCs w:val="22"/>
          <w:lang w:val="en-IE" w:eastAsia="en-GB"/>
        </w:rPr>
        <w:t>Pandit’s research</w:t>
      </w:r>
      <w:r w:rsidR="00064EEF" w:rsidRPr="00901F49">
        <w:rPr>
          <w:rFonts w:asciiTheme="minorHAnsi" w:eastAsia="Times New Roman" w:hAnsiTheme="minorHAnsi" w:cstheme="minorHAnsi"/>
          <w:sz w:val="22"/>
          <w:szCs w:val="22"/>
          <w:lang w:val="en-IE" w:eastAsia="en-GB"/>
        </w:rPr>
        <w:t xml:space="preserve"> </w:t>
      </w:r>
      <w:r w:rsidR="002B570D" w:rsidRPr="00901F49">
        <w:rPr>
          <w:rFonts w:asciiTheme="minorHAnsi" w:eastAsia="Times New Roman" w:hAnsiTheme="minorHAnsi" w:cstheme="minorHAnsi"/>
          <w:sz w:val="22"/>
          <w:szCs w:val="22"/>
          <w:lang w:val="en-IE" w:eastAsia="en-GB"/>
        </w:rPr>
        <w:t xml:space="preserve">area </w:t>
      </w:r>
      <w:r w:rsidR="003D30D1" w:rsidRPr="00901F49">
        <w:rPr>
          <w:rFonts w:asciiTheme="minorHAnsi" w:eastAsia="Times New Roman" w:hAnsiTheme="minorHAnsi" w:cstheme="minorHAnsi"/>
          <w:sz w:val="22"/>
          <w:szCs w:val="22"/>
          <w:lang w:val="en-IE" w:eastAsia="en-GB"/>
        </w:rPr>
        <w:t>(details on their areas of research available at</w:t>
      </w:r>
      <w:r w:rsidR="00250A5E">
        <w:rPr>
          <w:rFonts w:asciiTheme="minorHAnsi" w:eastAsia="Times New Roman" w:hAnsiTheme="minorHAnsi" w:cstheme="minorHAnsi"/>
          <w:sz w:val="22"/>
          <w:szCs w:val="22"/>
          <w:lang w:val="en-IE" w:eastAsia="en-GB"/>
        </w:rPr>
        <w:t xml:space="preserve"> </w:t>
      </w:r>
      <w:hyperlink r:id="rId13" w:history="1">
        <w:r w:rsidR="00250A5E" w:rsidRPr="0056693C">
          <w:rPr>
            <w:rStyle w:val="Hyperlink"/>
            <w:rFonts w:asciiTheme="minorHAnsi" w:eastAsia="Times New Roman" w:hAnsiTheme="minorHAnsi" w:cstheme="minorHAnsi"/>
            <w:sz w:val="22"/>
            <w:szCs w:val="22"/>
            <w:lang w:val="en-IE" w:eastAsia="en-GB"/>
          </w:rPr>
          <w:t>www.nuigalway.ie/curam</w:t>
        </w:r>
      </w:hyperlink>
      <w:r w:rsidR="00250A5E">
        <w:rPr>
          <w:rFonts w:asciiTheme="minorHAnsi" w:eastAsia="Times New Roman" w:hAnsiTheme="minorHAnsi" w:cstheme="minorHAnsi"/>
          <w:sz w:val="22"/>
          <w:szCs w:val="22"/>
          <w:lang w:val="en-IE" w:eastAsia="en-GB"/>
        </w:rPr>
        <w:t xml:space="preserve">). </w:t>
      </w:r>
    </w:p>
    <w:p w14:paraId="07181B4A" w14:textId="77777777" w:rsidR="001D2481" w:rsidRPr="001D2481" w:rsidRDefault="001D2481" w:rsidP="00250A5E">
      <w:pPr>
        <w:pStyle w:val="BodyText31"/>
        <w:spacing w:before="240" w:after="0"/>
        <w:jc w:val="both"/>
        <w:rPr>
          <w:rFonts w:asciiTheme="minorHAnsi" w:eastAsia="Times New Roman" w:hAnsiTheme="minorHAnsi" w:cstheme="minorHAnsi"/>
          <w:sz w:val="22"/>
          <w:szCs w:val="22"/>
          <w:lang w:val="en-IE" w:eastAsia="en-GB"/>
        </w:rPr>
      </w:pPr>
    </w:p>
    <w:p w14:paraId="28AF675D" w14:textId="100116A1" w:rsidR="00CC7586" w:rsidRDefault="00CC7586" w:rsidP="002B570D">
      <w:pPr>
        <w:shd w:val="clear" w:color="auto" w:fill="FFFFFF"/>
        <w:jc w:val="both"/>
        <w:rPr>
          <w:rFonts w:asciiTheme="minorHAnsi" w:hAnsiTheme="minorHAnsi" w:cstheme="minorHAnsi"/>
          <w:sz w:val="22"/>
          <w:szCs w:val="22"/>
          <w:lang w:val="en-US" w:eastAsia="en-US"/>
        </w:rPr>
      </w:pPr>
      <w:r w:rsidRPr="00901F49">
        <w:rPr>
          <w:rFonts w:asciiTheme="minorHAnsi" w:hAnsiTheme="minorHAnsi" w:cstheme="minorHAnsi"/>
          <w:sz w:val="22"/>
          <w:szCs w:val="22"/>
          <w:lang w:val="en-US"/>
        </w:rPr>
        <w:t xml:space="preserve">The ideal candidate should hold a PhD in Biomedical </w:t>
      </w:r>
      <w:r w:rsidR="00064EEF" w:rsidRPr="00901F49">
        <w:rPr>
          <w:rFonts w:asciiTheme="minorHAnsi" w:hAnsiTheme="minorHAnsi" w:cstheme="minorHAnsi"/>
          <w:sz w:val="22"/>
          <w:szCs w:val="22"/>
          <w:lang w:val="en-US"/>
        </w:rPr>
        <w:t>Engineering</w:t>
      </w:r>
      <w:r w:rsidRPr="00901F49">
        <w:rPr>
          <w:rFonts w:asciiTheme="minorHAnsi" w:hAnsiTheme="minorHAnsi" w:cstheme="minorHAnsi"/>
          <w:sz w:val="22"/>
          <w:szCs w:val="22"/>
          <w:lang w:val="en-US"/>
        </w:rPr>
        <w:t xml:space="preserve">, Life sciences with a strong background in </w:t>
      </w:r>
      <w:r w:rsidR="0057688E">
        <w:rPr>
          <w:rFonts w:asciiTheme="minorHAnsi" w:hAnsiTheme="minorHAnsi" w:cstheme="minorHAnsi"/>
          <w:sz w:val="22"/>
          <w:szCs w:val="22"/>
          <w:lang w:val="en-US"/>
        </w:rPr>
        <w:t>r</w:t>
      </w:r>
      <w:r w:rsidRPr="00901F49">
        <w:rPr>
          <w:rFonts w:asciiTheme="minorHAnsi" w:hAnsiTheme="minorHAnsi" w:cstheme="minorHAnsi"/>
          <w:sz w:val="22"/>
          <w:szCs w:val="22"/>
          <w:lang w:val="en-US"/>
        </w:rPr>
        <w:t xml:space="preserve">egenerative </w:t>
      </w:r>
      <w:r w:rsidR="0057688E">
        <w:rPr>
          <w:rFonts w:asciiTheme="minorHAnsi" w:hAnsiTheme="minorHAnsi" w:cstheme="minorHAnsi"/>
          <w:sz w:val="22"/>
          <w:szCs w:val="22"/>
          <w:lang w:val="en-US"/>
        </w:rPr>
        <w:t>m</w:t>
      </w:r>
      <w:r w:rsidRPr="00901F49">
        <w:rPr>
          <w:rFonts w:asciiTheme="minorHAnsi" w:hAnsiTheme="minorHAnsi" w:cstheme="minorHAnsi"/>
          <w:sz w:val="22"/>
          <w:szCs w:val="22"/>
          <w:lang w:val="en-US"/>
        </w:rPr>
        <w:t xml:space="preserve">edicine.  The candidate will be expected to have performed original scientific research in </w:t>
      </w:r>
      <w:r w:rsidR="00064EEF" w:rsidRPr="00901F49">
        <w:rPr>
          <w:rFonts w:asciiTheme="minorHAnsi" w:hAnsiTheme="minorHAnsi" w:cstheme="minorHAnsi"/>
          <w:sz w:val="22"/>
          <w:szCs w:val="22"/>
          <w:lang w:val="en-US"/>
        </w:rPr>
        <w:t xml:space="preserve">the </w:t>
      </w:r>
      <w:r w:rsidRPr="00901F49">
        <w:rPr>
          <w:rFonts w:asciiTheme="minorHAnsi" w:hAnsiTheme="minorHAnsi" w:cstheme="minorHAnsi"/>
          <w:sz w:val="22"/>
          <w:szCs w:val="22"/>
          <w:lang w:val="en-US"/>
        </w:rPr>
        <w:t xml:space="preserve">above area of domain. Candidates </w:t>
      </w:r>
      <w:r w:rsidRPr="00901F49">
        <w:rPr>
          <w:rFonts w:asciiTheme="minorHAnsi" w:hAnsiTheme="minorHAnsi" w:cstheme="minorHAnsi"/>
          <w:sz w:val="22"/>
          <w:szCs w:val="22"/>
          <w:lang w:val="en-US" w:eastAsia="en-US"/>
        </w:rPr>
        <w:t>should have excellent communication and organizational skills</w:t>
      </w:r>
      <w:r w:rsidR="00064EEF" w:rsidRPr="00901F49">
        <w:rPr>
          <w:rFonts w:asciiTheme="minorHAnsi" w:hAnsiTheme="minorHAnsi" w:cstheme="minorHAnsi"/>
          <w:sz w:val="22"/>
          <w:szCs w:val="22"/>
          <w:lang w:val="en-US" w:eastAsia="en-US"/>
        </w:rPr>
        <w:t>,</w:t>
      </w:r>
      <w:r w:rsidRPr="00901F49">
        <w:rPr>
          <w:rFonts w:asciiTheme="minorHAnsi" w:hAnsiTheme="minorHAnsi" w:cstheme="minorHAnsi"/>
          <w:sz w:val="22"/>
          <w:szCs w:val="22"/>
          <w:lang w:val="en-US" w:eastAsia="en-US"/>
        </w:rPr>
        <w:t xml:space="preserve"> </w:t>
      </w:r>
      <w:r w:rsidRPr="00901F49">
        <w:rPr>
          <w:rFonts w:asciiTheme="minorHAnsi" w:hAnsiTheme="minorHAnsi" w:cstheme="minorHAnsi"/>
          <w:sz w:val="22"/>
          <w:szCs w:val="22"/>
          <w:lang w:val="en-US"/>
        </w:rPr>
        <w:t>be highly motivated and passionate about</w:t>
      </w:r>
      <w:r w:rsidR="002B570D" w:rsidRPr="00901F49">
        <w:rPr>
          <w:rFonts w:asciiTheme="minorHAnsi" w:hAnsiTheme="minorHAnsi" w:cstheme="minorHAnsi"/>
          <w:sz w:val="22"/>
          <w:szCs w:val="22"/>
          <w:lang w:val="en-IE"/>
        </w:rPr>
        <w:t xml:space="preserve"> designing the next generation of ‘smart’ medical devices </w:t>
      </w:r>
      <w:r w:rsidRPr="00901F49">
        <w:rPr>
          <w:rFonts w:asciiTheme="minorHAnsi" w:hAnsiTheme="minorHAnsi" w:cstheme="minorHAnsi"/>
          <w:sz w:val="22"/>
          <w:szCs w:val="22"/>
          <w:lang w:val="en-US"/>
        </w:rPr>
        <w:t>and have strong documentation, oral and interpersonal skills. The position requires communication with the different partners of the consortium</w:t>
      </w:r>
      <w:r w:rsidR="00064EEF" w:rsidRPr="00901F49">
        <w:rPr>
          <w:rFonts w:asciiTheme="minorHAnsi" w:hAnsiTheme="minorHAnsi" w:cstheme="minorHAnsi"/>
          <w:sz w:val="22"/>
          <w:szCs w:val="22"/>
          <w:lang w:val="en-US"/>
        </w:rPr>
        <w:t>, and thus</w:t>
      </w:r>
      <w:r w:rsidRPr="00901F49">
        <w:rPr>
          <w:rFonts w:asciiTheme="minorHAnsi" w:hAnsiTheme="minorHAnsi" w:cstheme="minorHAnsi"/>
          <w:sz w:val="22"/>
          <w:szCs w:val="22"/>
          <w:lang w:val="en-US"/>
        </w:rPr>
        <w:t xml:space="preserve"> excellent communication skills are mandatory.</w:t>
      </w:r>
      <w:r w:rsidRPr="00901F49">
        <w:rPr>
          <w:rFonts w:asciiTheme="minorHAnsi" w:hAnsiTheme="minorHAnsi" w:cstheme="minorHAnsi"/>
          <w:sz w:val="22"/>
          <w:szCs w:val="22"/>
          <w:lang w:val="en-US" w:eastAsia="en-US"/>
        </w:rPr>
        <w:t xml:space="preserve"> </w:t>
      </w:r>
      <w:r w:rsidR="00DC5B61">
        <w:rPr>
          <w:rFonts w:asciiTheme="minorHAnsi" w:hAnsiTheme="minorHAnsi" w:cstheme="minorHAnsi"/>
          <w:sz w:val="22"/>
          <w:szCs w:val="22"/>
          <w:lang w:val="en-US" w:eastAsia="en-US"/>
        </w:rPr>
        <w:t xml:space="preserve">The position also requires submission of grant applications to various funding bodies. </w:t>
      </w:r>
    </w:p>
    <w:p w14:paraId="55403852" w14:textId="70AF609D" w:rsidR="000B0470" w:rsidRDefault="000B0470" w:rsidP="002B570D">
      <w:pPr>
        <w:shd w:val="clear" w:color="auto" w:fill="FFFFFF"/>
        <w:jc w:val="both"/>
        <w:rPr>
          <w:rFonts w:asciiTheme="minorHAnsi" w:hAnsiTheme="minorHAnsi" w:cstheme="minorHAnsi"/>
          <w:sz w:val="22"/>
          <w:szCs w:val="22"/>
          <w:lang w:val="en-US" w:eastAsia="en-US"/>
        </w:rPr>
      </w:pPr>
    </w:p>
    <w:p w14:paraId="131A6524" w14:textId="76A6E486" w:rsidR="000B0470" w:rsidRDefault="000B0470" w:rsidP="002B570D">
      <w:pPr>
        <w:shd w:val="clear" w:color="auto" w:fill="FFFFFF"/>
        <w:jc w:val="both"/>
        <w:rPr>
          <w:rFonts w:asciiTheme="minorHAnsi" w:hAnsiTheme="minorHAnsi" w:cstheme="minorHAnsi"/>
          <w:sz w:val="22"/>
          <w:szCs w:val="22"/>
          <w:lang w:val="en-US" w:eastAsia="en-US"/>
        </w:rPr>
      </w:pPr>
    </w:p>
    <w:p w14:paraId="7B99EFB2" w14:textId="77777777" w:rsidR="000B0470" w:rsidRPr="00901F49" w:rsidRDefault="000B0470" w:rsidP="002B570D">
      <w:pPr>
        <w:shd w:val="clear" w:color="auto" w:fill="FFFFFF"/>
        <w:jc w:val="both"/>
        <w:rPr>
          <w:rFonts w:asciiTheme="minorHAnsi" w:hAnsiTheme="minorHAnsi" w:cstheme="minorHAnsi"/>
          <w:sz w:val="22"/>
          <w:szCs w:val="22"/>
          <w:lang w:val="en-IE"/>
        </w:rPr>
      </w:pPr>
    </w:p>
    <w:p w14:paraId="6C1D2B08" w14:textId="77777777" w:rsidR="00CC7586" w:rsidRPr="00901F49" w:rsidRDefault="00CC7586" w:rsidP="00CC7586">
      <w:pPr>
        <w:shd w:val="clear" w:color="auto" w:fill="FFFFFF"/>
        <w:jc w:val="both"/>
        <w:rPr>
          <w:rFonts w:asciiTheme="minorHAnsi" w:hAnsiTheme="minorHAnsi" w:cstheme="minorHAnsi"/>
          <w:sz w:val="22"/>
          <w:szCs w:val="22"/>
          <w:lang w:val="en-US"/>
        </w:rPr>
      </w:pPr>
    </w:p>
    <w:p w14:paraId="24A71D42" w14:textId="77777777" w:rsidR="00510EE9" w:rsidRDefault="00510EE9" w:rsidP="00CC7586">
      <w:pPr>
        <w:pStyle w:val="BodyText"/>
        <w:jc w:val="both"/>
        <w:outlineLvl w:val="0"/>
        <w:rPr>
          <w:rFonts w:asciiTheme="minorHAnsi" w:hAnsiTheme="minorHAnsi" w:cstheme="minorHAnsi"/>
          <w:b/>
          <w:bCs/>
          <w:color w:val="000000"/>
          <w:szCs w:val="22"/>
        </w:rPr>
      </w:pPr>
    </w:p>
    <w:p w14:paraId="79C5ED11" w14:textId="77777777" w:rsidR="00510EE9" w:rsidRPr="00510EE9" w:rsidRDefault="00510EE9" w:rsidP="00510EE9">
      <w:pPr>
        <w:pStyle w:val="BodyText"/>
        <w:jc w:val="both"/>
        <w:outlineLvl w:val="0"/>
        <w:rPr>
          <w:rFonts w:asciiTheme="minorHAnsi" w:hAnsiTheme="minorHAnsi" w:cstheme="minorHAnsi"/>
          <w:b/>
          <w:bCs/>
          <w:color w:val="000000"/>
          <w:szCs w:val="22"/>
          <w:lang w:val="en-IE"/>
        </w:rPr>
      </w:pPr>
      <w:r w:rsidRPr="00510EE9">
        <w:rPr>
          <w:rFonts w:asciiTheme="minorHAnsi" w:hAnsiTheme="minorHAnsi" w:cstheme="minorHAnsi"/>
          <w:b/>
          <w:bCs/>
          <w:color w:val="000000"/>
          <w:szCs w:val="22"/>
          <w:lang w:val="en-IE"/>
        </w:rPr>
        <w:t xml:space="preserve">Duties: </w:t>
      </w:r>
    </w:p>
    <w:p w14:paraId="39249EC9" w14:textId="64767F6F" w:rsidR="00510EE9" w:rsidRPr="00510EE9" w:rsidRDefault="00510EE9" w:rsidP="00510EE9">
      <w:pPr>
        <w:pStyle w:val="ListParagraph"/>
        <w:numPr>
          <w:ilvl w:val="0"/>
          <w:numId w:val="12"/>
        </w:numPr>
        <w:jc w:val="both"/>
        <w:rPr>
          <w:rFonts w:asciiTheme="minorHAnsi" w:hAnsiTheme="minorHAnsi" w:cstheme="minorHAnsi"/>
          <w:sz w:val="22"/>
          <w:szCs w:val="22"/>
        </w:rPr>
      </w:pPr>
      <w:r w:rsidRPr="00510EE9">
        <w:rPr>
          <w:rFonts w:asciiTheme="minorHAnsi" w:hAnsiTheme="minorHAnsi" w:cstheme="minorHAnsi"/>
          <w:sz w:val="22"/>
          <w:szCs w:val="22"/>
        </w:rPr>
        <w:t xml:space="preserve">Plan, co-ordinate and implement specific aim of the project and coordinate with other partners </w:t>
      </w:r>
    </w:p>
    <w:p w14:paraId="4CEC575E" w14:textId="77777777" w:rsidR="00510EE9" w:rsidRPr="00510EE9" w:rsidRDefault="00510EE9" w:rsidP="00510EE9">
      <w:pPr>
        <w:pStyle w:val="ListParagraph"/>
        <w:numPr>
          <w:ilvl w:val="0"/>
          <w:numId w:val="12"/>
        </w:numPr>
        <w:jc w:val="both"/>
        <w:rPr>
          <w:rFonts w:asciiTheme="minorHAnsi" w:hAnsiTheme="minorHAnsi" w:cstheme="minorHAnsi"/>
          <w:sz w:val="22"/>
          <w:szCs w:val="22"/>
        </w:rPr>
      </w:pPr>
      <w:r w:rsidRPr="00510EE9">
        <w:rPr>
          <w:rFonts w:asciiTheme="minorHAnsi" w:hAnsiTheme="minorHAnsi" w:cstheme="minorHAnsi"/>
          <w:sz w:val="22"/>
          <w:szCs w:val="22"/>
        </w:rPr>
        <w:t xml:space="preserve">achieve the objectives of the project </w:t>
      </w:r>
    </w:p>
    <w:p w14:paraId="21E07C87" w14:textId="3A0FE8BC" w:rsidR="00510EE9" w:rsidRPr="00510EE9" w:rsidRDefault="00510EE9" w:rsidP="00510EE9">
      <w:pPr>
        <w:pStyle w:val="ListParagraph"/>
        <w:numPr>
          <w:ilvl w:val="0"/>
          <w:numId w:val="12"/>
        </w:numPr>
        <w:jc w:val="both"/>
        <w:rPr>
          <w:rFonts w:asciiTheme="minorHAnsi" w:hAnsiTheme="minorHAnsi" w:cstheme="minorHAnsi"/>
          <w:sz w:val="22"/>
          <w:szCs w:val="22"/>
        </w:rPr>
      </w:pPr>
      <w:r w:rsidRPr="00510EE9">
        <w:rPr>
          <w:rFonts w:asciiTheme="minorHAnsi" w:hAnsiTheme="minorHAnsi" w:cstheme="minorHAnsi"/>
          <w:sz w:val="22"/>
          <w:szCs w:val="22"/>
        </w:rPr>
        <w:t xml:space="preserve">Work independently to design and perform complex experiments and evaluate results and coordinate with other partners </w:t>
      </w:r>
    </w:p>
    <w:p w14:paraId="3C16168B" w14:textId="0F603A5C" w:rsidR="00510EE9" w:rsidRPr="00510EE9" w:rsidRDefault="00510EE9" w:rsidP="00510EE9">
      <w:pPr>
        <w:pStyle w:val="ListParagraph"/>
        <w:numPr>
          <w:ilvl w:val="0"/>
          <w:numId w:val="12"/>
        </w:numPr>
        <w:jc w:val="both"/>
        <w:rPr>
          <w:rFonts w:asciiTheme="minorHAnsi" w:hAnsiTheme="minorHAnsi" w:cstheme="minorHAnsi"/>
          <w:sz w:val="22"/>
          <w:szCs w:val="22"/>
        </w:rPr>
      </w:pPr>
      <w:r w:rsidRPr="00510EE9">
        <w:rPr>
          <w:rFonts w:asciiTheme="minorHAnsi" w:hAnsiTheme="minorHAnsi" w:cstheme="minorHAnsi"/>
          <w:sz w:val="22"/>
          <w:szCs w:val="22"/>
        </w:rPr>
        <w:t xml:space="preserve">Training and supervision of current and new lab members is also required. </w:t>
      </w:r>
    </w:p>
    <w:p w14:paraId="366BA19F" w14:textId="79AB8887" w:rsidR="00510EE9" w:rsidRPr="00510EE9" w:rsidRDefault="00510EE9" w:rsidP="00510EE9">
      <w:pPr>
        <w:pStyle w:val="ListParagraph"/>
        <w:numPr>
          <w:ilvl w:val="0"/>
          <w:numId w:val="12"/>
        </w:numPr>
        <w:jc w:val="both"/>
        <w:rPr>
          <w:rFonts w:asciiTheme="minorHAnsi" w:hAnsiTheme="minorHAnsi" w:cstheme="minorHAnsi"/>
          <w:sz w:val="22"/>
          <w:szCs w:val="22"/>
          <w:lang w:val="en-IE"/>
        </w:rPr>
      </w:pPr>
      <w:r w:rsidRPr="00510EE9">
        <w:rPr>
          <w:rFonts w:asciiTheme="minorHAnsi" w:hAnsiTheme="minorHAnsi" w:cstheme="minorHAnsi"/>
          <w:sz w:val="22"/>
          <w:szCs w:val="22"/>
        </w:rPr>
        <w:t>Contribute to dissemination of research findings through publication and conferences</w:t>
      </w:r>
      <w:r w:rsidRPr="00510EE9">
        <w:rPr>
          <w:rFonts w:asciiTheme="minorHAnsi" w:hAnsiTheme="minorHAnsi" w:cstheme="minorHAnsi"/>
          <w:sz w:val="22"/>
          <w:szCs w:val="22"/>
          <w:lang w:val="en-IE"/>
        </w:rPr>
        <w:t xml:space="preserve">. </w:t>
      </w:r>
    </w:p>
    <w:p w14:paraId="4E3275B7" w14:textId="77777777" w:rsidR="00510EE9" w:rsidRDefault="00510EE9" w:rsidP="00CC7586">
      <w:pPr>
        <w:pStyle w:val="BodyText"/>
        <w:jc w:val="both"/>
        <w:outlineLvl w:val="0"/>
        <w:rPr>
          <w:rFonts w:asciiTheme="minorHAnsi" w:hAnsiTheme="minorHAnsi" w:cstheme="minorHAnsi"/>
          <w:b/>
          <w:bCs/>
          <w:color w:val="000000"/>
          <w:szCs w:val="22"/>
        </w:rPr>
      </w:pPr>
    </w:p>
    <w:p w14:paraId="4F73A6B5" w14:textId="0FC330C4" w:rsidR="00CC7586" w:rsidRPr="0057688E" w:rsidRDefault="00CC7586" w:rsidP="00CC7586">
      <w:pPr>
        <w:pStyle w:val="BodyText"/>
        <w:jc w:val="both"/>
        <w:outlineLvl w:val="0"/>
        <w:rPr>
          <w:rFonts w:asciiTheme="minorHAnsi" w:hAnsiTheme="minorHAnsi" w:cstheme="minorHAnsi"/>
          <w:b/>
          <w:bCs/>
          <w:color w:val="000000"/>
          <w:szCs w:val="22"/>
        </w:rPr>
      </w:pPr>
      <w:r w:rsidRPr="00901F49">
        <w:rPr>
          <w:rFonts w:asciiTheme="minorHAnsi" w:hAnsiTheme="minorHAnsi" w:cstheme="minorHAnsi"/>
          <w:b/>
          <w:bCs/>
          <w:color w:val="000000"/>
          <w:szCs w:val="22"/>
        </w:rPr>
        <w:t>Esse</w:t>
      </w:r>
      <w:r w:rsidRPr="0057688E">
        <w:rPr>
          <w:rFonts w:asciiTheme="minorHAnsi" w:hAnsiTheme="minorHAnsi" w:cstheme="minorHAnsi"/>
          <w:b/>
          <w:bCs/>
          <w:color w:val="000000"/>
          <w:szCs w:val="22"/>
        </w:rPr>
        <w:t>ntial Requirements:</w:t>
      </w:r>
    </w:p>
    <w:p w14:paraId="22CF5814" w14:textId="16F8D915" w:rsidR="002B570D" w:rsidRPr="0057688E" w:rsidRDefault="00CC7586" w:rsidP="002B570D">
      <w:pPr>
        <w:pStyle w:val="ListParagraph"/>
        <w:numPr>
          <w:ilvl w:val="0"/>
          <w:numId w:val="12"/>
        </w:numPr>
        <w:jc w:val="both"/>
        <w:rPr>
          <w:rFonts w:asciiTheme="minorHAnsi" w:hAnsiTheme="minorHAnsi" w:cstheme="minorHAnsi"/>
          <w:sz w:val="22"/>
          <w:szCs w:val="22"/>
        </w:rPr>
      </w:pPr>
      <w:bookmarkStart w:id="0" w:name="OLE_LINK17"/>
      <w:bookmarkStart w:id="1" w:name="OLE_LINK18"/>
      <w:bookmarkStart w:id="2" w:name="OLE_LINK19"/>
      <w:r w:rsidRPr="0057688E">
        <w:rPr>
          <w:rFonts w:asciiTheme="minorHAnsi" w:hAnsiTheme="minorHAnsi" w:cstheme="minorHAnsi"/>
          <w:sz w:val="22"/>
          <w:szCs w:val="22"/>
        </w:rPr>
        <w:t xml:space="preserve">PhD in </w:t>
      </w:r>
      <w:r w:rsidR="002B570D" w:rsidRPr="0057688E">
        <w:rPr>
          <w:rFonts w:asciiTheme="minorHAnsi" w:hAnsiTheme="minorHAnsi" w:cstheme="minorHAnsi"/>
          <w:sz w:val="22"/>
          <w:szCs w:val="22"/>
        </w:rPr>
        <w:t xml:space="preserve">Biomedical </w:t>
      </w:r>
      <w:r w:rsidRPr="0057688E">
        <w:rPr>
          <w:rFonts w:asciiTheme="minorHAnsi" w:hAnsiTheme="minorHAnsi" w:cstheme="minorHAnsi"/>
          <w:sz w:val="22"/>
          <w:szCs w:val="22"/>
        </w:rPr>
        <w:t>Engineering</w:t>
      </w:r>
      <w:r w:rsidR="002B570D" w:rsidRPr="0057688E">
        <w:rPr>
          <w:rFonts w:asciiTheme="minorHAnsi" w:hAnsiTheme="minorHAnsi" w:cstheme="minorHAnsi"/>
          <w:sz w:val="22"/>
          <w:szCs w:val="22"/>
        </w:rPr>
        <w:t>/</w:t>
      </w:r>
      <w:r w:rsidR="0057688E">
        <w:rPr>
          <w:rFonts w:asciiTheme="minorHAnsi" w:hAnsiTheme="minorHAnsi" w:cstheme="minorHAnsi"/>
          <w:sz w:val="22"/>
          <w:szCs w:val="22"/>
        </w:rPr>
        <w:t>Glycobiology/Glycochemistry/</w:t>
      </w:r>
      <w:r w:rsidR="002B570D" w:rsidRPr="0057688E">
        <w:rPr>
          <w:rFonts w:asciiTheme="minorHAnsi" w:hAnsiTheme="minorHAnsi" w:cstheme="minorHAnsi"/>
          <w:sz w:val="22"/>
          <w:szCs w:val="22"/>
        </w:rPr>
        <w:t xml:space="preserve"> Life sciences/ </w:t>
      </w:r>
      <w:r w:rsidR="002B570D" w:rsidRPr="00901F49">
        <w:rPr>
          <w:rFonts w:asciiTheme="minorHAnsi" w:hAnsiTheme="minorHAnsi" w:cstheme="minorHAnsi"/>
          <w:sz w:val="22"/>
          <w:szCs w:val="22"/>
          <w:lang w:val="en-US"/>
        </w:rPr>
        <w:t xml:space="preserve">/ Regenerative Medicine  </w:t>
      </w:r>
    </w:p>
    <w:p w14:paraId="0772C771" w14:textId="77777777" w:rsidR="00CC7586" w:rsidRPr="00DC5B61" w:rsidRDefault="00CC7586" w:rsidP="00CC7586">
      <w:pPr>
        <w:pStyle w:val="ListParagraph"/>
        <w:numPr>
          <w:ilvl w:val="0"/>
          <w:numId w:val="12"/>
        </w:numPr>
        <w:jc w:val="both"/>
        <w:rPr>
          <w:rFonts w:asciiTheme="minorHAnsi" w:hAnsiTheme="minorHAnsi" w:cstheme="minorHAnsi"/>
          <w:sz w:val="22"/>
          <w:szCs w:val="22"/>
        </w:rPr>
      </w:pPr>
      <w:r w:rsidRPr="00DC5B61">
        <w:rPr>
          <w:rFonts w:asciiTheme="minorHAnsi" w:hAnsiTheme="minorHAnsi" w:cstheme="minorHAnsi"/>
          <w:sz w:val="22"/>
          <w:szCs w:val="22"/>
        </w:rPr>
        <w:t>Demonstrable experience in both independent and collaborative research</w:t>
      </w:r>
      <w:r w:rsidR="00DC5B61">
        <w:rPr>
          <w:rFonts w:asciiTheme="minorHAnsi" w:hAnsiTheme="minorHAnsi" w:cstheme="minorHAnsi"/>
          <w:sz w:val="22"/>
          <w:szCs w:val="22"/>
        </w:rPr>
        <w:t xml:space="preserve"> activities</w:t>
      </w:r>
    </w:p>
    <w:p w14:paraId="5959FB2A" w14:textId="77777777" w:rsidR="00064EEF" w:rsidRPr="00DC5B61" w:rsidRDefault="00064EEF" w:rsidP="00CC7586">
      <w:pPr>
        <w:pStyle w:val="ListParagraph"/>
        <w:numPr>
          <w:ilvl w:val="0"/>
          <w:numId w:val="12"/>
        </w:numPr>
        <w:jc w:val="both"/>
        <w:rPr>
          <w:rFonts w:asciiTheme="minorHAnsi" w:hAnsiTheme="minorHAnsi" w:cstheme="minorHAnsi"/>
          <w:sz w:val="22"/>
          <w:szCs w:val="22"/>
        </w:rPr>
      </w:pPr>
      <w:r w:rsidRPr="00DC5B61">
        <w:rPr>
          <w:rFonts w:asciiTheme="minorHAnsi" w:hAnsiTheme="minorHAnsi" w:cstheme="minorHAnsi"/>
          <w:sz w:val="22"/>
          <w:szCs w:val="22"/>
        </w:rPr>
        <w:t xml:space="preserve">Excellent publications record in high impact factor journals </w:t>
      </w:r>
    </w:p>
    <w:p w14:paraId="6C054E2D" w14:textId="77777777" w:rsidR="00CC7586" w:rsidRPr="00DC5B61" w:rsidRDefault="00CC7586" w:rsidP="00CC7586">
      <w:pPr>
        <w:pStyle w:val="ListParagraph"/>
        <w:numPr>
          <w:ilvl w:val="0"/>
          <w:numId w:val="12"/>
        </w:numPr>
        <w:jc w:val="both"/>
        <w:rPr>
          <w:rFonts w:asciiTheme="minorHAnsi" w:hAnsiTheme="minorHAnsi" w:cstheme="minorHAnsi"/>
          <w:sz w:val="22"/>
          <w:szCs w:val="22"/>
        </w:rPr>
      </w:pPr>
      <w:r w:rsidRPr="00DC5B61">
        <w:rPr>
          <w:rFonts w:asciiTheme="minorHAnsi" w:hAnsiTheme="minorHAnsi" w:cstheme="minorHAnsi"/>
          <w:sz w:val="22"/>
          <w:szCs w:val="22"/>
        </w:rPr>
        <w:t xml:space="preserve">Excellent verbal and </w:t>
      </w:r>
      <w:r w:rsidRPr="00901F49">
        <w:rPr>
          <w:rFonts w:asciiTheme="minorHAnsi" w:hAnsiTheme="minorHAnsi" w:cstheme="minorHAnsi"/>
          <w:b/>
          <w:sz w:val="22"/>
          <w:szCs w:val="22"/>
        </w:rPr>
        <w:t xml:space="preserve">written </w:t>
      </w:r>
      <w:r w:rsidRPr="00DC5B61">
        <w:rPr>
          <w:rFonts w:asciiTheme="minorHAnsi" w:hAnsiTheme="minorHAnsi" w:cstheme="minorHAnsi"/>
          <w:sz w:val="22"/>
          <w:szCs w:val="22"/>
        </w:rPr>
        <w:t>communication skills (English language)</w:t>
      </w:r>
    </w:p>
    <w:p w14:paraId="2294FEF9" w14:textId="77777777" w:rsidR="00CC7586" w:rsidRDefault="00CC7586" w:rsidP="00CC7586">
      <w:pPr>
        <w:pStyle w:val="ListParagraph"/>
        <w:numPr>
          <w:ilvl w:val="0"/>
          <w:numId w:val="12"/>
        </w:numPr>
        <w:jc w:val="both"/>
        <w:rPr>
          <w:rFonts w:asciiTheme="minorHAnsi" w:hAnsiTheme="minorHAnsi" w:cstheme="minorHAnsi"/>
          <w:sz w:val="22"/>
          <w:szCs w:val="22"/>
        </w:rPr>
      </w:pPr>
      <w:r w:rsidRPr="00DC5B61">
        <w:rPr>
          <w:rFonts w:asciiTheme="minorHAnsi" w:hAnsiTheme="minorHAnsi" w:cstheme="minorHAnsi"/>
          <w:sz w:val="22"/>
          <w:szCs w:val="22"/>
        </w:rPr>
        <w:t>Evidence of scientific publication and dissemination of results at conferences</w:t>
      </w:r>
    </w:p>
    <w:p w14:paraId="49065C37" w14:textId="77777777" w:rsidR="0057688E" w:rsidRPr="0057688E" w:rsidRDefault="0057688E" w:rsidP="00CC7586">
      <w:pPr>
        <w:pStyle w:val="ListParagraph"/>
        <w:numPr>
          <w:ilvl w:val="0"/>
          <w:numId w:val="12"/>
        </w:numPr>
        <w:jc w:val="both"/>
        <w:rPr>
          <w:rFonts w:asciiTheme="minorHAnsi" w:hAnsiTheme="minorHAnsi" w:cstheme="minorHAnsi"/>
          <w:sz w:val="22"/>
          <w:szCs w:val="22"/>
        </w:rPr>
      </w:pPr>
      <w:r>
        <w:rPr>
          <w:rFonts w:asciiTheme="minorHAnsi" w:hAnsiTheme="minorHAnsi" w:cstheme="minorHAnsi"/>
          <w:sz w:val="22"/>
          <w:szCs w:val="22"/>
        </w:rPr>
        <w:t>Evidence of developing laboratory-based assays</w:t>
      </w:r>
    </w:p>
    <w:bookmarkEnd w:id="0"/>
    <w:bookmarkEnd w:id="1"/>
    <w:bookmarkEnd w:id="2"/>
    <w:p w14:paraId="140C87F2" w14:textId="77777777" w:rsidR="00CC7586" w:rsidRPr="00DC5B61" w:rsidRDefault="00CC7586" w:rsidP="00CC7586">
      <w:pPr>
        <w:pStyle w:val="ListParagraph"/>
        <w:jc w:val="both"/>
        <w:rPr>
          <w:rFonts w:asciiTheme="minorHAnsi" w:hAnsiTheme="minorHAnsi" w:cstheme="minorHAnsi"/>
          <w:b/>
          <w:bCs/>
          <w:sz w:val="22"/>
          <w:szCs w:val="22"/>
        </w:rPr>
      </w:pPr>
    </w:p>
    <w:p w14:paraId="3FC7F9D9" w14:textId="77777777" w:rsidR="00CC7586" w:rsidRPr="00DC5B61" w:rsidRDefault="00CC7586" w:rsidP="00CC7586">
      <w:pPr>
        <w:pStyle w:val="BodyText"/>
        <w:jc w:val="both"/>
        <w:outlineLvl w:val="0"/>
        <w:rPr>
          <w:rFonts w:asciiTheme="minorHAnsi" w:hAnsiTheme="minorHAnsi" w:cstheme="minorHAnsi"/>
          <w:b/>
          <w:bCs/>
          <w:color w:val="000000"/>
          <w:szCs w:val="22"/>
        </w:rPr>
      </w:pPr>
      <w:r w:rsidRPr="00DC5B61">
        <w:rPr>
          <w:rFonts w:asciiTheme="minorHAnsi" w:hAnsiTheme="minorHAnsi" w:cstheme="minorHAnsi"/>
          <w:b/>
          <w:bCs/>
          <w:color w:val="000000"/>
          <w:szCs w:val="22"/>
        </w:rPr>
        <w:t>Desirable Requirements:</w:t>
      </w:r>
    </w:p>
    <w:p w14:paraId="75C8D6BD" w14:textId="77777777" w:rsidR="00064EEF" w:rsidRPr="0057688E" w:rsidRDefault="00064EEF" w:rsidP="00CC7586">
      <w:pPr>
        <w:pStyle w:val="ListParagraph"/>
        <w:numPr>
          <w:ilvl w:val="0"/>
          <w:numId w:val="12"/>
        </w:numPr>
        <w:jc w:val="both"/>
        <w:rPr>
          <w:rFonts w:asciiTheme="minorHAnsi" w:hAnsiTheme="minorHAnsi" w:cstheme="minorHAnsi"/>
          <w:sz w:val="22"/>
          <w:szCs w:val="22"/>
        </w:rPr>
      </w:pPr>
      <w:bookmarkStart w:id="3" w:name="OLE_LINK20"/>
      <w:bookmarkStart w:id="4" w:name="OLE_LINK21"/>
      <w:bookmarkStart w:id="5" w:name="OLE_LINK22"/>
      <w:r w:rsidRPr="00DC5B61">
        <w:rPr>
          <w:rFonts w:asciiTheme="minorHAnsi" w:hAnsiTheme="minorHAnsi" w:cstheme="minorHAnsi"/>
          <w:sz w:val="22"/>
          <w:szCs w:val="22"/>
        </w:rPr>
        <w:t xml:space="preserve">Minimum two </w:t>
      </w:r>
      <w:r w:rsidRPr="00DC5B61">
        <w:rPr>
          <w:rFonts w:asciiTheme="minorHAnsi" w:hAnsiTheme="minorHAnsi" w:cstheme="minorHAnsi"/>
          <w:b/>
          <w:bCs/>
          <w:sz w:val="22"/>
          <w:szCs w:val="22"/>
        </w:rPr>
        <w:t>first-author</w:t>
      </w:r>
      <w:r w:rsidRPr="008758F5">
        <w:rPr>
          <w:rFonts w:asciiTheme="minorHAnsi" w:hAnsiTheme="minorHAnsi" w:cstheme="minorHAnsi"/>
          <w:b/>
          <w:bCs/>
          <w:sz w:val="22"/>
          <w:szCs w:val="22"/>
        </w:rPr>
        <w:t xml:space="preserve"> publications</w:t>
      </w:r>
      <w:r w:rsidRPr="008758F5">
        <w:rPr>
          <w:rFonts w:asciiTheme="minorHAnsi" w:hAnsiTheme="minorHAnsi" w:cstheme="minorHAnsi"/>
          <w:sz w:val="22"/>
          <w:szCs w:val="22"/>
        </w:rPr>
        <w:t xml:space="preserve"> in a relevant </w:t>
      </w:r>
      <w:r w:rsidR="0057688E">
        <w:rPr>
          <w:rFonts w:asciiTheme="minorHAnsi" w:hAnsiTheme="minorHAnsi" w:cstheme="minorHAnsi"/>
          <w:sz w:val="22"/>
          <w:szCs w:val="22"/>
        </w:rPr>
        <w:t xml:space="preserve">high impact </w:t>
      </w:r>
      <w:r w:rsidRPr="0057688E">
        <w:rPr>
          <w:rFonts w:asciiTheme="minorHAnsi" w:hAnsiTheme="minorHAnsi" w:cstheme="minorHAnsi"/>
          <w:sz w:val="22"/>
          <w:szCs w:val="22"/>
        </w:rPr>
        <w:t>journal</w:t>
      </w:r>
    </w:p>
    <w:p w14:paraId="34E319DB" w14:textId="77777777" w:rsidR="00CC7586" w:rsidRPr="00DC5B61" w:rsidRDefault="00CC7586" w:rsidP="00CC7586">
      <w:pPr>
        <w:pStyle w:val="ListParagraph"/>
        <w:numPr>
          <w:ilvl w:val="0"/>
          <w:numId w:val="12"/>
        </w:numPr>
        <w:jc w:val="both"/>
        <w:rPr>
          <w:rFonts w:asciiTheme="minorHAnsi" w:hAnsiTheme="minorHAnsi" w:cstheme="minorHAnsi"/>
          <w:sz w:val="22"/>
          <w:szCs w:val="22"/>
        </w:rPr>
      </w:pPr>
      <w:r w:rsidRPr="00DC5B61">
        <w:rPr>
          <w:rFonts w:asciiTheme="minorHAnsi" w:hAnsiTheme="minorHAnsi" w:cstheme="minorHAnsi"/>
          <w:sz w:val="22"/>
          <w:szCs w:val="22"/>
        </w:rPr>
        <w:t>Experience in working in a team</w:t>
      </w:r>
    </w:p>
    <w:p w14:paraId="0763B084" w14:textId="77777777" w:rsidR="00CC7586" w:rsidRPr="0057688E" w:rsidRDefault="00CC7586" w:rsidP="00CC7586">
      <w:pPr>
        <w:pStyle w:val="ListParagraph"/>
        <w:numPr>
          <w:ilvl w:val="0"/>
          <w:numId w:val="12"/>
        </w:numPr>
        <w:jc w:val="both"/>
        <w:rPr>
          <w:rFonts w:asciiTheme="minorHAnsi" w:hAnsiTheme="minorHAnsi" w:cstheme="minorHAnsi"/>
          <w:sz w:val="22"/>
          <w:szCs w:val="22"/>
        </w:rPr>
      </w:pPr>
      <w:r w:rsidRPr="008758F5">
        <w:rPr>
          <w:rFonts w:asciiTheme="minorHAnsi" w:hAnsiTheme="minorHAnsi" w:cstheme="minorHAnsi"/>
          <w:sz w:val="22"/>
          <w:szCs w:val="22"/>
        </w:rPr>
        <w:t xml:space="preserve">Experience in </w:t>
      </w:r>
      <w:r w:rsidR="0057688E">
        <w:rPr>
          <w:rFonts w:asciiTheme="minorHAnsi" w:hAnsiTheme="minorHAnsi" w:cstheme="minorHAnsi"/>
          <w:sz w:val="22"/>
          <w:szCs w:val="22"/>
        </w:rPr>
        <w:t xml:space="preserve">hands-on </w:t>
      </w:r>
      <w:r w:rsidR="00DC5B61">
        <w:rPr>
          <w:rFonts w:asciiTheme="minorHAnsi" w:hAnsiTheme="minorHAnsi" w:cstheme="minorHAnsi"/>
          <w:sz w:val="22"/>
          <w:szCs w:val="22"/>
        </w:rPr>
        <w:t xml:space="preserve">assays in </w:t>
      </w:r>
      <w:r w:rsidR="002B570D" w:rsidRPr="00901F49">
        <w:rPr>
          <w:rFonts w:asciiTheme="minorHAnsi" w:hAnsiTheme="minorHAnsi" w:cstheme="minorHAnsi"/>
          <w:sz w:val="22"/>
          <w:szCs w:val="22"/>
          <w:lang w:val="en-US"/>
        </w:rPr>
        <w:t>Tissue Engineering/ Biomaterials/Stem cells/ Regenerative Medicine</w:t>
      </w:r>
      <w:r w:rsidR="00064EEF" w:rsidRPr="00901F49">
        <w:rPr>
          <w:rFonts w:asciiTheme="minorHAnsi" w:hAnsiTheme="minorHAnsi" w:cstheme="minorHAnsi"/>
          <w:sz w:val="22"/>
          <w:szCs w:val="22"/>
          <w:lang w:val="en-US"/>
        </w:rPr>
        <w:t xml:space="preserve"> and related areas </w:t>
      </w:r>
    </w:p>
    <w:p w14:paraId="16777625" w14:textId="77777777" w:rsidR="00CC7586" w:rsidRPr="00DC5B61" w:rsidRDefault="00CC7586" w:rsidP="00CC7586">
      <w:pPr>
        <w:pStyle w:val="ListParagraph"/>
        <w:numPr>
          <w:ilvl w:val="0"/>
          <w:numId w:val="12"/>
        </w:numPr>
        <w:jc w:val="both"/>
        <w:rPr>
          <w:rFonts w:asciiTheme="minorHAnsi" w:hAnsiTheme="minorHAnsi" w:cstheme="minorHAnsi"/>
          <w:sz w:val="22"/>
          <w:szCs w:val="22"/>
        </w:rPr>
      </w:pPr>
      <w:r w:rsidRPr="00DC5B61">
        <w:rPr>
          <w:rFonts w:asciiTheme="minorHAnsi" w:hAnsiTheme="minorHAnsi" w:cstheme="minorHAnsi"/>
          <w:sz w:val="22"/>
          <w:szCs w:val="22"/>
        </w:rPr>
        <w:t>Evidence of innovative thinking, able to work both independently and in cross-disciplinary teams</w:t>
      </w:r>
    </w:p>
    <w:p w14:paraId="7FFC3A23" w14:textId="77777777" w:rsidR="00CC7586" w:rsidRDefault="00CC7586" w:rsidP="00CC7586">
      <w:pPr>
        <w:pStyle w:val="ListParagraph"/>
        <w:numPr>
          <w:ilvl w:val="0"/>
          <w:numId w:val="12"/>
        </w:numPr>
        <w:jc w:val="both"/>
        <w:rPr>
          <w:rFonts w:asciiTheme="minorHAnsi" w:hAnsiTheme="minorHAnsi" w:cstheme="minorHAnsi"/>
          <w:sz w:val="22"/>
          <w:szCs w:val="22"/>
        </w:rPr>
      </w:pPr>
      <w:r w:rsidRPr="008758F5">
        <w:rPr>
          <w:rFonts w:asciiTheme="minorHAnsi" w:hAnsiTheme="minorHAnsi" w:cstheme="minorHAnsi"/>
          <w:sz w:val="22"/>
          <w:szCs w:val="22"/>
        </w:rPr>
        <w:t xml:space="preserve">Appropriate supervisory or teaching experience may be an advantage </w:t>
      </w:r>
    </w:p>
    <w:p w14:paraId="2CA49345" w14:textId="40051316" w:rsidR="003D30D1" w:rsidRPr="00901F49" w:rsidRDefault="00DC5B61" w:rsidP="00901F49">
      <w:pPr>
        <w:pStyle w:val="ListParagraph"/>
        <w:numPr>
          <w:ilvl w:val="0"/>
          <w:numId w:val="12"/>
        </w:numPr>
        <w:jc w:val="both"/>
        <w:rPr>
          <w:color w:val="auto"/>
        </w:rPr>
      </w:pPr>
      <w:r>
        <w:rPr>
          <w:rFonts w:asciiTheme="minorHAnsi" w:hAnsiTheme="minorHAnsi" w:cstheme="minorHAnsi"/>
          <w:sz w:val="22"/>
          <w:szCs w:val="22"/>
        </w:rPr>
        <w:t>Evidence of submission of funding applications</w:t>
      </w:r>
      <w:bookmarkEnd w:id="3"/>
      <w:bookmarkEnd w:id="4"/>
      <w:bookmarkEnd w:id="5"/>
    </w:p>
    <w:p w14:paraId="40B29176" w14:textId="77777777" w:rsidR="000128D2" w:rsidRPr="00901F49" w:rsidRDefault="000128D2" w:rsidP="002B570D">
      <w:pPr>
        <w:pStyle w:val="Style1"/>
        <w:jc w:val="left"/>
        <w:rPr>
          <w:rFonts w:asciiTheme="minorHAnsi" w:hAnsiTheme="minorHAnsi" w:cstheme="minorHAnsi"/>
        </w:rPr>
      </w:pPr>
    </w:p>
    <w:p w14:paraId="1D833C14" w14:textId="71B62DA3" w:rsidR="009C4B07" w:rsidRPr="00901F49" w:rsidRDefault="009C4B07" w:rsidP="00661914">
      <w:pPr>
        <w:pStyle w:val="BodyText"/>
        <w:jc w:val="both"/>
        <w:rPr>
          <w:rFonts w:asciiTheme="minorHAnsi" w:hAnsiTheme="minorHAnsi" w:cstheme="minorHAnsi"/>
          <w:bCs/>
          <w:color w:val="000000" w:themeColor="text1"/>
          <w:szCs w:val="22"/>
        </w:rPr>
      </w:pPr>
      <w:r w:rsidRPr="00250A5E">
        <w:rPr>
          <w:rFonts w:asciiTheme="minorHAnsi" w:hAnsiTheme="minorHAnsi" w:cstheme="minorHAnsi"/>
          <w:b/>
          <w:bCs/>
          <w:color w:val="000000" w:themeColor="text1"/>
          <w:szCs w:val="22"/>
        </w:rPr>
        <w:t>Salary:</w:t>
      </w:r>
      <w:r w:rsidR="00B64DE0" w:rsidRPr="00250A5E">
        <w:rPr>
          <w:rFonts w:asciiTheme="minorHAnsi" w:hAnsiTheme="minorHAnsi" w:cstheme="minorHAnsi"/>
          <w:b/>
          <w:bCs/>
          <w:color w:val="000000" w:themeColor="text1"/>
          <w:szCs w:val="22"/>
        </w:rPr>
        <w:t xml:space="preserve"> </w:t>
      </w:r>
      <w:r w:rsidR="000128D2" w:rsidRPr="00250A5E">
        <w:rPr>
          <w:rFonts w:asciiTheme="minorHAnsi" w:hAnsiTheme="minorHAnsi" w:cstheme="minorHAnsi"/>
          <w:bCs/>
          <w:color w:val="000000" w:themeColor="text1"/>
          <w:szCs w:val="22"/>
        </w:rPr>
        <w:t>€</w:t>
      </w:r>
      <w:r w:rsidR="002B7FE2">
        <w:rPr>
          <w:rFonts w:asciiTheme="minorHAnsi" w:hAnsiTheme="minorHAnsi" w:cstheme="minorHAnsi"/>
          <w:bCs/>
          <w:color w:val="000000" w:themeColor="text1"/>
          <w:szCs w:val="22"/>
        </w:rPr>
        <w:t>39,523 - €51,034 per annum</w:t>
      </w:r>
    </w:p>
    <w:p w14:paraId="4EA4876F" w14:textId="77777777" w:rsidR="009C4B07" w:rsidRPr="00901F49" w:rsidRDefault="009C4B07" w:rsidP="00661914">
      <w:pPr>
        <w:pStyle w:val="BodyText"/>
        <w:jc w:val="both"/>
        <w:rPr>
          <w:rFonts w:asciiTheme="minorHAnsi" w:hAnsiTheme="minorHAnsi" w:cstheme="minorHAnsi"/>
          <w:color w:val="auto"/>
          <w:szCs w:val="22"/>
        </w:rPr>
      </w:pPr>
    </w:p>
    <w:p w14:paraId="18EC81B2" w14:textId="7F1EA4CD" w:rsidR="000D16F1" w:rsidRPr="00901F49" w:rsidRDefault="009C4B07" w:rsidP="00661914">
      <w:pPr>
        <w:jc w:val="both"/>
        <w:rPr>
          <w:rFonts w:asciiTheme="minorHAnsi" w:hAnsiTheme="minorHAnsi" w:cstheme="minorHAnsi"/>
          <w:sz w:val="22"/>
          <w:szCs w:val="22"/>
        </w:rPr>
      </w:pPr>
      <w:r w:rsidRPr="00901F49">
        <w:rPr>
          <w:rFonts w:asciiTheme="minorHAnsi" w:hAnsiTheme="minorHAnsi" w:cstheme="minorHAnsi"/>
          <w:b/>
          <w:sz w:val="22"/>
          <w:szCs w:val="22"/>
        </w:rPr>
        <w:t>Start date</w:t>
      </w:r>
      <w:r w:rsidR="009F4CD9" w:rsidRPr="00901F49">
        <w:rPr>
          <w:rFonts w:asciiTheme="minorHAnsi" w:hAnsiTheme="minorHAnsi" w:cstheme="minorHAnsi"/>
          <w:b/>
          <w:sz w:val="22"/>
          <w:szCs w:val="22"/>
        </w:rPr>
        <w:t xml:space="preserve">: </w:t>
      </w:r>
      <w:r w:rsidR="00710A42">
        <w:rPr>
          <w:rFonts w:asciiTheme="minorHAnsi" w:hAnsiTheme="minorHAnsi" w:cstheme="minorHAnsi"/>
          <w:color w:val="000000" w:themeColor="text1"/>
          <w:sz w:val="22"/>
          <w:szCs w:val="22"/>
        </w:rPr>
        <w:t>June/July</w:t>
      </w:r>
    </w:p>
    <w:p w14:paraId="3F967CD5" w14:textId="77777777" w:rsidR="006A5E80" w:rsidRPr="00901F49" w:rsidRDefault="006A5E80" w:rsidP="00661914">
      <w:pPr>
        <w:jc w:val="both"/>
        <w:rPr>
          <w:rFonts w:asciiTheme="minorHAnsi" w:hAnsiTheme="minorHAnsi" w:cstheme="minorHAnsi"/>
          <w:sz w:val="22"/>
          <w:szCs w:val="22"/>
        </w:rPr>
      </w:pPr>
    </w:p>
    <w:p w14:paraId="0B3FD09F" w14:textId="77777777" w:rsidR="006A5E80" w:rsidRPr="00901F49" w:rsidRDefault="006A5E80" w:rsidP="006A5E80">
      <w:pPr>
        <w:pStyle w:val="BodyText"/>
        <w:jc w:val="both"/>
        <w:rPr>
          <w:rStyle w:val="Hyperlink"/>
          <w:rFonts w:asciiTheme="minorHAnsi" w:eastAsia="ヒラギノ角ゴ Pro W3" w:hAnsiTheme="minorHAnsi" w:cstheme="minorHAnsi"/>
          <w:szCs w:val="22"/>
        </w:rPr>
      </w:pPr>
      <w:r w:rsidRPr="00901F49">
        <w:rPr>
          <w:rFonts w:asciiTheme="minorHAnsi" w:eastAsia="ヒラギノ角ゴ Pro W3" w:hAnsiTheme="minorHAnsi" w:cstheme="minorHAnsi"/>
          <w:color w:val="000000"/>
          <w:szCs w:val="22"/>
        </w:rPr>
        <w:t xml:space="preserve">Further information on research and working at NUI Galway is available on </w:t>
      </w:r>
      <w:hyperlink r:id="rId14" w:history="1">
        <w:r w:rsidRPr="00901F49">
          <w:rPr>
            <w:rStyle w:val="Hyperlink"/>
            <w:rFonts w:asciiTheme="minorHAnsi" w:eastAsia="ヒラギノ角ゴ Pro W3" w:hAnsiTheme="minorHAnsi" w:cstheme="minorHAnsi"/>
            <w:szCs w:val="22"/>
          </w:rPr>
          <w:t>Research at NUI Galway</w:t>
        </w:r>
      </w:hyperlink>
    </w:p>
    <w:p w14:paraId="06FADAB9" w14:textId="514B4E66" w:rsidR="006A5E80" w:rsidRPr="00901F49" w:rsidRDefault="006A5E80" w:rsidP="006A5E80">
      <w:pPr>
        <w:pStyle w:val="BodyText"/>
        <w:jc w:val="both"/>
        <w:rPr>
          <w:rFonts w:asciiTheme="minorHAnsi" w:hAnsiTheme="minorHAnsi" w:cstheme="minorHAnsi"/>
          <w:color w:val="auto"/>
          <w:szCs w:val="22"/>
          <w:lang w:eastAsia="zh-CN"/>
        </w:rPr>
      </w:pPr>
      <w:r w:rsidRPr="00901F49">
        <w:rPr>
          <w:rFonts w:asciiTheme="minorHAnsi" w:eastAsia="ヒラギノ角ゴ Pro W3" w:hAnsiTheme="minorHAnsi" w:cstheme="minorHAnsi"/>
          <w:color w:val="000000"/>
          <w:szCs w:val="22"/>
        </w:rPr>
        <w:t>For information on moving to Ireland</w:t>
      </w:r>
      <w:r w:rsidR="00064EEF" w:rsidRPr="00901F49">
        <w:rPr>
          <w:rFonts w:asciiTheme="minorHAnsi" w:eastAsia="ヒラギノ角ゴ Pro W3" w:hAnsiTheme="minorHAnsi" w:cstheme="minorHAnsi"/>
          <w:color w:val="000000"/>
          <w:szCs w:val="22"/>
        </w:rPr>
        <w:t>,</w:t>
      </w:r>
      <w:r w:rsidRPr="00901F49">
        <w:rPr>
          <w:rFonts w:asciiTheme="minorHAnsi" w:eastAsia="ヒラギノ角ゴ Pro W3" w:hAnsiTheme="minorHAnsi" w:cstheme="minorHAnsi"/>
          <w:color w:val="000000"/>
          <w:szCs w:val="22"/>
        </w:rPr>
        <w:t xml:space="preserve"> please see</w:t>
      </w:r>
      <w:r w:rsidRPr="00901F49">
        <w:rPr>
          <w:rFonts w:asciiTheme="minorHAnsi" w:hAnsiTheme="minorHAnsi" w:cstheme="minorHAnsi"/>
          <w:color w:val="auto"/>
          <w:szCs w:val="22"/>
          <w:lang w:eastAsia="zh-CN"/>
        </w:rPr>
        <w:t xml:space="preserve"> </w:t>
      </w:r>
      <w:hyperlink r:id="rId15" w:history="1">
        <w:r w:rsidRPr="00901F49">
          <w:rPr>
            <w:rStyle w:val="Hyperlink"/>
            <w:rFonts w:asciiTheme="minorHAnsi" w:eastAsia="ヒラギノ角ゴ Pro W3" w:hAnsiTheme="minorHAnsi" w:cstheme="minorHAnsi"/>
            <w:szCs w:val="22"/>
          </w:rPr>
          <w:t>www.</w:t>
        </w:r>
        <w:r w:rsidR="00064EEF" w:rsidRPr="00901F49">
          <w:rPr>
            <w:rStyle w:val="Hyperlink"/>
            <w:rFonts w:asciiTheme="minorHAnsi" w:eastAsia="ヒラギノ角ゴ Pro W3" w:hAnsiTheme="minorHAnsi" w:cstheme="minorHAnsi"/>
            <w:szCs w:val="22"/>
          </w:rPr>
          <w:t xml:space="preserve"> </w:t>
        </w:r>
        <w:r w:rsidRPr="00901F49">
          <w:rPr>
            <w:rStyle w:val="Hyperlink"/>
            <w:rFonts w:asciiTheme="minorHAnsi" w:eastAsia="ヒラギノ角ゴ Pro W3" w:hAnsiTheme="minorHAnsi" w:cstheme="minorHAnsi"/>
            <w:szCs w:val="22"/>
          </w:rPr>
          <w:t>euraxess.ie</w:t>
        </w:r>
      </w:hyperlink>
      <w:r w:rsidRPr="00901F49">
        <w:rPr>
          <w:rFonts w:asciiTheme="minorHAnsi" w:hAnsiTheme="minorHAnsi" w:cstheme="minorHAnsi"/>
          <w:color w:val="auto"/>
          <w:szCs w:val="22"/>
          <w:lang w:eastAsia="zh-CN"/>
        </w:rPr>
        <w:t xml:space="preserve"> </w:t>
      </w:r>
    </w:p>
    <w:p w14:paraId="4A94EA77" w14:textId="510B87F4" w:rsidR="002B570D" w:rsidRPr="00901F49" w:rsidRDefault="002B570D" w:rsidP="006A5E80">
      <w:pPr>
        <w:pStyle w:val="BodyText"/>
        <w:jc w:val="both"/>
        <w:rPr>
          <w:rFonts w:asciiTheme="minorHAnsi" w:hAnsiTheme="minorHAnsi" w:cstheme="minorHAnsi"/>
          <w:color w:val="auto"/>
          <w:szCs w:val="22"/>
          <w:lang w:eastAsia="zh-CN"/>
        </w:rPr>
      </w:pPr>
      <w:r w:rsidRPr="00901F49">
        <w:rPr>
          <w:rFonts w:asciiTheme="minorHAnsi" w:hAnsiTheme="minorHAnsi" w:cstheme="minorHAnsi"/>
          <w:color w:val="auto"/>
          <w:szCs w:val="22"/>
          <w:lang w:eastAsia="zh-CN"/>
        </w:rPr>
        <w:t xml:space="preserve">For information about </w:t>
      </w:r>
      <w:r w:rsidRPr="005667BF">
        <w:rPr>
          <w:rFonts w:asciiTheme="minorHAnsi" w:eastAsia="Times New Roman" w:hAnsiTheme="minorHAnsi" w:cstheme="minorHAnsi"/>
          <w:b/>
          <w:bCs/>
          <w:color w:val="000000" w:themeColor="text1"/>
          <w:szCs w:val="22"/>
          <w:lang w:val="en-IE" w:eastAsia="en-GB"/>
        </w:rPr>
        <w:t>CÚRAM.</w:t>
      </w:r>
      <w:r w:rsidRPr="0057688E">
        <w:rPr>
          <w:rFonts w:asciiTheme="minorHAnsi" w:eastAsia="Times New Roman" w:hAnsiTheme="minorHAnsi" w:cstheme="minorHAnsi"/>
          <w:szCs w:val="22"/>
          <w:lang w:val="en-IE" w:eastAsia="en-GB"/>
        </w:rPr>
        <w:t xml:space="preserve">, </w:t>
      </w:r>
      <w:hyperlink r:id="rId16" w:history="1">
        <w:r w:rsidRPr="0057688E">
          <w:rPr>
            <w:rStyle w:val="Hyperlink"/>
            <w:rFonts w:asciiTheme="minorHAnsi" w:eastAsia="Times New Roman" w:hAnsiTheme="minorHAnsi" w:cstheme="minorHAnsi"/>
            <w:szCs w:val="22"/>
            <w:lang w:val="en-IE" w:eastAsia="en-GB"/>
          </w:rPr>
          <w:t>http://www.curamdevices.ie</w:t>
        </w:r>
      </w:hyperlink>
      <w:r w:rsidRPr="00901F49">
        <w:rPr>
          <w:rFonts w:asciiTheme="minorHAnsi" w:hAnsiTheme="minorHAnsi" w:cstheme="minorHAnsi"/>
          <w:color w:val="auto"/>
          <w:szCs w:val="22"/>
          <w:lang w:eastAsia="zh-CN"/>
        </w:rPr>
        <w:t xml:space="preserve"> </w:t>
      </w:r>
    </w:p>
    <w:p w14:paraId="4DF3AE99" w14:textId="77777777" w:rsidR="006A5E80" w:rsidRPr="00901F49" w:rsidRDefault="006A5E80" w:rsidP="006A5E80">
      <w:pPr>
        <w:pStyle w:val="BodyText"/>
        <w:jc w:val="both"/>
        <w:rPr>
          <w:rFonts w:asciiTheme="minorHAnsi" w:hAnsiTheme="minorHAnsi" w:cstheme="minorHAnsi"/>
          <w:color w:val="auto"/>
          <w:szCs w:val="22"/>
          <w:lang w:eastAsia="zh-CN"/>
        </w:rPr>
      </w:pPr>
    </w:p>
    <w:p w14:paraId="333F379E" w14:textId="460A7F40" w:rsidR="006A5E80" w:rsidRPr="00901F49" w:rsidRDefault="006A5E80" w:rsidP="002B570D">
      <w:pPr>
        <w:jc w:val="both"/>
        <w:rPr>
          <w:rStyle w:val="Hyperlink"/>
          <w:rFonts w:asciiTheme="minorHAnsi" w:hAnsiTheme="minorHAnsi" w:cstheme="minorHAnsi"/>
          <w:color w:val="auto"/>
          <w:sz w:val="22"/>
          <w:szCs w:val="22"/>
          <w:u w:val="none"/>
        </w:rPr>
      </w:pPr>
      <w:r w:rsidRPr="00901F49">
        <w:rPr>
          <w:rFonts w:asciiTheme="minorHAnsi" w:hAnsiTheme="minorHAnsi" w:cstheme="minorHAnsi"/>
          <w:sz w:val="22"/>
          <w:szCs w:val="22"/>
        </w:rPr>
        <w:t>For informal enquiries about this post</w:t>
      </w:r>
      <w:r w:rsidR="00064EEF" w:rsidRPr="00901F49">
        <w:rPr>
          <w:rFonts w:asciiTheme="minorHAnsi" w:hAnsiTheme="minorHAnsi" w:cstheme="minorHAnsi"/>
          <w:sz w:val="22"/>
          <w:szCs w:val="22"/>
        </w:rPr>
        <w:t>,</w:t>
      </w:r>
      <w:r w:rsidRPr="00901F49">
        <w:rPr>
          <w:rFonts w:asciiTheme="minorHAnsi" w:hAnsiTheme="minorHAnsi" w:cstheme="minorHAnsi"/>
          <w:sz w:val="22"/>
          <w:szCs w:val="22"/>
        </w:rPr>
        <w:t xml:space="preserve"> please contact Professor Abhay Pandi</w:t>
      </w:r>
      <w:r w:rsidR="002B570D" w:rsidRPr="00901F49">
        <w:rPr>
          <w:rFonts w:asciiTheme="minorHAnsi" w:hAnsiTheme="minorHAnsi" w:cstheme="minorHAnsi"/>
          <w:sz w:val="22"/>
          <w:szCs w:val="22"/>
        </w:rPr>
        <w:t>t</w:t>
      </w:r>
      <w:r w:rsidR="00901F49">
        <w:rPr>
          <w:rFonts w:asciiTheme="minorHAnsi" w:hAnsiTheme="minorHAnsi" w:cstheme="minorHAnsi"/>
        </w:rPr>
        <w:t xml:space="preserve">: </w:t>
      </w:r>
      <w:hyperlink r:id="rId17" w:history="1">
        <w:r w:rsidRPr="00901F49">
          <w:rPr>
            <w:rStyle w:val="Hyperlink"/>
            <w:rFonts w:asciiTheme="minorHAnsi" w:hAnsiTheme="minorHAnsi" w:cstheme="minorHAnsi"/>
            <w:color w:val="auto"/>
            <w:sz w:val="22"/>
            <w:szCs w:val="22"/>
            <w:u w:val="none"/>
          </w:rPr>
          <w:t>abhay.pandit@nuigalway.ie</w:t>
        </w:r>
      </w:hyperlink>
    </w:p>
    <w:p w14:paraId="1B456A43" w14:textId="77777777" w:rsidR="009C4B07" w:rsidRPr="00901F49" w:rsidRDefault="009C4B07" w:rsidP="00661914">
      <w:pPr>
        <w:jc w:val="both"/>
        <w:rPr>
          <w:rFonts w:asciiTheme="minorHAnsi" w:hAnsiTheme="minorHAnsi" w:cstheme="minorHAnsi"/>
          <w:sz w:val="22"/>
          <w:szCs w:val="22"/>
        </w:rPr>
      </w:pPr>
    </w:p>
    <w:p w14:paraId="510A5937" w14:textId="77777777" w:rsidR="009C4B07" w:rsidRPr="00901F49" w:rsidRDefault="009C4B07" w:rsidP="00661914">
      <w:pPr>
        <w:jc w:val="both"/>
        <w:outlineLvl w:val="0"/>
        <w:rPr>
          <w:rFonts w:asciiTheme="minorHAnsi" w:hAnsiTheme="minorHAnsi" w:cstheme="minorHAnsi"/>
          <w:b/>
          <w:sz w:val="22"/>
          <w:szCs w:val="22"/>
        </w:rPr>
      </w:pPr>
      <w:r w:rsidRPr="00901F49">
        <w:rPr>
          <w:rFonts w:asciiTheme="minorHAnsi" w:hAnsiTheme="minorHAnsi" w:cstheme="minorHAnsi"/>
          <w:b/>
          <w:sz w:val="22"/>
          <w:szCs w:val="22"/>
        </w:rPr>
        <w:t>To Apply:</w:t>
      </w:r>
    </w:p>
    <w:p w14:paraId="150D7AC2" w14:textId="240B9501" w:rsidR="009C4B07" w:rsidRPr="00901F49" w:rsidRDefault="009C4B07" w:rsidP="005667BF">
      <w:pPr>
        <w:rPr>
          <w:rFonts w:asciiTheme="minorHAnsi" w:hAnsiTheme="minorHAnsi" w:cstheme="minorHAnsi"/>
          <w:sz w:val="22"/>
          <w:szCs w:val="22"/>
        </w:rPr>
      </w:pPr>
      <w:r w:rsidRPr="00901F49">
        <w:rPr>
          <w:rFonts w:asciiTheme="minorHAnsi" w:hAnsiTheme="minorHAnsi" w:cstheme="minorHAnsi"/>
          <w:color w:val="000000"/>
          <w:sz w:val="22"/>
          <w:szCs w:val="22"/>
        </w:rPr>
        <w:t>Applications to include a covering letter, CV,</w:t>
      </w:r>
      <w:r w:rsidRPr="00901F49">
        <w:rPr>
          <w:rFonts w:asciiTheme="minorHAnsi" w:hAnsiTheme="minorHAnsi" w:cstheme="minorHAnsi"/>
          <w:sz w:val="22"/>
          <w:szCs w:val="22"/>
        </w:rPr>
        <w:t xml:space="preserve"> </w:t>
      </w:r>
      <w:r w:rsidRPr="00901F49">
        <w:rPr>
          <w:rFonts w:asciiTheme="minorHAnsi" w:hAnsiTheme="minorHAnsi" w:cstheme="minorHAnsi"/>
          <w:color w:val="000000"/>
          <w:sz w:val="22"/>
          <w:szCs w:val="22"/>
        </w:rPr>
        <w:t xml:space="preserve">and the contact details of three referees should be sent via e-mail (in word or PDF only) </w:t>
      </w:r>
      <w:r w:rsidR="002B570D" w:rsidRPr="00901F49">
        <w:rPr>
          <w:rFonts w:asciiTheme="minorHAnsi" w:hAnsiTheme="minorHAnsi" w:cstheme="minorHAnsi"/>
          <w:color w:val="000000"/>
          <w:sz w:val="22"/>
          <w:szCs w:val="22"/>
        </w:rPr>
        <w:t xml:space="preserve">to </w:t>
      </w:r>
      <w:r w:rsidR="006F6D7D">
        <w:rPr>
          <w:rFonts w:asciiTheme="minorHAnsi" w:hAnsiTheme="minorHAnsi" w:cstheme="minorHAnsi"/>
          <w:color w:val="000000"/>
          <w:sz w:val="22"/>
          <w:szCs w:val="22"/>
        </w:rPr>
        <w:t>Tara Cosgrave (</w:t>
      </w:r>
      <w:hyperlink r:id="rId18" w:history="1">
        <w:r w:rsidR="006F6D7D" w:rsidRPr="00F04B48">
          <w:rPr>
            <w:rStyle w:val="Hyperlink"/>
            <w:rFonts w:asciiTheme="minorHAnsi" w:hAnsiTheme="minorHAnsi" w:cstheme="minorHAnsi"/>
            <w:sz w:val="22"/>
            <w:szCs w:val="22"/>
          </w:rPr>
          <w:t>tara.cosgrave@nuigalway.ie</w:t>
        </w:r>
      </w:hyperlink>
      <w:r w:rsidR="006F6D7D">
        <w:rPr>
          <w:rFonts w:asciiTheme="minorHAnsi" w:hAnsiTheme="minorHAnsi" w:cstheme="minorHAnsi"/>
          <w:sz w:val="22"/>
          <w:szCs w:val="22"/>
        </w:rPr>
        <w:t>)</w:t>
      </w:r>
      <w:r w:rsidR="00987A62" w:rsidRPr="00901F49">
        <w:rPr>
          <w:rFonts w:asciiTheme="minorHAnsi" w:hAnsiTheme="minorHAnsi" w:cstheme="minorHAnsi"/>
          <w:sz w:val="22"/>
          <w:szCs w:val="22"/>
        </w:rPr>
        <w:t>.</w:t>
      </w:r>
    </w:p>
    <w:p w14:paraId="412B2DE8" w14:textId="643FFD97" w:rsidR="0038027F" w:rsidRPr="00901F49" w:rsidRDefault="009C4B07" w:rsidP="005667BF">
      <w:pPr>
        <w:rPr>
          <w:rFonts w:asciiTheme="minorHAnsi" w:hAnsiTheme="minorHAnsi" w:cstheme="minorHAnsi"/>
          <w:color w:val="000000"/>
          <w:sz w:val="22"/>
          <w:szCs w:val="22"/>
        </w:rPr>
      </w:pPr>
      <w:r w:rsidRPr="00901F49">
        <w:rPr>
          <w:rFonts w:asciiTheme="minorHAnsi" w:hAnsiTheme="minorHAnsi" w:cstheme="minorHAnsi"/>
          <w:color w:val="000000"/>
          <w:sz w:val="22"/>
          <w:szCs w:val="22"/>
        </w:rPr>
        <w:t xml:space="preserve">Please put reference number </w:t>
      </w:r>
      <w:r w:rsidR="00710A42" w:rsidRPr="00710A42">
        <w:rPr>
          <w:rFonts w:asciiTheme="minorHAnsi" w:hAnsiTheme="minorHAnsi" w:cstheme="minorHAnsi"/>
          <w:b/>
          <w:sz w:val="22"/>
          <w:szCs w:val="22"/>
          <w:u w:val="single"/>
        </w:rPr>
        <w:t>NUIG RES 129-22</w:t>
      </w:r>
      <w:r w:rsidR="00DD56F7" w:rsidRPr="00901F49">
        <w:rPr>
          <w:rFonts w:asciiTheme="minorHAnsi" w:hAnsiTheme="minorHAnsi" w:cstheme="minorHAnsi"/>
          <w:b/>
          <w:color w:val="FF0000"/>
          <w:sz w:val="22"/>
          <w:szCs w:val="22"/>
          <w:u w:val="single"/>
        </w:rPr>
        <w:t xml:space="preserve"> </w:t>
      </w:r>
      <w:r w:rsidR="00165E1F" w:rsidRPr="00901F49">
        <w:rPr>
          <w:rFonts w:asciiTheme="minorHAnsi" w:hAnsiTheme="minorHAnsi" w:cstheme="minorHAnsi"/>
          <w:color w:val="000000"/>
          <w:sz w:val="22"/>
          <w:szCs w:val="22"/>
        </w:rPr>
        <w:t xml:space="preserve">in </w:t>
      </w:r>
      <w:r w:rsidR="0057688E" w:rsidRPr="00901F49">
        <w:rPr>
          <w:rFonts w:asciiTheme="minorHAnsi" w:hAnsiTheme="minorHAnsi" w:cstheme="minorHAnsi"/>
          <w:color w:val="000000"/>
          <w:sz w:val="22"/>
          <w:szCs w:val="22"/>
        </w:rPr>
        <w:t xml:space="preserve">the </w:t>
      </w:r>
      <w:r w:rsidRPr="00901F49">
        <w:rPr>
          <w:rFonts w:asciiTheme="minorHAnsi" w:hAnsiTheme="minorHAnsi" w:cstheme="minorHAnsi"/>
          <w:color w:val="000000"/>
          <w:sz w:val="22"/>
          <w:szCs w:val="22"/>
        </w:rPr>
        <w:t xml:space="preserve">subject line of </w:t>
      </w:r>
      <w:r w:rsidR="00064EEF" w:rsidRPr="00901F49">
        <w:rPr>
          <w:rFonts w:asciiTheme="minorHAnsi" w:hAnsiTheme="minorHAnsi" w:cstheme="minorHAnsi"/>
          <w:color w:val="000000"/>
          <w:sz w:val="22"/>
          <w:szCs w:val="22"/>
        </w:rPr>
        <w:t xml:space="preserve">the </w:t>
      </w:r>
      <w:r w:rsidRPr="00901F49">
        <w:rPr>
          <w:rFonts w:asciiTheme="minorHAnsi" w:hAnsiTheme="minorHAnsi" w:cstheme="minorHAnsi"/>
          <w:color w:val="000000"/>
          <w:sz w:val="22"/>
          <w:szCs w:val="22"/>
        </w:rPr>
        <w:t>e-mail application</w:t>
      </w:r>
      <w:r w:rsidR="003D3BEE" w:rsidRPr="00901F49">
        <w:rPr>
          <w:rFonts w:asciiTheme="minorHAnsi" w:hAnsiTheme="minorHAnsi" w:cstheme="minorHAnsi"/>
          <w:color w:val="000000"/>
          <w:sz w:val="22"/>
          <w:szCs w:val="22"/>
        </w:rPr>
        <w:t>.</w:t>
      </w:r>
    </w:p>
    <w:p w14:paraId="308CF76C" w14:textId="77777777" w:rsidR="00165E1F" w:rsidRPr="00901F49" w:rsidRDefault="00165E1F" w:rsidP="00661914">
      <w:pPr>
        <w:jc w:val="both"/>
        <w:outlineLvl w:val="0"/>
        <w:rPr>
          <w:rFonts w:asciiTheme="minorHAnsi" w:hAnsiTheme="minorHAnsi" w:cstheme="minorHAnsi"/>
          <w:b/>
          <w:sz w:val="22"/>
          <w:szCs w:val="22"/>
        </w:rPr>
      </w:pPr>
    </w:p>
    <w:p w14:paraId="2AFCB16B" w14:textId="77777777" w:rsidR="00165E1F" w:rsidRPr="00901F49" w:rsidRDefault="00165E1F" w:rsidP="00661914">
      <w:pPr>
        <w:jc w:val="both"/>
        <w:outlineLvl w:val="0"/>
        <w:rPr>
          <w:rFonts w:asciiTheme="minorHAnsi" w:hAnsiTheme="minorHAnsi" w:cstheme="minorHAnsi"/>
          <w:b/>
          <w:sz w:val="22"/>
          <w:szCs w:val="22"/>
        </w:rPr>
      </w:pPr>
    </w:p>
    <w:p w14:paraId="3B2F1EC7" w14:textId="54CAC164" w:rsidR="009C4B07" w:rsidRPr="00901F49" w:rsidRDefault="0057688E" w:rsidP="00165E1F">
      <w:pPr>
        <w:jc w:val="center"/>
        <w:outlineLvl w:val="0"/>
        <w:rPr>
          <w:rFonts w:asciiTheme="minorHAnsi" w:hAnsiTheme="minorHAnsi" w:cstheme="minorHAnsi"/>
          <w:b/>
          <w:sz w:val="22"/>
          <w:szCs w:val="22"/>
        </w:rPr>
      </w:pPr>
      <w:r w:rsidRPr="00901F49">
        <w:rPr>
          <w:rFonts w:asciiTheme="minorHAnsi" w:hAnsiTheme="minorHAnsi" w:cstheme="minorHAnsi"/>
          <w:b/>
          <w:sz w:val="22"/>
          <w:szCs w:val="22"/>
        </w:rPr>
        <w:t>The closing</w:t>
      </w:r>
      <w:r w:rsidR="009C4B07" w:rsidRPr="00901F49">
        <w:rPr>
          <w:rFonts w:asciiTheme="minorHAnsi" w:hAnsiTheme="minorHAnsi" w:cstheme="minorHAnsi"/>
          <w:b/>
          <w:sz w:val="22"/>
          <w:szCs w:val="22"/>
        </w:rPr>
        <w:t xml:space="preserve"> date for receipt of applications is 5.00 pm </w:t>
      </w:r>
      <w:r w:rsidR="009173BC" w:rsidRPr="00901F49">
        <w:rPr>
          <w:rFonts w:asciiTheme="minorHAnsi" w:hAnsiTheme="minorHAnsi" w:cstheme="minorHAnsi"/>
          <w:b/>
          <w:sz w:val="22"/>
          <w:szCs w:val="22"/>
        </w:rPr>
        <w:t>on</w:t>
      </w:r>
      <w:r w:rsidR="00DB36AD" w:rsidRPr="00901F49">
        <w:rPr>
          <w:rFonts w:asciiTheme="minorHAnsi" w:hAnsiTheme="minorHAnsi" w:cstheme="minorHAnsi"/>
          <w:b/>
          <w:sz w:val="22"/>
          <w:szCs w:val="22"/>
        </w:rPr>
        <w:t xml:space="preserve"> </w:t>
      </w:r>
      <w:r w:rsidR="00710A42">
        <w:rPr>
          <w:rFonts w:asciiTheme="minorHAnsi" w:hAnsiTheme="minorHAnsi" w:cstheme="minorHAnsi"/>
          <w:b/>
          <w:sz w:val="22"/>
          <w:szCs w:val="22"/>
        </w:rPr>
        <w:t>the 7</w:t>
      </w:r>
      <w:r w:rsidR="00710A42" w:rsidRPr="00710A42">
        <w:rPr>
          <w:rFonts w:asciiTheme="minorHAnsi" w:hAnsiTheme="minorHAnsi" w:cstheme="minorHAnsi"/>
          <w:b/>
          <w:sz w:val="22"/>
          <w:szCs w:val="22"/>
          <w:vertAlign w:val="superscript"/>
        </w:rPr>
        <w:t>th</w:t>
      </w:r>
      <w:r w:rsidR="00710A42">
        <w:rPr>
          <w:rFonts w:asciiTheme="minorHAnsi" w:hAnsiTheme="minorHAnsi" w:cstheme="minorHAnsi"/>
          <w:b/>
          <w:sz w:val="22"/>
          <w:szCs w:val="22"/>
        </w:rPr>
        <w:t xml:space="preserve"> of June </w:t>
      </w:r>
      <w:r w:rsidR="000B0470" w:rsidRPr="00901F49">
        <w:rPr>
          <w:rFonts w:asciiTheme="minorHAnsi" w:hAnsiTheme="minorHAnsi" w:cstheme="minorHAnsi"/>
          <w:b/>
          <w:sz w:val="22"/>
          <w:szCs w:val="22"/>
        </w:rPr>
        <w:t>2022</w:t>
      </w:r>
    </w:p>
    <w:p w14:paraId="19BC8805" w14:textId="77777777" w:rsidR="006A5E80" w:rsidRPr="00901F49" w:rsidRDefault="006A5E80" w:rsidP="00165E1F">
      <w:pPr>
        <w:jc w:val="center"/>
        <w:outlineLvl w:val="0"/>
        <w:rPr>
          <w:rFonts w:asciiTheme="minorHAnsi" w:hAnsiTheme="minorHAnsi" w:cstheme="minorHAnsi"/>
          <w:b/>
          <w:sz w:val="22"/>
          <w:szCs w:val="22"/>
        </w:rPr>
      </w:pPr>
    </w:p>
    <w:p w14:paraId="70BAE57B" w14:textId="77777777" w:rsidR="006A5E80" w:rsidRPr="00901F49" w:rsidRDefault="006A5E80" w:rsidP="006A5E80">
      <w:pPr>
        <w:jc w:val="both"/>
        <w:rPr>
          <w:rFonts w:asciiTheme="minorHAnsi" w:hAnsiTheme="minorHAnsi" w:cstheme="minorHAnsi"/>
          <w:b/>
          <w:sz w:val="20"/>
          <w:szCs w:val="20"/>
        </w:rPr>
      </w:pPr>
      <w:r w:rsidRPr="00901F49">
        <w:rPr>
          <w:rFonts w:asciiTheme="minorHAnsi" w:hAnsiTheme="minorHAnsi" w:cstheme="minorHAnsi"/>
          <w:sz w:val="20"/>
          <w:szCs w:val="20"/>
          <w:lang w:val="ga-IE"/>
        </w:rPr>
        <w:t xml:space="preserve">All positions are recruited in line with Open, Transparent, Merit (OTM) and </w:t>
      </w:r>
      <w:r w:rsidR="00064EEF" w:rsidRPr="00901F49">
        <w:rPr>
          <w:rFonts w:asciiTheme="minorHAnsi" w:hAnsiTheme="minorHAnsi" w:cstheme="minorHAnsi"/>
          <w:sz w:val="20"/>
          <w:szCs w:val="20"/>
          <w:lang w:val="ga-IE"/>
        </w:rPr>
        <w:t>Competency-based</w:t>
      </w:r>
      <w:r w:rsidRPr="00901F49">
        <w:rPr>
          <w:rFonts w:asciiTheme="minorHAnsi" w:hAnsiTheme="minorHAnsi" w:cstheme="minorHAnsi"/>
          <w:sz w:val="20"/>
          <w:szCs w:val="20"/>
          <w:lang w:val="ga-IE"/>
        </w:rPr>
        <w:t xml:space="preserve"> recruitment.</w:t>
      </w:r>
    </w:p>
    <w:p w14:paraId="4D028C54" w14:textId="77777777" w:rsidR="006A5E80" w:rsidRPr="00901F49" w:rsidRDefault="006A5E80" w:rsidP="00165E1F">
      <w:pPr>
        <w:jc w:val="center"/>
        <w:outlineLvl w:val="0"/>
        <w:rPr>
          <w:rFonts w:asciiTheme="minorHAnsi" w:hAnsiTheme="minorHAnsi" w:cstheme="minorHAnsi"/>
          <w:b/>
          <w:sz w:val="22"/>
          <w:szCs w:val="22"/>
        </w:rPr>
      </w:pPr>
    </w:p>
    <w:p w14:paraId="75CE5B0A" w14:textId="77777777" w:rsidR="009C4B07" w:rsidRPr="00901F49" w:rsidRDefault="009C4B07" w:rsidP="00987A62">
      <w:pPr>
        <w:jc w:val="center"/>
        <w:rPr>
          <w:rFonts w:asciiTheme="minorHAnsi" w:hAnsiTheme="minorHAnsi" w:cstheme="minorHAnsi"/>
          <w:sz w:val="22"/>
          <w:szCs w:val="22"/>
          <w:lang w:val="ga-IE"/>
        </w:rPr>
      </w:pPr>
      <w:r w:rsidRPr="00901F49">
        <w:rPr>
          <w:rFonts w:asciiTheme="minorHAnsi" w:hAnsiTheme="minorHAnsi" w:cstheme="minorHAnsi"/>
          <w:sz w:val="22"/>
          <w:szCs w:val="22"/>
          <w:lang w:val="ga-IE"/>
        </w:rPr>
        <w:t>National University of Ireland, Galway is an equal opportunities employer.</w:t>
      </w:r>
    </w:p>
    <w:p w14:paraId="08877763" w14:textId="77777777" w:rsidR="009173BC" w:rsidRPr="0057688E" w:rsidRDefault="009173BC" w:rsidP="009C4B07">
      <w:pPr>
        <w:jc w:val="center"/>
        <w:rPr>
          <w:rFonts w:asciiTheme="minorHAnsi" w:hAnsiTheme="minorHAnsi" w:cstheme="minorHAnsi"/>
          <w:sz w:val="20"/>
          <w:szCs w:val="20"/>
          <w:lang w:val="ga-IE"/>
        </w:rPr>
      </w:pPr>
    </w:p>
    <w:p w14:paraId="6D8BC46B" w14:textId="1B87C8EC" w:rsidR="001D2481" w:rsidRDefault="001D2481" w:rsidP="001D2481">
      <w:pPr>
        <w:rPr>
          <w:rFonts w:asciiTheme="minorHAnsi" w:hAnsiTheme="minorHAnsi" w:cstheme="minorHAnsi"/>
          <w:sz w:val="22"/>
          <w:szCs w:val="22"/>
        </w:rPr>
      </w:pPr>
      <w:r w:rsidRPr="00901F49">
        <w:rPr>
          <w:rFonts w:asciiTheme="minorHAnsi" w:hAnsiTheme="minorHAnsi" w:cstheme="minorHAnsi"/>
          <w:noProof/>
          <w:lang w:val="en-IE" w:eastAsia="en-IE"/>
        </w:rPr>
        <w:drawing>
          <wp:inline distT="0" distB="0" distL="0" distR="0" wp14:anchorId="25FB3C07" wp14:editId="323A9576">
            <wp:extent cx="1173192" cy="431321"/>
            <wp:effectExtent l="0" t="0" r="8255" b="6985"/>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73192" cy="431321"/>
                    </a:xfrm>
                    <a:prstGeom prst="rect">
                      <a:avLst/>
                    </a:prstGeom>
                  </pic:spPr>
                </pic:pic>
              </a:graphicData>
            </a:graphic>
          </wp:inline>
        </w:drawing>
      </w:r>
      <w:r w:rsidRPr="0057688E">
        <w:rPr>
          <w:rFonts w:asciiTheme="minorHAnsi" w:hAnsiTheme="minorHAnsi" w:cstheme="minorHAnsi"/>
          <w:sz w:val="22"/>
          <w:szCs w:val="22"/>
        </w:rPr>
        <w:tab/>
      </w:r>
      <w:r w:rsidRPr="0057688E">
        <w:rPr>
          <w:rFonts w:asciiTheme="minorHAnsi" w:hAnsiTheme="minorHAnsi" w:cstheme="minorHAnsi"/>
          <w:sz w:val="22"/>
          <w:szCs w:val="22"/>
        </w:rPr>
        <w:tab/>
      </w:r>
      <w:r w:rsidRPr="00901F49">
        <w:rPr>
          <w:rFonts w:asciiTheme="minorHAnsi" w:hAnsiTheme="minorHAnsi" w:cstheme="minorHAnsi"/>
          <w:noProof/>
          <w:lang w:val="en-IE" w:eastAsia="en-IE"/>
        </w:rPr>
        <w:drawing>
          <wp:inline distT="0" distB="0" distL="0" distR="0" wp14:anchorId="0963BB0A" wp14:editId="520B1479">
            <wp:extent cx="1621766" cy="474453"/>
            <wp:effectExtent l="0" t="0" r="0" b="190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1442" cy="474358"/>
                    </a:xfrm>
                    <a:prstGeom prst="rect">
                      <a:avLst/>
                    </a:prstGeom>
                  </pic:spPr>
                </pic:pic>
              </a:graphicData>
            </a:graphic>
          </wp:inline>
        </w:drawing>
      </w:r>
      <w:r w:rsidRPr="0057688E">
        <w:rPr>
          <w:rFonts w:asciiTheme="minorHAnsi" w:hAnsiTheme="minorHAnsi" w:cstheme="minorHAnsi"/>
          <w:sz w:val="22"/>
          <w:szCs w:val="22"/>
        </w:rPr>
        <w:tab/>
      </w:r>
      <w:bookmarkStart w:id="6" w:name="_GoBack"/>
      <w:bookmarkEnd w:id="6"/>
      <w:r>
        <w:rPr>
          <w:noProof/>
          <w:lang w:val="en-IE" w:eastAsia="en-IE"/>
        </w:rPr>
        <w:drawing>
          <wp:inline distT="0" distB="0" distL="0" distR="0" wp14:anchorId="1195B8C3" wp14:editId="37DDC13F">
            <wp:extent cx="956503" cy="390525"/>
            <wp:effectExtent l="0" t="0" r="0" b="0"/>
            <wp:docPr id="3" name="Picture 3" descr="cid:image007.jpg@01D866BE.96138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7.jpg@01D866BE.9613827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990946" cy="404588"/>
                    </a:xfrm>
                    <a:prstGeom prst="rect">
                      <a:avLst/>
                    </a:prstGeom>
                    <a:noFill/>
                    <a:ln>
                      <a:noFill/>
                    </a:ln>
                  </pic:spPr>
                </pic:pic>
              </a:graphicData>
            </a:graphic>
          </wp:inline>
        </w:drawing>
      </w:r>
      <w:r w:rsidRPr="0057688E">
        <w:rPr>
          <w:rFonts w:asciiTheme="minorHAnsi" w:hAnsiTheme="minorHAnsi" w:cstheme="minorHAnsi"/>
          <w:noProof/>
          <w:sz w:val="22"/>
          <w:szCs w:val="22"/>
          <w:lang w:val="en-IE" w:eastAsia="en-IE"/>
        </w:rPr>
        <w:drawing>
          <wp:inline distT="0" distB="0" distL="0" distR="0" wp14:anchorId="6F1E2FD8" wp14:editId="32C7BA7C">
            <wp:extent cx="1093198" cy="512445"/>
            <wp:effectExtent l="0" t="0" r="0" b="1905"/>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23" cstate="print"/>
                    <a:srcRect/>
                    <a:stretch>
                      <a:fillRect/>
                    </a:stretch>
                  </pic:blipFill>
                  <pic:spPr bwMode="auto">
                    <a:xfrm>
                      <a:off x="0" y="0"/>
                      <a:ext cx="1100789" cy="516003"/>
                    </a:xfrm>
                    <a:prstGeom prst="rect">
                      <a:avLst/>
                    </a:prstGeom>
                    <a:noFill/>
                    <a:ln w="9525">
                      <a:noFill/>
                      <a:miter lim="800000"/>
                      <a:headEnd/>
                      <a:tailEnd/>
                    </a:ln>
                  </pic:spPr>
                </pic:pic>
              </a:graphicData>
            </a:graphic>
          </wp:inline>
        </w:drawing>
      </w:r>
    </w:p>
    <w:p w14:paraId="4FFBC20B" w14:textId="7812CFE8" w:rsidR="009173BC" w:rsidRPr="00DC5B61" w:rsidRDefault="009173BC" w:rsidP="009C4B07">
      <w:pPr>
        <w:jc w:val="center"/>
        <w:rPr>
          <w:rFonts w:asciiTheme="minorHAnsi" w:hAnsiTheme="minorHAnsi" w:cstheme="minorHAnsi"/>
          <w:sz w:val="20"/>
          <w:szCs w:val="20"/>
          <w:lang w:val="ga-IE"/>
        </w:rPr>
      </w:pPr>
    </w:p>
    <w:p w14:paraId="08C141B9" w14:textId="4F99748F" w:rsidR="001D2481" w:rsidRPr="0057688E" w:rsidRDefault="001D2481" w:rsidP="009173BC">
      <w:pPr>
        <w:rPr>
          <w:rFonts w:asciiTheme="minorHAnsi" w:hAnsiTheme="minorHAnsi" w:cstheme="minorHAnsi"/>
          <w:sz w:val="22"/>
          <w:szCs w:val="22"/>
        </w:rPr>
      </w:pPr>
    </w:p>
    <w:sectPr w:rsidR="001D2481" w:rsidRPr="0057688E" w:rsidSect="00741DED">
      <w:pgSz w:w="11906" w:h="16838"/>
      <w:pgMar w:top="284" w:right="1440"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51CF9" w14:textId="77777777" w:rsidR="003A32E9" w:rsidRDefault="003A32E9">
      <w:r>
        <w:separator/>
      </w:r>
    </w:p>
  </w:endnote>
  <w:endnote w:type="continuationSeparator" w:id="0">
    <w:p w14:paraId="23983D37" w14:textId="77777777" w:rsidR="003A32E9" w:rsidRDefault="003A3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ヒラギノ角ゴ Pro W3">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DCBA5" w14:textId="77777777" w:rsidR="003A32E9" w:rsidRDefault="003A32E9">
      <w:r>
        <w:separator/>
      </w:r>
    </w:p>
  </w:footnote>
  <w:footnote w:type="continuationSeparator" w:id="0">
    <w:p w14:paraId="5A761C33" w14:textId="77777777" w:rsidR="003A32E9" w:rsidRDefault="003A3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94EE873"/>
    <w:lvl w:ilvl="0">
      <w:start w:val="1"/>
      <w:numFmt w:val="bullet"/>
      <w:lvlText w:val="·"/>
      <w:lvlJc w:val="left"/>
      <w:pPr>
        <w:tabs>
          <w:tab w:val="num" w:pos="360"/>
        </w:tabs>
        <w:ind w:left="360" w:firstLine="0"/>
      </w:pPr>
      <w:rPr>
        <w:rFonts w:ascii="Symbol" w:eastAsia="ヒラギノ角ゴ Pro W3" w:hAnsi="Symbol" w:hint="default"/>
        <w:color w:val="000000"/>
        <w:position w:val="0"/>
        <w:sz w:val="24"/>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Symbol"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Symbol"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1" w15:restartNumberingAfterBreak="0">
    <w:nsid w:val="0D5A68D8"/>
    <w:multiLevelType w:val="hybridMultilevel"/>
    <w:tmpl w:val="ED9077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5C3F16"/>
    <w:multiLevelType w:val="hybridMultilevel"/>
    <w:tmpl w:val="8CEA6AF0"/>
    <w:lvl w:ilvl="0" w:tplc="9E3E4D5E">
      <w:numFmt w:val="bullet"/>
      <w:lvlText w:val="•"/>
      <w:lvlJc w:val="left"/>
      <w:pPr>
        <w:ind w:left="720" w:hanging="360"/>
      </w:pPr>
      <w:rPr>
        <w:rFonts w:ascii="Calibri" w:eastAsia="SimSun"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6BE10EE"/>
    <w:multiLevelType w:val="hybridMultilevel"/>
    <w:tmpl w:val="40D6B2A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9472F8"/>
    <w:multiLevelType w:val="hybridMultilevel"/>
    <w:tmpl w:val="1D62BB50"/>
    <w:lvl w:ilvl="0" w:tplc="4830A804">
      <w:numFmt w:val="bullet"/>
      <w:lvlText w:val="·"/>
      <w:lvlJc w:val="left"/>
      <w:pPr>
        <w:ind w:left="720" w:hanging="360"/>
      </w:pPr>
      <w:rPr>
        <w:rFonts w:ascii="Calibri" w:eastAsia="SimSu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BE7500"/>
    <w:multiLevelType w:val="hybridMultilevel"/>
    <w:tmpl w:val="94E482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8427F52"/>
    <w:multiLevelType w:val="hybridMultilevel"/>
    <w:tmpl w:val="99908E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28450A5"/>
    <w:multiLevelType w:val="hybridMultilevel"/>
    <w:tmpl w:val="2BD4BB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3EE6AEC"/>
    <w:multiLevelType w:val="hybridMultilevel"/>
    <w:tmpl w:val="41BC53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6ADC5875"/>
    <w:multiLevelType w:val="hybridMultilevel"/>
    <w:tmpl w:val="7674C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D4E114E"/>
    <w:multiLevelType w:val="hybridMultilevel"/>
    <w:tmpl w:val="E7C6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BD6EB3"/>
    <w:multiLevelType w:val="hybridMultilevel"/>
    <w:tmpl w:val="9AF06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EB06E66"/>
    <w:multiLevelType w:val="hybridMultilevel"/>
    <w:tmpl w:val="4FB8B2D0"/>
    <w:lvl w:ilvl="0" w:tplc="A6EE9060">
      <w:numFmt w:val="bullet"/>
      <w:lvlText w:val=""/>
      <w:lvlJc w:val="left"/>
      <w:pPr>
        <w:ind w:left="720" w:hanging="360"/>
      </w:pPr>
      <w:rPr>
        <w:rFonts w:ascii="Symbol" w:eastAsia="SimSun"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5"/>
  </w:num>
  <w:num w:numId="4">
    <w:abstractNumId w:val="1"/>
  </w:num>
  <w:num w:numId="5">
    <w:abstractNumId w:val="2"/>
  </w:num>
  <w:num w:numId="6">
    <w:abstractNumId w:val="11"/>
  </w:num>
  <w:num w:numId="7">
    <w:abstractNumId w:val="6"/>
  </w:num>
  <w:num w:numId="8">
    <w:abstractNumId w:val="7"/>
  </w:num>
  <w:num w:numId="9">
    <w:abstractNumId w:val="8"/>
  </w:num>
  <w:num w:numId="10">
    <w:abstractNumId w:val="11"/>
  </w:num>
  <w:num w:numId="11">
    <w:abstractNumId w:val="9"/>
  </w:num>
  <w:num w:numId="12">
    <w:abstractNumId w:val="12"/>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zI1MjcGMkwsDJV0lIJTi4sz8/NACkxqAW9DDmssAAAA"/>
  </w:docVars>
  <w:rsids>
    <w:rsidRoot w:val="00BF1879"/>
    <w:rsid w:val="000011F8"/>
    <w:rsid w:val="00006362"/>
    <w:rsid w:val="000128D2"/>
    <w:rsid w:val="00021EE7"/>
    <w:rsid w:val="00023FF6"/>
    <w:rsid w:val="00024166"/>
    <w:rsid w:val="000251E8"/>
    <w:rsid w:val="0002549A"/>
    <w:rsid w:val="0003035F"/>
    <w:rsid w:val="00030960"/>
    <w:rsid w:val="00033264"/>
    <w:rsid w:val="00033EFF"/>
    <w:rsid w:val="00036343"/>
    <w:rsid w:val="00037066"/>
    <w:rsid w:val="000379DE"/>
    <w:rsid w:val="00041FCB"/>
    <w:rsid w:val="00042069"/>
    <w:rsid w:val="00043B44"/>
    <w:rsid w:val="000451D3"/>
    <w:rsid w:val="00047E08"/>
    <w:rsid w:val="00050A9E"/>
    <w:rsid w:val="00053C42"/>
    <w:rsid w:val="0006067B"/>
    <w:rsid w:val="000607B8"/>
    <w:rsid w:val="000618DE"/>
    <w:rsid w:val="00063E4E"/>
    <w:rsid w:val="00064EEF"/>
    <w:rsid w:val="00065005"/>
    <w:rsid w:val="00073219"/>
    <w:rsid w:val="00073D5C"/>
    <w:rsid w:val="0007758B"/>
    <w:rsid w:val="00077E63"/>
    <w:rsid w:val="0008099B"/>
    <w:rsid w:val="00084412"/>
    <w:rsid w:val="00084561"/>
    <w:rsid w:val="00091590"/>
    <w:rsid w:val="0009257C"/>
    <w:rsid w:val="00092C71"/>
    <w:rsid w:val="0009516A"/>
    <w:rsid w:val="000A3DC1"/>
    <w:rsid w:val="000B0470"/>
    <w:rsid w:val="000B306F"/>
    <w:rsid w:val="000B4286"/>
    <w:rsid w:val="000B6F8E"/>
    <w:rsid w:val="000B77B0"/>
    <w:rsid w:val="000D16F1"/>
    <w:rsid w:val="000D295D"/>
    <w:rsid w:val="000D3BDD"/>
    <w:rsid w:val="000E0CB0"/>
    <w:rsid w:val="000E335C"/>
    <w:rsid w:val="000F169D"/>
    <w:rsid w:val="000F2F97"/>
    <w:rsid w:val="000F31C9"/>
    <w:rsid w:val="000F41F2"/>
    <w:rsid w:val="000F4446"/>
    <w:rsid w:val="000F5159"/>
    <w:rsid w:val="00101BB8"/>
    <w:rsid w:val="00102D2A"/>
    <w:rsid w:val="00104063"/>
    <w:rsid w:val="00106F14"/>
    <w:rsid w:val="001103F0"/>
    <w:rsid w:val="00111712"/>
    <w:rsid w:val="0011182F"/>
    <w:rsid w:val="00113A82"/>
    <w:rsid w:val="00115FCE"/>
    <w:rsid w:val="00117011"/>
    <w:rsid w:val="00124772"/>
    <w:rsid w:val="00125E45"/>
    <w:rsid w:val="00126FB4"/>
    <w:rsid w:val="00136A67"/>
    <w:rsid w:val="0014090E"/>
    <w:rsid w:val="00140C4E"/>
    <w:rsid w:val="00142768"/>
    <w:rsid w:val="0014597D"/>
    <w:rsid w:val="00146B38"/>
    <w:rsid w:val="001501AB"/>
    <w:rsid w:val="001504E0"/>
    <w:rsid w:val="00151A6B"/>
    <w:rsid w:val="00153DD6"/>
    <w:rsid w:val="0015476C"/>
    <w:rsid w:val="001549C7"/>
    <w:rsid w:val="001549EE"/>
    <w:rsid w:val="001558DA"/>
    <w:rsid w:val="00164D66"/>
    <w:rsid w:val="0016534A"/>
    <w:rsid w:val="00165426"/>
    <w:rsid w:val="00165E1F"/>
    <w:rsid w:val="00165EB8"/>
    <w:rsid w:val="00166C50"/>
    <w:rsid w:val="00170AEF"/>
    <w:rsid w:val="00170C97"/>
    <w:rsid w:val="0017292D"/>
    <w:rsid w:val="00174A99"/>
    <w:rsid w:val="00176D06"/>
    <w:rsid w:val="00182136"/>
    <w:rsid w:val="00184343"/>
    <w:rsid w:val="00186150"/>
    <w:rsid w:val="00195E4C"/>
    <w:rsid w:val="001A3803"/>
    <w:rsid w:val="001A3D90"/>
    <w:rsid w:val="001A4ADC"/>
    <w:rsid w:val="001B45EF"/>
    <w:rsid w:val="001C0C25"/>
    <w:rsid w:val="001C0E9D"/>
    <w:rsid w:val="001C0F0F"/>
    <w:rsid w:val="001C292F"/>
    <w:rsid w:val="001D18F7"/>
    <w:rsid w:val="001D2481"/>
    <w:rsid w:val="001D5D61"/>
    <w:rsid w:val="001D6751"/>
    <w:rsid w:val="001D7019"/>
    <w:rsid w:val="001D7DF8"/>
    <w:rsid w:val="001E0632"/>
    <w:rsid w:val="001E1ADE"/>
    <w:rsid w:val="001E2135"/>
    <w:rsid w:val="001E31E9"/>
    <w:rsid w:val="001F2BDF"/>
    <w:rsid w:val="001F474D"/>
    <w:rsid w:val="00200A62"/>
    <w:rsid w:val="00200C62"/>
    <w:rsid w:val="002017A9"/>
    <w:rsid w:val="002070F2"/>
    <w:rsid w:val="002110EB"/>
    <w:rsid w:val="00213BC9"/>
    <w:rsid w:val="00213C92"/>
    <w:rsid w:val="002141E5"/>
    <w:rsid w:val="0021620C"/>
    <w:rsid w:val="002222CB"/>
    <w:rsid w:val="00224332"/>
    <w:rsid w:val="00225224"/>
    <w:rsid w:val="002355DD"/>
    <w:rsid w:val="0023669C"/>
    <w:rsid w:val="002375A7"/>
    <w:rsid w:val="00237FDB"/>
    <w:rsid w:val="00245116"/>
    <w:rsid w:val="00247D94"/>
    <w:rsid w:val="00250131"/>
    <w:rsid w:val="00250A5E"/>
    <w:rsid w:val="00251C76"/>
    <w:rsid w:val="002540D3"/>
    <w:rsid w:val="00256143"/>
    <w:rsid w:val="0025679A"/>
    <w:rsid w:val="00260BC5"/>
    <w:rsid w:val="00261227"/>
    <w:rsid w:val="00261BE0"/>
    <w:rsid w:val="00263824"/>
    <w:rsid w:val="00267264"/>
    <w:rsid w:val="00270F11"/>
    <w:rsid w:val="00270F9C"/>
    <w:rsid w:val="002765BE"/>
    <w:rsid w:val="0027690A"/>
    <w:rsid w:val="0028178A"/>
    <w:rsid w:val="00291F8D"/>
    <w:rsid w:val="002927A0"/>
    <w:rsid w:val="00292C8C"/>
    <w:rsid w:val="0029723A"/>
    <w:rsid w:val="002A21E6"/>
    <w:rsid w:val="002A36CE"/>
    <w:rsid w:val="002A4F64"/>
    <w:rsid w:val="002A64C4"/>
    <w:rsid w:val="002B30AB"/>
    <w:rsid w:val="002B570D"/>
    <w:rsid w:val="002B7532"/>
    <w:rsid w:val="002B7FE2"/>
    <w:rsid w:val="002C0E80"/>
    <w:rsid w:val="002C16F7"/>
    <w:rsid w:val="002C1EAD"/>
    <w:rsid w:val="002C342D"/>
    <w:rsid w:val="002D0BAA"/>
    <w:rsid w:val="002D0D80"/>
    <w:rsid w:val="002E1752"/>
    <w:rsid w:val="002E41B3"/>
    <w:rsid w:val="002E4F06"/>
    <w:rsid w:val="002E6098"/>
    <w:rsid w:val="002F4615"/>
    <w:rsid w:val="00300CE4"/>
    <w:rsid w:val="003013D1"/>
    <w:rsid w:val="00303068"/>
    <w:rsid w:val="0030322A"/>
    <w:rsid w:val="003048A5"/>
    <w:rsid w:val="003052A2"/>
    <w:rsid w:val="00306B0F"/>
    <w:rsid w:val="00310F08"/>
    <w:rsid w:val="00311C98"/>
    <w:rsid w:val="00313DD9"/>
    <w:rsid w:val="003144B0"/>
    <w:rsid w:val="00314678"/>
    <w:rsid w:val="00315BDF"/>
    <w:rsid w:val="00324908"/>
    <w:rsid w:val="003261BA"/>
    <w:rsid w:val="00330F9C"/>
    <w:rsid w:val="00336E13"/>
    <w:rsid w:val="00337FC4"/>
    <w:rsid w:val="003401DD"/>
    <w:rsid w:val="003445D5"/>
    <w:rsid w:val="00344BC4"/>
    <w:rsid w:val="00346256"/>
    <w:rsid w:val="00356DBB"/>
    <w:rsid w:val="00363AA9"/>
    <w:rsid w:val="00366689"/>
    <w:rsid w:val="00367354"/>
    <w:rsid w:val="003677B5"/>
    <w:rsid w:val="00367FC8"/>
    <w:rsid w:val="00370B9D"/>
    <w:rsid w:val="003749BD"/>
    <w:rsid w:val="003759A1"/>
    <w:rsid w:val="0038027F"/>
    <w:rsid w:val="00383B76"/>
    <w:rsid w:val="00384A8E"/>
    <w:rsid w:val="003864AE"/>
    <w:rsid w:val="00390E98"/>
    <w:rsid w:val="003A26CA"/>
    <w:rsid w:val="003A32E9"/>
    <w:rsid w:val="003A4525"/>
    <w:rsid w:val="003A7C7E"/>
    <w:rsid w:val="003B117C"/>
    <w:rsid w:val="003B3E7A"/>
    <w:rsid w:val="003C0BD7"/>
    <w:rsid w:val="003C1589"/>
    <w:rsid w:val="003C3296"/>
    <w:rsid w:val="003C39F4"/>
    <w:rsid w:val="003C4332"/>
    <w:rsid w:val="003C60AD"/>
    <w:rsid w:val="003C6B43"/>
    <w:rsid w:val="003C73F2"/>
    <w:rsid w:val="003C73F7"/>
    <w:rsid w:val="003D30D1"/>
    <w:rsid w:val="003D3BEE"/>
    <w:rsid w:val="003E5566"/>
    <w:rsid w:val="003F0172"/>
    <w:rsid w:val="003F1EDC"/>
    <w:rsid w:val="003F5DEF"/>
    <w:rsid w:val="00401F7F"/>
    <w:rsid w:val="00412002"/>
    <w:rsid w:val="004124DB"/>
    <w:rsid w:val="004126C9"/>
    <w:rsid w:val="0042283C"/>
    <w:rsid w:val="00424E56"/>
    <w:rsid w:val="00424F8F"/>
    <w:rsid w:val="00426A1F"/>
    <w:rsid w:val="004317E2"/>
    <w:rsid w:val="004343D2"/>
    <w:rsid w:val="00440077"/>
    <w:rsid w:val="00441C26"/>
    <w:rsid w:val="00443E6F"/>
    <w:rsid w:val="0044418B"/>
    <w:rsid w:val="00445B9A"/>
    <w:rsid w:val="00447CBF"/>
    <w:rsid w:val="004510CE"/>
    <w:rsid w:val="004528D3"/>
    <w:rsid w:val="00453B6E"/>
    <w:rsid w:val="00456173"/>
    <w:rsid w:val="00462A3D"/>
    <w:rsid w:val="00466F2B"/>
    <w:rsid w:val="0046703F"/>
    <w:rsid w:val="004707BB"/>
    <w:rsid w:val="004806DE"/>
    <w:rsid w:val="00487235"/>
    <w:rsid w:val="00490272"/>
    <w:rsid w:val="00491167"/>
    <w:rsid w:val="0049230E"/>
    <w:rsid w:val="0049247B"/>
    <w:rsid w:val="004A22BA"/>
    <w:rsid w:val="004A43C5"/>
    <w:rsid w:val="004A4A42"/>
    <w:rsid w:val="004A4A66"/>
    <w:rsid w:val="004B3E02"/>
    <w:rsid w:val="004B3FE2"/>
    <w:rsid w:val="004B44FA"/>
    <w:rsid w:val="004C176E"/>
    <w:rsid w:val="004C6F01"/>
    <w:rsid w:val="004C7E8B"/>
    <w:rsid w:val="004D29A4"/>
    <w:rsid w:val="004D2A7A"/>
    <w:rsid w:val="004D4A00"/>
    <w:rsid w:val="004D4D03"/>
    <w:rsid w:val="004D5B1A"/>
    <w:rsid w:val="004E0C63"/>
    <w:rsid w:val="004E6809"/>
    <w:rsid w:val="004E715F"/>
    <w:rsid w:val="004F2FC6"/>
    <w:rsid w:val="004F6D21"/>
    <w:rsid w:val="0050178D"/>
    <w:rsid w:val="00501829"/>
    <w:rsid w:val="00506406"/>
    <w:rsid w:val="00510EE9"/>
    <w:rsid w:val="00512620"/>
    <w:rsid w:val="00513824"/>
    <w:rsid w:val="00521069"/>
    <w:rsid w:val="00521990"/>
    <w:rsid w:val="00521CEA"/>
    <w:rsid w:val="00521DEF"/>
    <w:rsid w:val="005223EC"/>
    <w:rsid w:val="005265E9"/>
    <w:rsid w:val="00531FD8"/>
    <w:rsid w:val="005402A4"/>
    <w:rsid w:val="005415E2"/>
    <w:rsid w:val="00541B7A"/>
    <w:rsid w:val="00542D38"/>
    <w:rsid w:val="00543A8D"/>
    <w:rsid w:val="00544757"/>
    <w:rsid w:val="00545EE8"/>
    <w:rsid w:val="005472E2"/>
    <w:rsid w:val="005515B6"/>
    <w:rsid w:val="00557DBA"/>
    <w:rsid w:val="00565F78"/>
    <w:rsid w:val="005667BF"/>
    <w:rsid w:val="005671DB"/>
    <w:rsid w:val="00571294"/>
    <w:rsid w:val="00572AB1"/>
    <w:rsid w:val="0057349A"/>
    <w:rsid w:val="00575538"/>
    <w:rsid w:val="0057688E"/>
    <w:rsid w:val="0058109E"/>
    <w:rsid w:val="00581BCA"/>
    <w:rsid w:val="00582527"/>
    <w:rsid w:val="005841BA"/>
    <w:rsid w:val="005908C7"/>
    <w:rsid w:val="00591FB6"/>
    <w:rsid w:val="0059346E"/>
    <w:rsid w:val="00596B94"/>
    <w:rsid w:val="005A1730"/>
    <w:rsid w:val="005A3446"/>
    <w:rsid w:val="005A424A"/>
    <w:rsid w:val="005B141E"/>
    <w:rsid w:val="005B7E35"/>
    <w:rsid w:val="005C1E66"/>
    <w:rsid w:val="005C3A5F"/>
    <w:rsid w:val="005C3FDD"/>
    <w:rsid w:val="005C46CA"/>
    <w:rsid w:val="005C4FE5"/>
    <w:rsid w:val="005D5BAC"/>
    <w:rsid w:val="005F17CE"/>
    <w:rsid w:val="005F3097"/>
    <w:rsid w:val="005F39EA"/>
    <w:rsid w:val="005F60B8"/>
    <w:rsid w:val="005F6AEF"/>
    <w:rsid w:val="005F7CD5"/>
    <w:rsid w:val="00600708"/>
    <w:rsid w:val="00601935"/>
    <w:rsid w:val="00606FEF"/>
    <w:rsid w:val="006077D0"/>
    <w:rsid w:val="00611888"/>
    <w:rsid w:val="00611900"/>
    <w:rsid w:val="00611E6C"/>
    <w:rsid w:val="006325B8"/>
    <w:rsid w:val="00632661"/>
    <w:rsid w:val="00633C61"/>
    <w:rsid w:val="00634F1D"/>
    <w:rsid w:val="00635317"/>
    <w:rsid w:val="006407AE"/>
    <w:rsid w:val="00640D32"/>
    <w:rsid w:val="00640E53"/>
    <w:rsid w:val="006472A0"/>
    <w:rsid w:val="00647470"/>
    <w:rsid w:val="006516E3"/>
    <w:rsid w:val="006524F1"/>
    <w:rsid w:val="00657A1E"/>
    <w:rsid w:val="00660276"/>
    <w:rsid w:val="00661914"/>
    <w:rsid w:val="00662F62"/>
    <w:rsid w:val="006716AD"/>
    <w:rsid w:val="00675473"/>
    <w:rsid w:val="006802C4"/>
    <w:rsid w:val="00680370"/>
    <w:rsid w:val="00681075"/>
    <w:rsid w:val="0068463B"/>
    <w:rsid w:val="00685C8B"/>
    <w:rsid w:val="0069023F"/>
    <w:rsid w:val="0069067E"/>
    <w:rsid w:val="00693BA2"/>
    <w:rsid w:val="00693F10"/>
    <w:rsid w:val="00697613"/>
    <w:rsid w:val="006A2217"/>
    <w:rsid w:val="006A5E80"/>
    <w:rsid w:val="006A685C"/>
    <w:rsid w:val="006B16A6"/>
    <w:rsid w:val="006B3577"/>
    <w:rsid w:val="006B6625"/>
    <w:rsid w:val="006B6DCC"/>
    <w:rsid w:val="006B71ED"/>
    <w:rsid w:val="006C0418"/>
    <w:rsid w:val="006C1DD2"/>
    <w:rsid w:val="006C550B"/>
    <w:rsid w:val="006D1D59"/>
    <w:rsid w:val="006D1FC2"/>
    <w:rsid w:val="006D296F"/>
    <w:rsid w:val="006D2A86"/>
    <w:rsid w:val="006D6D37"/>
    <w:rsid w:val="006D72BC"/>
    <w:rsid w:val="006E39F2"/>
    <w:rsid w:val="006E494B"/>
    <w:rsid w:val="006E5A7C"/>
    <w:rsid w:val="006F231F"/>
    <w:rsid w:val="006F6D7D"/>
    <w:rsid w:val="006F7836"/>
    <w:rsid w:val="00701C78"/>
    <w:rsid w:val="0070478C"/>
    <w:rsid w:val="00706AAD"/>
    <w:rsid w:val="00707B47"/>
    <w:rsid w:val="0071008F"/>
    <w:rsid w:val="00710A42"/>
    <w:rsid w:val="00711A4F"/>
    <w:rsid w:val="007130D8"/>
    <w:rsid w:val="0071339A"/>
    <w:rsid w:val="007153AD"/>
    <w:rsid w:val="00720816"/>
    <w:rsid w:val="00721981"/>
    <w:rsid w:val="00722245"/>
    <w:rsid w:val="007242CC"/>
    <w:rsid w:val="007341E9"/>
    <w:rsid w:val="00736668"/>
    <w:rsid w:val="00741DED"/>
    <w:rsid w:val="00744432"/>
    <w:rsid w:val="00746483"/>
    <w:rsid w:val="00746B7A"/>
    <w:rsid w:val="00746B7C"/>
    <w:rsid w:val="007500F3"/>
    <w:rsid w:val="00752A0C"/>
    <w:rsid w:val="00755951"/>
    <w:rsid w:val="00760C60"/>
    <w:rsid w:val="007659E1"/>
    <w:rsid w:val="00765B6C"/>
    <w:rsid w:val="0077103E"/>
    <w:rsid w:val="00771309"/>
    <w:rsid w:val="00771C07"/>
    <w:rsid w:val="00771D34"/>
    <w:rsid w:val="007775A0"/>
    <w:rsid w:val="007823AC"/>
    <w:rsid w:val="0078620D"/>
    <w:rsid w:val="00787A05"/>
    <w:rsid w:val="007911D2"/>
    <w:rsid w:val="007926A0"/>
    <w:rsid w:val="007930A1"/>
    <w:rsid w:val="0079450D"/>
    <w:rsid w:val="007967A3"/>
    <w:rsid w:val="007A18B4"/>
    <w:rsid w:val="007A2441"/>
    <w:rsid w:val="007A6CB0"/>
    <w:rsid w:val="007B10DA"/>
    <w:rsid w:val="007B155E"/>
    <w:rsid w:val="007C00D6"/>
    <w:rsid w:val="007C7B5B"/>
    <w:rsid w:val="007D0C63"/>
    <w:rsid w:val="007D0EBE"/>
    <w:rsid w:val="007D1DBE"/>
    <w:rsid w:val="007D30E0"/>
    <w:rsid w:val="007D3AD5"/>
    <w:rsid w:val="007D47BC"/>
    <w:rsid w:val="007E4EAB"/>
    <w:rsid w:val="007E7509"/>
    <w:rsid w:val="007F06B5"/>
    <w:rsid w:val="007F2649"/>
    <w:rsid w:val="00802AC8"/>
    <w:rsid w:val="00803E88"/>
    <w:rsid w:val="008102C4"/>
    <w:rsid w:val="008107B9"/>
    <w:rsid w:val="00810E4E"/>
    <w:rsid w:val="00811D5D"/>
    <w:rsid w:val="008142AC"/>
    <w:rsid w:val="00814B19"/>
    <w:rsid w:val="00817184"/>
    <w:rsid w:val="00821190"/>
    <w:rsid w:val="008227AB"/>
    <w:rsid w:val="00824820"/>
    <w:rsid w:val="00846FE8"/>
    <w:rsid w:val="008517FC"/>
    <w:rsid w:val="008531D3"/>
    <w:rsid w:val="00856A2B"/>
    <w:rsid w:val="00861D0E"/>
    <w:rsid w:val="00861E0D"/>
    <w:rsid w:val="00862717"/>
    <w:rsid w:val="0086440E"/>
    <w:rsid w:val="0087444E"/>
    <w:rsid w:val="00875063"/>
    <w:rsid w:val="008758F5"/>
    <w:rsid w:val="008813C0"/>
    <w:rsid w:val="00881A76"/>
    <w:rsid w:val="00882141"/>
    <w:rsid w:val="00884FD0"/>
    <w:rsid w:val="008921BB"/>
    <w:rsid w:val="00892471"/>
    <w:rsid w:val="00892D54"/>
    <w:rsid w:val="0089486F"/>
    <w:rsid w:val="008A0058"/>
    <w:rsid w:val="008A1240"/>
    <w:rsid w:val="008A79C8"/>
    <w:rsid w:val="008B60ED"/>
    <w:rsid w:val="008B6241"/>
    <w:rsid w:val="008B6D04"/>
    <w:rsid w:val="008C7089"/>
    <w:rsid w:val="008D0D0A"/>
    <w:rsid w:val="008D1F98"/>
    <w:rsid w:val="008D324F"/>
    <w:rsid w:val="008D6B74"/>
    <w:rsid w:val="008E1080"/>
    <w:rsid w:val="008E331D"/>
    <w:rsid w:val="008E3A14"/>
    <w:rsid w:val="008E4EB7"/>
    <w:rsid w:val="008E4ECA"/>
    <w:rsid w:val="008E60A0"/>
    <w:rsid w:val="008F0EA1"/>
    <w:rsid w:val="008F33E3"/>
    <w:rsid w:val="008F3D7C"/>
    <w:rsid w:val="008F4407"/>
    <w:rsid w:val="008F6324"/>
    <w:rsid w:val="008F63AD"/>
    <w:rsid w:val="00901F49"/>
    <w:rsid w:val="0091090D"/>
    <w:rsid w:val="0091386F"/>
    <w:rsid w:val="00913A8E"/>
    <w:rsid w:val="00914FA0"/>
    <w:rsid w:val="009173BC"/>
    <w:rsid w:val="00920F86"/>
    <w:rsid w:val="00922A03"/>
    <w:rsid w:val="00923361"/>
    <w:rsid w:val="00923E65"/>
    <w:rsid w:val="00934799"/>
    <w:rsid w:val="00934F61"/>
    <w:rsid w:val="00937675"/>
    <w:rsid w:val="00943FE4"/>
    <w:rsid w:val="00945DC7"/>
    <w:rsid w:val="009624D1"/>
    <w:rsid w:val="0096452C"/>
    <w:rsid w:val="00965FC6"/>
    <w:rsid w:val="009678A3"/>
    <w:rsid w:val="00967A37"/>
    <w:rsid w:val="00971F88"/>
    <w:rsid w:val="00977373"/>
    <w:rsid w:val="00987A62"/>
    <w:rsid w:val="00991C23"/>
    <w:rsid w:val="00993C40"/>
    <w:rsid w:val="009943C4"/>
    <w:rsid w:val="00994BD3"/>
    <w:rsid w:val="009951F9"/>
    <w:rsid w:val="009969A2"/>
    <w:rsid w:val="009A1E90"/>
    <w:rsid w:val="009A46F2"/>
    <w:rsid w:val="009A4FD1"/>
    <w:rsid w:val="009A548C"/>
    <w:rsid w:val="009A6FB2"/>
    <w:rsid w:val="009B70CE"/>
    <w:rsid w:val="009C284E"/>
    <w:rsid w:val="009C38C7"/>
    <w:rsid w:val="009C4B07"/>
    <w:rsid w:val="009C68DC"/>
    <w:rsid w:val="009D0D29"/>
    <w:rsid w:val="009D0D49"/>
    <w:rsid w:val="009E5610"/>
    <w:rsid w:val="009E7C12"/>
    <w:rsid w:val="009F4CD9"/>
    <w:rsid w:val="009F4E56"/>
    <w:rsid w:val="009F7614"/>
    <w:rsid w:val="00A00536"/>
    <w:rsid w:val="00A010DF"/>
    <w:rsid w:val="00A04AFF"/>
    <w:rsid w:val="00A13728"/>
    <w:rsid w:val="00A14E24"/>
    <w:rsid w:val="00A17EDC"/>
    <w:rsid w:val="00A20A83"/>
    <w:rsid w:val="00A24DCC"/>
    <w:rsid w:val="00A27847"/>
    <w:rsid w:val="00A3034D"/>
    <w:rsid w:val="00A31BD5"/>
    <w:rsid w:val="00A31F53"/>
    <w:rsid w:val="00A33040"/>
    <w:rsid w:val="00A33593"/>
    <w:rsid w:val="00A34037"/>
    <w:rsid w:val="00A4129A"/>
    <w:rsid w:val="00A42C1E"/>
    <w:rsid w:val="00A43938"/>
    <w:rsid w:val="00A51857"/>
    <w:rsid w:val="00A51B20"/>
    <w:rsid w:val="00A53B41"/>
    <w:rsid w:val="00A54BB5"/>
    <w:rsid w:val="00A55166"/>
    <w:rsid w:val="00A56EC9"/>
    <w:rsid w:val="00A65ECE"/>
    <w:rsid w:val="00A66426"/>
    <w:rsid w:val="00A66D26"/>
    <w:rsid w:val="00A727FB"/>
    <w:rsid w:val="00A731F9"/>
    <w:rsid w:val="00A7359A"/>
    <w:rsid w:val="00A74008"/>
    <w:rsid w:val="00A91C7B"/>
    <w:rsid w:val="00A93CD9"/>
    <w:rsid w:val="00A968EE"/>
    <w:rsid w:val="00AA23D8"/>
    <w:rsid w:val="00AA357B"/>
    <w:rsid w:val="00AA498F"/>
    <w:rsid w:val="00AA4AE4"/>
    <w:rsid w:val="00AB295C"/>
    <w:rsid w:val="00AB4C96"/>
    <w:rsid w:val="00AB7BD1"/>
    <w:rsid w:val="00AC2CA2"/>
    <w:rsid w:val="00AC3B76"/>
    <w:rsid w:val="00AC709D"/>
    <w:rsid w:val="00AD2AC9"/>
    <w:rsid w:val="00AD3D2A"/>
    <w:rsid w:val="00AE087A"/>
    <w:rsid w:val="00AE22B5"/>
    <w:rsid w:val="00AE3A34"/>
    <w:rsid w:val="00AE70D8"/>
    <w:rsid w:val="00AF689E"/>
    <w:rsid w:val="00B00300"/>
    <w:rsid w:val="00B01593"/>
    <w:rsid w:val="00B04E23"/>
    <w:rsid w:val="00B05DFE"/>
    <w:rsid w:val="00B12959"/>
    <w:rsid w:val="00B20CEE"/>
    <w:rsid w:val="00B2246C"/>
    <w:rsid w:val="00B231B0"/>
    <w:rsid w:val="00B26882"/>
    <w:rsid w:val="00B269E8"/>
    <w:rsid w:val="00B269FF"/>
    <w:rsid w:val="00B27539"/>
    <w:rsid w:val="00B32121"/>
    <w:rsid w:val="00B428D1"/>
    <w:rsid w:val="00B45A56"/>
    <w:rsid w:val="00B46338"/>
    <w:rsid w:val="00B475CE"/>
    <w:rsid w:val="00B50AEE"/>
    <w:rsid w:val="00B555B8"/>
    <w:rsid w:val="00B55939"/>
    <w:rsid w:val="00B57FFB"/>
    <w:rsid w:val="00B62319"/>
    <w:rsid w:val="00B62D4E"/>
    <w:rsid w:val="00B64DE0"/>
    <w:rsid w:val="00B64FC0"/>
    <w:rsid w:val="00B66A5F"/>
    <w:rsid w:val="00B7326B"/>
    <w:rsid w:val="00B76F33"/>
    <w:rsid w:val="00B8394D"/>
    <w:rsid w:val="00B83D17"/>
    <w:rsid w:val="00B8577F"/>
    <w:rsid w:val="00B879A0"/>
    <w:rsid w:val="00B9362C"/>
    <w:rsid w:val="00B93B7E"/>
    <w:rsid w:val="00B969FC"/>
    <w:rsid w:val="00BA09B8"/>
    <w:rsid w:val="00BA128C"/>
    <w:rsid w:val="00BA7FBF"/>
    <w:rsid w:val="00BB0916"/>
    <w:rsid w:val="00BB2F60"/>
    <w:rsid w:val="00BB4376"/>
    <w:rsid w:val="00BB4780"/>
    <w:rsid w:val="00BB50A1"/>
    <w:rsid w:val="00BB6444"/>
    <w:rsid w:val="00BB7DF3"/>
    <w:rsid w:val="00BC1EA6"/>
    <w:rsid w:val="00BC482C"/>
    <w:rsid w:val="00BD1A5C"/>
    <w:rsid w:val="00BD3B08"/>
    <w:rsid w:val="00BD58C7"/>
    <w:rsid w:val="00BD67CC"/>
    <w:rsid w:val="00BE111D"/>
    <w:rsid w:val="00BE1C14"/>
    <w:rsid w:val="00BE3747"/>
    <w:rsid w:val="00BE4AB7"/>
    <w:rsid w:val="00BE56B5"/>
    <w:rsid w:val="00BE69EB"/>
    <w:rsid w:val="00BF0BA9"/>
    <w:rsid w:val="00BF1879"/>
    <w:rsid w:val="00C0122B"/>
    <w:rsid w:val="00C04CC8"/>
    <w:rsid w:val="00C05299"/>
    <w:rsid w:val="00C129E4"/>
    <w:rsid w:val="00C134A1"/>
    <w:rsid w:val="00C14339"/>
    <w:rsid w:val="00C148C4"/>
    <w:rsid w:val="00C157CE"/>
    <w:rsid w:val="00C20C42"/>
    <w:rsid w:val="00C2101C"/>
    <w:rsid w:val="00C2112C"/>
    <w:rsid w:val="00C221D5"/>
    <w:rsid w:val="00C227E1"/>
    <w:rsid w:val="00C2368F"/>
    <w:rsid w:val="00C2414A"/>
    <w:rsid w:val="00C25E7E"/>
    <w:rsid w:val="00C262F1"/>
    <w:rsid w:val="00C26EFF"/>
    <w:rsid w:val="00C3080B"/>
    <w:rsid w:val="00C35ABC"/>
    <w:rsid w:val="00C35ADD"/>
    <w:rsid w:val="00C36DC5"/>
    <w:rsid w:val="00C37995"/>
    <w:rsid w:val="00C44388"/>
    <w:rsid w:val="00C4672A"/>
    <w:rsid w:val="00C538FE"/>
    <w:rsid w:val="00C552B8"/>
    <w:rsid w:val="00C6261D"/>
    <w:rsid w:val="00C661A2"/>
    <w:rsid w:val="00C709A7"/>
    <w:rsid w:val="00C77531"/>
    <w:rsid w:val="00C8065D"/>
    <w:rsid w:val="00C82C79"/>
    <w:rsid w:val="00C86687"/>
    <w:rsid w:val="00C9047A"/>
    <w:rsid w:val="00C9236E"/>
    <w:rsid w:val="00C92DC1"/>
    <w:rsid w:val="00CA0549"/>
    <w:rsid w:val="00CA160F"/>
    <w:rsid w:val="00CA42BE"/>
    <w:rsid w:val="00CA5129"/>
    <w:rsid w:val="00CA7C80"/>
    <w:rsid w:val="00CB0370"/>
    <w:rsid w:val="00CB2D8F"/>
    <w:rsid w:val="00CC166B"/>
    <w:rsid w:val="00CC1A67"/>
    <w:rsid w:val="00CC1C46"/>
    <w:rsid w:val="00CC2929"/>
    <w:rsid w:val="00CC306A"/>
    <w:rsid w:val="00CC7586"/>
    <w:rsid w:val="00CD130E"/>
    <w:rsid w:val="00CD33B5"/>
    <w:rsid w:val="00CD3F3A"/>
    <w:rsid w:val="00CD7192"/>
    <w:rsid w:val="00CD7258"/>
    <w:rsid w:val="00CD7821"/>
    <w:rsid w:val="00CE3156"/>
    <w:rsid w:val="00CE5329"/>
    <w:rsid w:val="00CE5C50"/>
    <w:rsid w:val="00CE5D6D"/>
    <w:rsid w:val="00CE68C3"/>
    <w:rsid w:val="00CE73F1"/>
    <w:rsid w:val="00CE7B63"/>
    <w:rsid w:val="00CF0DDB"/>
    <w:rsid w:val="00CF3276"/>
    <w:rsid w:val="00CF58E1"/>
    <w:rsid w:val="00CF5BC6"/>
    <w:rsid w:val="00CF6C07"/>
    <w:rsid w:val="00CF72FA"/>
    <w:rsid w:val="00CF77DA"/>
    <w:rsid w:val="00D02274"/>
    <w:rsid w:val="00D0242F"/>
    <w:rsid w:val="00D06673"/>
    <w:rsid w:val="00D076AC"/>
    <w:rsid w:val="00D104DC"/>
    <w:rsid w:val="00D11021"/>
    <w:rsid w:val="00D14798"/>
    <w:rsid w:val="00D162EB"/>
    <w:rsid w:val="00D16399"/>
    <w:rsid w:val="00D17BA2"/>
    <w:rsid w:val="00D17F1A"/>
    <w:rsid w:val="00D27423"/>
    <w:rsid w:val="00D30532"/>
    <w:rsid w:val="00D35207"/>
    <w:rsid w:val="00D355AB"/>
    <w:rsid w:val="00D4017A"/>
    <w:rsid w:val="00D51622"/>
    <w:rsid w:val="00D5322D"/>
    <w:rsid w:val="00D617EF"/>
    <w:rsid w:val="00D61A3B"/>
    <w:rsid w:val="00D70647"/>
    <w:rsid w:val="00D72A64"/>
    <w:rsid w:val="00D7477F"/>
    <w:rsid w:val="00D843F3"/>
    <w:rsid w:val="00D96FFF"/>
    <w:rsid w:val="00DA14BD"/>
    <w:rsid w:val="00DA211B"/>
    <w:rsid w:val="00DA3BC6"/>
    <w:rsid w:val="00DA3DCD"/>
    <w:rsid w:val="00DA4573"/>
    <w:rsid w:val="00DA71CA"/>
    <w:rsid w:val="00DA74C9"/>
    <w:rsid w:val="00DB36AD"/>
    <w:rsid w:val="00DB6CBD"/>
    <w:rsid w:val="00DC5B61"/>
    <w:rsid w:val="00DD134B"/>
    <w:rsid w:val="00DD23B0"/>
    <w:rsid w:val="00DD375F"/>
    <w:rsid w:val="00DD3D82"/>
    <w:rsid w:val="00DD4BC9"/>
    <w:rsid w:val="00DD56F7"/>
    <w:rsid w:val="00DE5010"/>
    <w:rsid w:val="00DE7DE2"/>
    <w:rsid w:val="00DF3904"/>
    <w:rsid w:val="00DF7715"/>
    <w:rsid w:val="00DF797E"/>
    <w:rsid w:val="00DF7D5F"/>
    <w:rsid w:val="00E0033F"/>
    <w:rsid w:val="00E027E3"/>
    <w:rsid w:val="00E02FE2"/>
    <w:rsid w:val="00E110DB"/>
    <w:rsid w:val="00E11D39"/>
    <w:rsid w:val="00E134E7"/>
    <w:rsid w:val="00E13604"/>
    <w:rsid w:val="00E14DB3"/>
    <w:rsid w:val="00E1515F"/>
    <w:rsid w:val="00E16D17"/>
    <w:rsid w:val="00E26886"/>
    <w:rsid w:val="00E274C2"/>
    <w:rsid w:val="00E35666"/>
    <w:rsid w:val="00E47755"/>
    <w:rsid w:val="00E53292"/>
    <w:rsid w:val="00E532ED"/>
    <w:rsid w:val="00E55239"/>
    <w:rsid w:val="00E60FA8"/>
    <w:rsid w:val="00E61431"/>
    <w:rsid w:val="00E7272C"/>
    <w:rsid w:val="00E73740"/>
    <w:rsid w:val="00E7728A"/>
    <w:rsid w:val="00E773F6"/>
    <w:rsid w:val="00E77A54"/>
    <w:rsid w:val="00E806A1"/>
    <w:rsid w:val="00E808D2"/>
    <w:rsid w:val="00E819BD"/>
    <w:rsid w:val="00E84C36"/>
    <w:rsid w:val="00E86920"/>
    <w:rsid w:val="00E870F6"/>
    <w:rsid w:val="00E91759"/>
    <w:rsid w:val="00E92908"/>
    <w:rsid w:val="00E950AF"/>
    <w:rsid w:val="00EA08A2"/>
    <w:rsid w:val="00EA0CD1"/>
    <w:rsid w:val="00EA3B91"/>
    <w:rsid w:val="00EA4DE8"/>
    <w:rsid w:val="00EA6FA3"/>
    <w:rsid w:val="00EA7058"/>
    <w:rsid w:val="00EA7B92"/>
    <w:rsid w:val="00EA7EE2"/>
    <w:rsid w:val="00EB00BF"/>
    <w:rsid w:val="00EB1905"/>
    <w:rsid w:val="00EB6EE7"/>
    <w:rsid w:val="00EC23C0"/>
    <w:rsid w:val="00EC4725"/>
    <w:rsid w:val="00EC770D"/>
    <w:rsid w:val="00EC7BF0"/>
    <w:rsid w:val="00EC7EA9"/>
    <w:rsid w:val="00ED0112"/>
    <w:rsid w:val="00ED1DBD"/>
    <w:rsid w:val="00ED5A4E"/>
    <w:rsid w:val="00ED6DBD"/>
    <w:rsid w:val="00ED791F"/>
    <w:rsid w:val="00EE1413"/>
    <w:rsid w:val="00EE28DA"/>
    <w:rsid w:val="00EE3F4B"/>
    <w:rsid w:val="00EE6C6C"/>
    <w:rsid w:val="00EF0AB7"/>
    <w:rsid w:val="00EF2809"/>
    <w:rsid w:val="00EF5446"/>
    <w:rsid w:val="00F01C57"/>
    <w:rsid w:val="00F04C12"/>
    <w:rsid w:val="00F07B55"/>
    <w:rsid w:val="00F120FD"/>
    <w:rsid w:val="00F20541"/>
    <w:rsid w:val="00F235CB"/>
    <w:rsid w:val="00F2362B"/>
    <w:rsid w:val="00F27D9F"/>
    <w:rsid w:val="00F35D53"/>
    <w:rsid w:val="00F36047"/>
    <w:rsid w:val="00F36C24"/>
    <w:rsid w:val="00F37F30"/>
    <w:rsid w:val="00F4092A"/>
    <w:rsid w:val="00F40D52"/>
    <w:rsid w:val="00F43B63"/>
    <w:rsid w:val="00F44451"/>
    <w:rsid w:val="00F45889"/>
    <w:rsid w:val="00F47191"/>
    <w:rsid w:val="00F474EE"/>
    <w:rsid w:val="00F62408"/>
    <w:rsid w:val="00F66B81"/>
    <w:rsid w:val="00F678CA"/>
    <w:rsid w:val="00F702EC"/>
    <w:rsid w:val="00F705A8"/>
    <w:rsid w:val="00F71A7E"/>
    <w:rsid w:val="00F7626B"/>
    <w:rsid w:val="00F84B90"/>
    <w:rsid w:val="00F85D35"/>
    <w:rsid w:val="00F95298"/>
    <w:rsid w:val="00FA14C3"/>
    <w:rsid w:val="00FB12EF"/>
    <w:rsid w:val="00FB1C70"/>
    <w:rsid w:val="00FB325B"/>
    <w:rsid w:val="00FB3487"/>
    <w:rsid w:val="00FB3F91"/>
    <w:rsid w:val="00FC219B"/>
    <w:rsid w:val="00FC5093"/>
    <w:rsid w:val="00FC53DF"/>
    <w:rsid w:val="00FD2841"/>
    <w:rsid w:val="00FD531D"/>
    <w:rsid w:val="00FD622D"/>
    <w:rsid w:val="00FE2195"/>
    <w:rsid w:val="00FE6135"/>
    <w:rsid w:val="00FF4EE8"/>
    <w:rsid w:val="00FF6C61"/>
    <w:rsid w:val="00FF7223"/>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E3B369"/>
  <w15:docId w15:val="{E50A9DA3-3253-4D41-B057-A651BF978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879"/>
    <w:rPr>
      <w:rFonts w:eastAsia="SimSun"/>
      <w:sz w:val="24"/>
      <w:szCs w:val="24"/>
      <w:lang w:val="en-GB"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F1879"/>
    <w:pPr>
      <w:jc w:val="center"/>
    </w:pPr>
    <w:rPr>
      <w:b/>
      <w:u w:val="single"/>
      <w:lang w:eastAsia="en-US"/>
    </w:rPr>
  </w:style>
  <w:style w:type="paragraph" w:styleId="BodyText">
    <w:name w:val="Body Text"/>
    <w:aliases w:val="Normal H,HEA"/>
    <w:basedOn w:val="Normal"/>
    <w:link w:val="BodyTextChar"/>
    <w:rsid w:val="00BF1879"/>
    <w:rPr>
      <w:color w:val="993300"/>
      <w:sz w:val="22"/>
      <w:szCs w:val="20"/>
      <w:lang w:eastAsia="en-US"/>
    </w:rPr>
  </w:style>
  <w:style w:type="character" w:styleId="Hyperlink">
    <w:name w:val="Hyperlink"/>
    <w:basedOn w:val="DefaultParagraphFont"/>
    <w:rsid w:val="00BF1879"/>
    <w:rPr>
      <w:color w:val="0000FF"/>
      <w:u w:val="single"/>
    </w:rPr>
  </w:style>
  <w:style w:type="paragraph" w:styleId="BodyText2">
    <w:name w:val="Body Text 2"/>
    <w:basedOn w:val="Normal"/>
    <w:link w:val="BodyText2Char"/>
    <w:rsid w:val="00BF1879"/>
    <w:pPr>
      <w:spacing w:after="120" w:line="480" w:lineRule="auto"/>
    </w:pPr>
  </w:style>
  <w:style w:type="character" w:customStyle="1" w:styleId="BodyText2Char">
    <w:name w:val="Body Text 2 Char"/>
    <w:basedOn w:val="DefaultParagraphFont"/>
    <w:link w:val="BodyText2"/>
    <w:rsid w:val="00BF1879"/>
    <w:rPr>
      <w:rFonts w:eastAsia="SimSun"/>
      <w:sz w:val="24"/>
      <w:szCs w:val="24"/>
      <w:lang w:val="en-GB" w:eastAsia="fi-FI" w:bidi="ar-SA"/>
    </w:rPr>
  </w:style>
  <w:style w:type="paragraph" w:styleId="BalloonText">
    <w:name w:val="Balloon Text"/>
    <w:basedOn w:val="Normal"/>
    <w:link w:val="BalloonTextChar"/>
    <w:rsid w:val="004806DE"/>
    <w:rPr>
      <w:rFonts w:ascii="Tahoma" w:hAnsi="Tahoma" w:cs="Tahoma"/>
      <w:sz w:val="16"/>
      <w:szCs w:val="16"/>
    </w:rPr>
  </w:style>
  <w:style w:type="character" w:customStyle="1" w:styleId="BalloonTextChar">
    <w:name w:val="Balloon Text Char"/>
    <w:basedOn w:val="DefaultParagraphFont"/>
    <w:link w:val="BalloonText"/>
    <w:rsid w:val="004806DE"/>
    <w:rPr>
      <w:rFonts w:ascii="Tahoma" w:eastAsia="SimSun" w:hAnsi="Tahoma" w:cs="Tahoma"/>
      <w:sz w:val="16"/>
      <w:szCs w:val="16"/>
      <w:lang w:val="en-GB" w:eastAsia="fi-FI"/>
    </w:rPr>
  </w:style>
  <w:style w:type="paragraph" w:customStyle="1" w:styleId="BodyText31">
    <w:name w:val="Body Text 31"/>
    <w:rsid w:val="00A31BD5"/>
    <w:pPr>
      <w:spacing w:after="120"/>
    </w:pPr>
    <w:rPr>
      <w:rFonts w:eastAsia="ヒラギノ角ゴ Pro W3"/>
      <w:color w:val="000000"/>
      <w:sz w:val="16"/>
      <w:lang w:val="en-GB" w:eastAsia="ko-KR"/>
    </w:rPr>
  </w:style>
  <w:style w:type="character" w:customStyle="1" w:styleId="Hyperlink1">
    <w:name w:val="Hyperlink1"/>
    <w:rsid w:val="00A31BD5"/>
    <w:rPr>
      <w:color w:val="0023FF"/>
      <w:sz w:val="20"/>
      <w:u w:val="single"/>
    </w:rPr>
  </w:style>
  <w:style w:type="paragraph" w:customStyle="1" w:styleId="Style1">
    <w:name w:val="Style1"/>
    <w:rsid w:val="00A31BD5"/>
    <w:pPr>
      <w:jc w:val="both"/>
    </w:pPr>
    <w:rPr>
      <w:rFonts w:eastAsia="ヒラギノ角ゴ Pro W3"/>
      <w:color w:val="000000"/>
      <w:sz w:val="22"/>
      <w:lang w:val="en-US" w:eastAsia="ko-KR"/>
    </w:rPr>
  </w:style>
  <w:style w:type="paragraph" w:styleId="ListParagraph">
    <w:name w:val="List Paragraph"/>
    <w:basedOn w:val="Normal"/>
    <w:uiPriority w:val="34"/>
    <w:qFormat/>
    <w:rsid w:val="00A31BD5"/>
    <w:pPr>
      <w:ind w:left="720"/>
      <w:contextualSpacing/>
    </w:pPr>
    <w:rPr>
      <w:rFonts w:eastAsia="ヒラギノ角ゴ Pro W3"/>
      <w:color w:val="000000"/>
      <w:lang w:eastAsia="en-US"/>
    </w:rPr>
  </w:style>
  <w:style w:type="character" w:customStyle="1" w:styleId="BodyTextChar">
    <w:name w:val="Body Text Char"/>
    <w:aliases w:val="Normal H Char,HEA Char"/>
    <w:basedOn w:val="DefaultParagraphFont"/>
    <w:link w:val="BodyText"/>
    <w:rsid w:val="00A31BD5"/>
    <w:rPr>
      <w:rFonts w:eastAsia="SimSun"/>
      <w:color w:val="993300"/>
      <w:sz w:val="22"/>
      <w:lang w:val="en-GB" w:eastAsia="en-US"/>
    </w:rPr>
  </w:style>
  <w:style w:type="character" w:styleId="CommentReference">
    <w:name w:val="annotation reference"/>
    <w:basedOn w:val="DefaultParagraphFont"/>
    <w:rsid w:val="002D0BAA"/>
    <w:rPr>
      <w:sz w:val="18"/>
      <w:szCs w:val="18"/>
    </w:rPr>
  </w:style>
  <w:style w:type="paragraph" w:styleId="CommentText">
    <w:name w:val="annotation text"/>
    <w:basedOn w:val="Normal"/>
    <w:link w:val="CommentTextChar"/>
    <w:rsid w:val="002D0BAA"/>
  </w:style>
  <w:style w:type="character" w:customStyle="1" w:styleId="CommentTextChar">
    <w:name w:val="Comment Text Char"/>
    <w:basedOn w:val="DefaultParagraphFont"/>
    <w:link w:val="CommentText"/>
    <w:rsid w:val="002D0BAA"/>
    <w:rPr>
      <w:rFonts w:eastAsia="SimSun"/>
      <w:sz w:val="24"/>
      <w:szCs w:val="24"/>
      <w:lang w:val="en-GB" w:eastAsia="fi-FI"/>
    </w:rPr>
  </w:style>
  <w:style w:type="paragraph" w:styleId="CommentSubject">
    <w:name w:val="annotation subject"/>
    <w:basedOn w:val="CommentText"/>
    <w:next w:val="CommentText"/>
    <w:link w:val="CommentSubjectChar"/>
    <w:rsid w:val="002D0BAA"/>
    <w:rPr>
      <w:b/>
      <w:bCs/>
      <w:sz w:val="20"/>
      <w:szCs w:val="20"/>
    </w:rPr>
  </w:style>
  <w:style w:type="character" w:customStyle="1" w:styleId="CommentSubjectChar">
    <w:name w:val="Comment Subject Char"/>
    <w:basedOn w:val="CommentTextChar"/>
    <w:link w:val="CommentSubject"/>
    <w:rsid w:val="002D0BAA"/>
    <w:rPr>
      <w:rFonts w:eastAsia="SimSun"/>
      <w:b/>
      <w:bCs/>
      <w:sz w:val="24"/>
      <w:szCs w:val="24"/>
      <w:lang w:val="en-GB" w:eastAsia="fi-FI"/>
    </w:rPr>
  </w:style>
  <w:style w:type="paragraph" w:styleId="Header">
    <w:name w:val="header"/>
    <w:basedOn w:val="Normal"/>
    <w:link w:val="HeaderChar"/>
    <w:rsid w:val="00A54BB5"/>
    <w:pPr>
      <w:tabs>
        <w:tab w:val="center" w:pos="4513"/>
        <w:tab w:val="right" w:pos="9026"/>
      </w:tabs>
    </w:pPr>
  </w:style>
  <w:style w:type="character" w:customStyle="1" w:styleId="HeaderChar">
    <w:name w:val="Header Char"/>
    <w:basedOn w:val="DefaultParagraphFont"/>
    <w:link w:val="Header"/>
    <w:rsid w:val="00A54BB5"/>
    <w:rPr>
      <w:rFonts w:eastAsia="SimSun"/>
      <w:sz w:val="24"/>
      <w:szCs w:val="24"/>
      <w:lang w:val="en-GB" w:eastAsia="fi-FI"/>
    </w:rPr>
  </w:style>
  <w:style w:type="paragraph" w:styleId="Footer">
    <w:name w:val="footer"/>
    <w:basedOn w:val="Normal"/>
    <w:link w:val="FooterChar"/>
    <w:rsid w:val="00A54BB5"/>
    <w:pPr>
      <w:tabs>
        <w:tab w:val="center" w:pos="4513"/>
        <w:tab w:val="right" w:pos="9026"/>
      </w:tabs>
    </w:pPr>
  </w:style>
  <w:style w:type="character" w:customStyle="1" w:styleId="FooterChar">
    <w:name w:val="Footer Char"/>
    <w:basedOn w:val="DefaultParagraphFont"/>
    <w:link w:val="Footer"/>
    <w:rsid w:val="00A54BB5"/>
    <w:rPr>
      <w:rFonts w:eastAsia="SimSun"/>
      <w:sz w:val="24"/>
      <w:szCs w:val="24"/>
      <w:lang w:val="en-GB" w:eastAsia="fi-FI"/>
    </w:rPr>
  </w:style>
  <w:style w:type="paragraph" w:customStyle="1" w:styleId="Default">
    <w:name w:val="Default"/>
    <w:rsid w:val="00943FE4"/>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3D30D1"/>
    <w:pPr>
      <w:spacing w:before="100" w:beforeAutospacing="1" w:after="100" w:afterAutospacing="1"/>
    </w:pPr>
    <w:rPr>
      <w:rFonts w:eastAsia="Times New Roman"/>
      <w:lang w:val="en-IE" w:eastAsia="en-GB"/>
    </w:rPr>
  </w:style>
  <w:style w:type="character" w:customStyle="1" w:styleId="UnresolvedMention">
    <w:name w:val="Unresolved Mention"/>
    <w:basedOn w:val="DefaultParagraphFont"/>
    <w:uiPriority w:val="99"/>
    <w:semiHidden/>
    <w:unhideWhenUsed/>
    <w:rsid w:val="002B570D"/>
    <w:rPr>
      <w:color w:val="605E5C"/>
      <w:shd w:val="clear" w:color="auto" w:fill="E1DFDD"/>
    </w:rPr>
  </w:style>
  <w:style w:type="character" w:styleId="FollowedHyperlink">
    <w:name w:val="FollowedHyperlink"/>
    <w:basedOn w:val="DefaultParagraphFont"/>
    <w:semiHidden/>
    <w:unhideWhenUsed/>
    <w:rsid w:val="00901F49"/>
    <w:rPr>
      <w:color w:val="800080" w:themeColor="followedHyperlink"/>
      <w:u w:val="single"/>
    </w:rPr>
  </w:style>
  <w:style w:type="paragraph" w:styleId="Revision">
    <w:name w:val="Revision"/>
    <w:hidden/>
    <w:uiPriority w:val="99"/>
    <w:semiHidden/>
    <w:rsid w:val="000B0470"/>
    <w:rPr>
      <w:rFonts w:eastAsia="SimSun"/>
      <w:sz w:val="24"/>
      <w:szCs w:val="24"/>
      <w:lang w:val="en-GB"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873015">
      <w:bodyDiv w:val="1"/>
      <w:marLeft w:val="0"/>
      <w:marRight w:val="0"/>
      <w:marTop w:val="0"/>
      <w:marBottom w:val="0"/>
      <w:divBdr>
        <w:top w:val="none" w:sz="0" w:space="0" w:color="auto"/>
        <w:left w:val="none" w:sz="0" w:space="0" w:color="auto"/>
        <w:bottom w:val="none" w:sz="0" w:space="0" w:color="auto"/>
        <w:right w:val="none" w:sz="0" w:space="0" w:color="auto"/>
      </w:divBdr>
    </w:div>
    <w:div w:id="608466697">
      <w:bodyDiv w:val="1"/>
      <w:marLeft w:val="0"/>
      <w:marRight w:val="0"/>
      <w:marTop w:val="0"/>
      <w:marBottom w:val="0"/>
      <w:divBdr>
        <w:top w:val="none" w:sz="0" w:space="0" w:color="auto"/>
        <w:left w:val="none" w:sz="0" w:space="0" w:color="auto"/>
        <w:bottom w:val="none" w:sz="0" w:space="0" w:color="auto"/>
        <w:right w:val="none" w:sz="0" w:space="0" w:color="auto"/>
      </w:divBdr>
    </w:div>
    <w:div w:id="706298970">
      <w:bodyDiv w:val="1"/>
      <w:marLeft w:val="0"/>
      <w:marRight w:val="0"/>
      <w:marTop w:val="0"/>
      <w:marBottom w:val="0"/>
      <w:divBdr>
        <w:top w:val="none" w:sz="0" w:space="0" w:color="auto"/>
        <w:left w:val="none" w:sz="0" w:space="0" w:color="auto"/>
        <w:bottom w:val="none" w:sz="0" w:space="0" w:color="auto"/>
        <w:right w:val="none" w:sz="0" w:space="0" w:color="auto"/>
      </w:divBdr>
    </w:div>
    <w:div w:id="923685056">
      <w:bodyDiv w:val="1"/>
      <w:marLeft w:val="0"/>
      <w:marRight w:val="0"/>
      <w:marTop w:val="0"/>
      <w:marBottom w:val="0"/>
      <w:divBdr>
        <w:top w:val="none" w:sz="0" w:space="0" w:color="auto"/>
        <w:left w:val="none" w:sz="0" w:space="0" w:color="auto"/>
        <w:bottom w:val="none" w:sz="0" w:space="0" w:color="auto"/>
        <w:right w:val="none" w:sz="0" w:space="0" w:color="auto"/>
      </w:divBdr>
    </w:div>
    <w:div w:id="1140489624">
      <w:bodyDiv w:val="1"/>
      <w:marLeft w:val="0"/>
      <w:marRight w:val="0"/>
      <w:marTop w:val="0"/>
      <w:marBottom w:val="0"/>
      <w:divBdr>
        <w:top w:val="none" w:sz="0" w:space="0" w:color="auto"/>
        <w:left w:val="none" w:sz="0" w:space="0" w:color="auto"/>
        <w:bottom w:val="none" w:sz="0" w:space="0" w:color="auto"/>
        <w:right w:val="none" w:sz="0" w:space="0" w:color="auto"/>
      </w:divBdr>
    </w:div>
    <w:div w:id="1684893340">
      <w:bodyDiv w:val="1"/>
      <w:marLeft w:val="0"/>
      <w:marRight w:val="0"/>
      <w:marTop w:val="0"/>
      <w:marBottom w:val="0"/>
      <w:divBdr>
        <w:top w:val="none" w:sz="0" w:space="0" w:color="auto"/>
        <w:left w:val="none" w:sz="0" w:space="0" w:color="auto"/>
        <w:bottom w:val="none" w:sz="0" w:space="0" w:color="auto"/>
        <w:right w:val="none" w:sz="0" w:space="0" w:color="auto"/>
      </w:divBdr>
    </w:div>
    <w:div w:id="1769232993">
      <w:bodyDiv w:val="1"/>
      <w:marLeft w:val="0"/>
      <w:marRight w:val="0"/>
      <w:marTop w:val="0"/>
      <w:marBottom w:val="0"/>
      <w:divBdr>
        <w:top w:val="none" w:sz="0" w:space="0" w:color="auto"/>
        <w:left w:val="none" w:sz="0" w:space="0" w:color="auto"/>
        <w:bottom w:val="none" w:sz="0" w:space="0" w:color="auto"/>
        <w:right w:val="none" w:sz="0" w:space="0" w:color="auto"/>
      </w:divBdr>
    </w:div>
    <w:div w:id="1981303859">
      <w:bodyDiv w:val="1"/>
      <w:marLeft w:val="0"/>
      <w:marRight w:val="0"/>
      <w:marTop w:val="0"/>
      <w:marBottom w:val="0"/>
      <w:divBdr>
        <w:top w:val="none" w:sz="0" w:space="0" w:color="auto"/>
        <w:left w:val="none" w:sz="0" w:space="0" w:color="auto"/>
        <w:bottom w:val="none" w:sz="0" w:space="0" w:color="auto"/>
        <w:right w:val="none" w:sz="0" w:space="0" w:color="auto"/>
      </w:divBdr>
    </w:div>
    <w:div w:id="203839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uigalway.ie/curam" TargetMode="External"/><Relationship Id="rId18" Type="http://schemas.openxmlformats.org/officeDocument/2006/relationships/hyperlink" Target="mailto:tara.cosgrave@nuigalway.ie"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mailto:abhay.pandit@nuigalway.i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uramdevices.ie/"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euraxess.ie" TargetMode="External"/><Relationship Id="rId23" Type="http://schemas.openxmlformats.org/officeDocument/2006/relationships/image" Target="media/image7.png"/><Relationship Id="rId10" Type="http://schemas.openxmlformats.org/officeDocument/2006/relationships/image" Target="media/image1.png"/><Relationship Id="rId19" Type="http://schemas.openxmlformats.org/officeDocument/2006/relationships/image" Target="media/image4.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uigalway.ie/our-research/" TargetMode="External"/><Relationship Id="rId22" Type="http://schemas.openxmlformats.org/officeDocument/2006/relationships/image" Target="cid:image007.jpg@01D866BE.96138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869532-10A1-CE41-A2EB-69E15A415310}">
  <we:reference id="f518cb36-c901-4d52-a9e7-4331342e485d" version="1.2.0.0" store="EXCatalog" storeType="EXCatalog"/>
  <we:alternateReferences>
    <we:reference id="WA200001011" version="1.2.0.0" store="en-I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4334E90161F04FBC841F5562821D8D" ma:contentTypeVersion="12" ma:contentTypeDescription="Create a new document." ma:contentTypeScope="" ma:versionID="2546866be22e92730091207674ebe1cb">
  <xsd:schema xmlns:xsd="http://www.w3.org/2001/XMLSchema" xmlns:xs="http://www.w3.org/2001/XMLSchema" xmlns:p="http://schemas.microsoft.com/office/2006/metadata/properties" xmlns:ns3="4fc988d4-577e-42e9-9b2a-2c85a526e18d" xmlns:ns4="405233e3-2b02-4cc3-b510-aa513db20907" targetNamespace="http://schemas.microsoft.com/office/2006/metadata/properties" ma:root="true" ma:fieldsID="738b6d5fd6e2ff076b6af0fbe6fabac3" ns3:_="" ns4:_="">
    <xsd:import namespace="4fc988d4-577e-42e9-9b2a-2c85a526e18d"/>
    <xsd:import namespace="405233e3-2b02-4cc3-b510-aa513db209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988d4-577e-42e9-9b2a-2c85a526e1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5233e3-2b02-4cc3-b510-aa513db209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45A162-AFCD-4805-BE28-A154ACFFB4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A36E4C-B607-497E-8329-B44E670B9D8E}">
  <ds:schemaRefs>
    <ds:schemaRef ds:uri="http://schemas.microsoft.com/sharepoint/v3/contenttype/forms"/>
  </ds:schemaRefs>
</ds:datastoreItem>
</file>

<file path=customXml/itemProps3.xml><?xml version="1.0" encoding="utf-8"?>
<ds:datastoreItem xmlns:ds="http://schemas.openxmlformats.org/officeDocument/2006/customXml" ds:itemID="{613732B2-37AC-42BA-AFE1-BAC929D70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988d4-577e-42e9-9b2a-2c85a526e18d"/>
    <ds:schemaRef ds:uri="405233e3-2b02-4cc3-b510-aa513db20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1</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UI, Galway</Company>
  <LinksUpToDate>false</LinksUpToDate>
  <CharactersWithSpaces>6098</CharactersWithSpaces>
  <SharedDoc>false</SharedDoc>
  <HLinks>
    <vt:vector size="18" baseType="variant">
      <vt:variant>
        <vt:i4>2293836</vt:i4>
      </vt:variant>
      <vt:variant>
        <vt:i4>6</vt:i4>
      </vt:variant>
      <vt:variant>
        <vt:i4>0</vt:i4>
      </vt:variant>
      <vt:variant>
        <vt:i4>5</vt:i4>
      </vt:variant>
      <vt:variant>
        <vt:lpwstr>mailto:noreen.ryan@nuigalway.ie</vt:lpwstr>
      </vt:variant>
      <vt:variant>
        <vt:lpwstr/>
      </vt:variant>
      <vt:variant>
        <vt:i4>1704046</vt:i4>
      </vt:variant>
      <vt:variant>
        <vt:i4>3</vt:i4>
      </vt:variant>
      <vt:variant>
        <vt:i4>0</vt:i4>
      </vt:variant>
      <vt:variant>
        <vt:i4>5</vt:i4>
      </vt:variant>
      <vt:variant>
        <vt:lpwstr>mailto:timothy.obrien@nuigalway.ie</vt:lpwstr>
      </vt:variant>
      <vt:variant>
        <vt:lpwstr/>
      </vt:variant>
      <vt:variant>
        <vt:i4>6357117</vt:i4>
      </vt:variant>
      <vt:variant>
        <vt:i4>0</vt:i4>
      </vt:variant>
      <vt:variant>
        <vt:i4>0</vt:i4>
      </vt:variant>
      <vt:variant>
        <vt:i4>5</vt:i4>
      </vt:variant>
      <vt:variant>
        <vt:lpwstr>http://www.nfb.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07827s</dc:creator>
  <cp:lastModifiedBy>Greene, Catherine</cp:lastModifiedBy>
  <cp:revision>2</cp:revision>
  <cp:lastPrinted>2016-07-22T09:13:00Z</cp:lastPrinted>
  <dcterms:created xsi:type="dcterms:W3CDTF">2022-05-24T11:45:00Z</dcterms:created>
  <dcterms:modified xsi:type="dcterms:W3CDTF">2022-05-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334E90161F04FBC841F5562821D8D</vt:lpwstr>
  </property>
  <property fmtid="{D5CDD505-2E9C-101B-9397-08002B2CF9AE}" pid="3" name="grammarly_documentId">
    <vt:lpwstr>documentId_7508</vt:lpwstr>
  </property>
  <property fmtid="{D5CDD505-2E9C-101B-9397-08002B2CF9AE}" pid="4" name="grammarly_documentContext">
    <vt:lpwstr>{"goals":[],"domain":"general","emotions":[],"dialect":"british"}</vt:lpwstr>
  </property>
</Properties>
</file>